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DD7CF" w14:textId="3F36B739" w:rsidR="005271CE" w:rsidRPr="00AE1A2A" w:rsidRDefault="005271CE" w:rsidP="00AE1A2A">
      <w:pPr>
        <w:spacing w:line="276" w:lineRule="auto"/>
        <w:ind w:firstLine="720"/>
        <w:rPr>
          <w:rFonts w:asciiTheme="majorHAnsi" w:hAnsiTheme="majorHAnsi"/>
          <w:sz w:val="16"/>
          <w:szCs w:val="16"/>
        </w:rPr>
      </w:pPr>
      <w:r w:rsidRPr="00AE1A2A">
        <w:rPr>
          <w:rFonts w:ascii="Garamond" w:hAnsi="Garamond" w:cs="Garamond"/>
          <w:b/>
          <w:bCs/>
          <w:noProof/>
          <w:color w:val="C0000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C6D760" wp14:editId="31A87A9B">
                <wp:simplePos x="0" y="0"/>
                <wp:positionH relativeFrom="margin">
                  <wp:posOffset>-228600</wp:posOffset>
                </wp:positionH>
                <wp:positionV relativeFrom="margin">
                  <wp:posOffset>74295</wp:posOffset>
                </wp:positionV>
                <wp:extent cx="6379210" cy="951230"/>
                <wp:effectExtent l="0" t="0" r="21590" b="2032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9210" cy="951230"/>
                        </a:xfrm>
                        <a:prstGeom prst="rect">
                          <a:avLst/>
                        </a:prstGeom>
                        <a:solidFill>
                          <a:srgbClr val="00309E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323A52" w14:textId="34FD5505" w:rsidR="00F122E7" w:rsidRPr="009C29B6" w:rsidRDefault="00F51138" w:rsidP="00F122E7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15DBC"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 xml:space="preserve">BCH </w:t>
                            </w:r>
                            <w:r w:rsidR="00F122E7" w:rsidRPr="00A15DBC"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 xml:space="preserve">Academy </w:t>
                            </w:r>
                            <w:r w:rsidR="00F122E7" w:rsidRPr="009C29B6"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for Teaching and Educational Innovation and Scholarship</w:t>
                            </w:r>
                          </w:p>
                          <w:p w14:paraId="64F422E5" w14:textId="7794B37E" w:rsidR="00A22586" w:rsidRDefault="00F122E7" w:rsidP="00F122E7">
                            <w:pPr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C29B6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Request for</w:t>
                            </w:r>
                            <w:r w:rsidRPr="00F122E7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4138E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Proposals</w:t>
                            </w:r>
                            <w:r w:rsidR="00F51138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  <w:r w:rsidR="00A22586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C861C9E" w14:textId="3831198D" w:rsidR="00F32BDF" w:rsidRPr="009C29B6" w:rsidRDefault="00B2096C" w:rsidP="009C29B6">
                            <w:pPr>
                              <w:spacing w:before="120"/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229EC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Health</w:t>
                            </w:r>
                            <w:r w:rsidR="004C087C" w:rsidRPr="005229EC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90AA5" w:rsidRPr="005229EC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Professional</w:t>
                            </w:r>
                            <w:r w:rsidR="00F122E7" w:rsidRPr="005229EC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Education </w:t>
                            </w:r>
                            <w:r w:rsidR="009C665E" w:rsidRPr="005229EC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Innovation </w:t>
                            </w:r>
                            <w:r w:rsidR="00F122E7" w:rsidRPr="005229EC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Grant</w:t>
                            </w:r>
                            <w:r w:rsidR="00AB4563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2024</w:t>
                            </w:r>
                            <w:r w:rsidR="009C29B6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C6D7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pt;margin-top:5.85pt;width:502.3pt;height:74.9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" fillcolor="#00309e">
                <v:textbox>
                  <w:txbxContent>
                    <w:p w14:paraId="1F323A52" w14:textId="34FD5505" w:rsidR="00F122E7" w:rsidRPr="009C29B6" w:rsidRDefault="00F51138" w:rsidP="00F122E7">
                      <w:pPr>
                        <w:jc w:val="center"/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 w:rsidRPr="00A15DBC"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 xml:space="preserve">BCH </w:t>
                      </w:r>
                      <w:r w:rsidR="00F122E7" w:rsidRPr="00A15DBC"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 xml:space="preserve">Academy </w:t>
                      </w:r>
                      <w:r w:rsidR="00F122E7" w:rsidRPr="009C29B6"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for Teaching and Educational Innovation and Scholarship</w:t>
                      </w:r>
                    </w:p>
                    <w:p w14:paraId="64F422E5" w14:textId="7794B37E" w:rsidR="00A22586" w:rsidRDefault="00F122E7" w:rsidP="00F122E7">
                      <w:pPr>
                        <w:spacing w:before="120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9C29B6">
                        <w:rPr>
                          <w:color w:val="FFFFFF" w:themeColor="background1"/>
                          <w:sz w:val="28"/>
                          <w:szCs w:val="28"/>
                        </w:rPr>
                        <w:t>Request for</w:t>
                      </w:r>
                      <w:r w:rsidRPr="00F122E7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94138E">
                        <w:rPr>
                          <w:color w:val="FFFFFF" w:themeColor="background1"/>
                          <w:sz w:val="28"/>
                          <w:szCs w:val="28"/>
                        </w:rPr>
                        <w:t>Proposals</w:t>
                      </w:r>
                      <w:r w:rsidR="00F51138">
                        <w:rPr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  <w:r w:rsidR="00A22586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C861C9E" w14:textId="3831198D" w:rsidR="00F32BDF" w:rsidRPr="009C29B6" w:rsidRDefault="00B2096C" w:rsidP="009C29B6">
                      <w:pPr>
                        <w:spacing w:before="120"/>
                        <w:jc w:val="center"/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5229EC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Health</w:t>
                      </w:r>
                      <w:r w:rsidR="004C087C" w:rsidRPr="005229EC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990AA5" w:rsidRPr="005229EC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Professional</w:t>
                      </w:r>
                      <w:r w:rsidR="00F122E7" w:rsidRPr="005229EC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Education </w:t>
                      </w:r>
                      <w:r w:rsidR="009C665E" w:rsidRPr="005229EC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Innovation </w:t>
                      </w:r>
                      <w:r w:rsidR="00F122E7" w:rsidRPr="005229EC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Grant</w:t>
                      </w:r>
                      <w:r w:rsidR="00AB4563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2024</w:t>
                      </w:r>
                      <w:r w:rsidR="009C29B6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br/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ED94CB0" w14:textId="736F80A4" w:rsidR="00D37F04" w:rsidRPr="00B92D5A" w:rsidRDefault="00BD4A12" w:rsidP="00B92D5A">
      <w:pPr>
        <w:spacing w:after="120"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BCH Academy invites members to apply for </w:t>
      </w:r>
      <w:r w:rsidRPr="00F122E7">
        <w:rPr>
          <w:rFonts w:asciiTheme="majorHAnsi" w:hAnsiTheme="majorHAnsi"/>
        </w:rPr>
        <w:t>funding</w:t>
      </w:r>
      <w:r>
        <w:rPr>
          <w:rFonts w:asciiTheme="majorHAnsi" w:hAnsiTheme="majorHAnsi"/>
        </w:rPr>
        <w:t xml:space="preserve"> for the period</w:t>
      </w:r>
      <w:r w:rsidRPr="00F122E7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of </w:t>
      </w:r>
      <w:r w:rsidR="00241ABB">
        <w:rPr>
          <w:rFonts w:asciiTheme="majorHAnsi" w:hAnsiTheme="majorHAnsi"/>
        </w:rPr>
        <w:t>May</w:t>
      </w:r>
      <w:r w:rsidR="00AB4563">
        <w:rPr>
          <w:rFonts w:asciiTheme="majorHAnsi" w:hAnsiTheme="majorHAnsi"/>
        </w:rPr>
        <w:t xml:space="preserve"> 1, 2024</w:t>
      </w:r>
      <w:r>
        <w:rPr>
          <w:rFonts w:asciiTheme="majorHAnsi" w:hAnsiTheme="majorHAnsi"/>
        </w:rPr>
        <w:t>–</w:t>
      </w:r>
      <w:r w:rsidR="00241ABB">
        <w:rPr>
          <w:rFonts w:asciiTheme="majorHAnsi" w:hAnsiTheme="majorHAnsi"/>
        </w:rPr>
        <w:t>April 30</w:t>
      </w:r>
      <w:r w:rsidR="00AB4563">
        <w:rPr>
          <w:rFonts w:asciiTheme="majorHAnsi" w:hAnsiTheme="majorHAnsi"/>
        </w:rPr>
        <w:t>, 2025</w:t>
      </w:r>
      <w:r w:rsidR="008261CB">
        <w:rPr>
          <w:rFonts w:asciiTheme="majorHAnsi" w:hAnsiTheme="majorHAnsi"/>
        </w:rPr>
        <w:t>.</w:t>
      </w:r>
      <w:r w:rsidR="00E20CDC">
        <w:rPr>
          <w:rFonts w:asciiTheme="majorHAnsi" w:hAnsiTheme="majorHAnsi"/>
        </w:rPr>
        <w:t xml:space="preserve"> </w:t>
      </w:r>
      <w:r w:rsidR="008261CB">
        <w:rPr>
          <w:rFonts w:asciiTheme="majorHAnsi" w:hAnsiTheme="majorHAnsi"/>
        </w:rPr>
        <w:t>The grant</w:t>
      </w:r>
      <w:r w:rsidR="00E20CDC">
        <w:rPr>
          <w:rFonts w:asciiTheme="majorHAnsi" w:hAnsiTheme="majorHAnsi"/>
        </w:rPr>
        <w:t xml:space="preserve"> will</w:t>
      </w:r>
      <w:r>
        <w:rPr>
          <w:rFonts w:asciiTheme="majorHAnsi" w:hAnsiTheme="majorHAnsi"/>
        </w:rPr>
        <w:t xml:space="preserve"> support</w:t>
      </w:r>
      <w:r w:rsidR="00F708A3">
        <w:rPr>
          <w:rFonts w:asciiTheme="majorHAnsi" w:hAnsiTheme="majorHAnsi"/>
        </w:rPr>
        <w:t xml:space="preserve"> </w:t>
      </w:r>
      <w:r w:rsidR="003E3B3E">
        <w:rPr>
          <w:rFonts w:asciiTheme="majorHAnsi" w:hAnsiTheme="majorHAnsi"/>
        </w:rPr>
        <w:t>ongoing</w:t>
      </w:r>
      <w:r w:rsidR="00505099">
        <w:rPr>
          <w:rFonts w:asciiTheme="majorHAnsi" w:hAnsiTheme="majorHAnsi"/>
        </w:rPr>
        <w:t xml:space="preserve"> or proposed</w:t>
      </w:r>
      <w:r w:rsidR="003E3B3E">
        <w:rPr>
          <w:rFonts w:asciiTheme="majorHAnsi" w:hAnsiTheme="majorHAnsi"/>
        </w:rPr>
        <w:t xml:space="preserve"> </w:t>
      </w:r>
      <w:r w:rsidR="00505099">
        <w:rPr>
          <w:rFonts w:asciiTheme="majorHAnsi" w:hAnsiTheme="majorHAnsi"/>
        </w:rPr>
        <w:t>education innovations</w:t>
      </w:r>
      <w:r w:rsidR="002918C8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curriculum development,</w:t>
      </w:r>
      <w:r w:rsidRPr="00355D7B">
        <w:rPr>
          <w:rFonts w:asciiTheme="majorHAnsi" w:hAnsiTheme="majorHAnsi"/>
        </w:rPr>
        <w:t xml:space="preserve"> or </w:t>
      </w:r>
      <w:r>
        <w:rPr>
          <w:rFonts w:asciiTheme="majorHAnsi" w:hAnsiTheme="majorHAnsi"/>
        </w:rPr>
        <w:t>education research</w:t>
      </w:r>
      <w:r w:rsidR="00BE7849">
        <w:rPr>
          <w:rFonts w:asciiTheme="majorHAnsi" w:hAnsiTheme="majorHAnsi"/>
        </w:rPr>
        <w:t xml:space="preserve"> that advances BCH educational excellence</w:t>
      </w:r>
      <w:r w:rsidR="00505099">
        <w:rPr>
          <w:rFonts w:asciiTheme="majorHAnsi" w:hAnsiTheme="majorHAnsi"/>
        </w:rPr>
        <w:t xml:space="preserve">, </w:t>
      </w:r>
      <w:r w:rsidR="00505099" w:rsidRPr="00505099">
        <w:rPr>
          <w:rFonts w:asciiTheme="majorHAnsi" w:hAnsiTheme="majorHAnsi"/>
        </w:rPr>
        <w:t>whether on the departmental</w:t>
      </w:r>
      <w:r w:rsidR="00B15713">
        <w:rPr>
          <w:rFonts w:asciiTheme="majorHAnsi" w:hAnsiTheme="majorHAnsi"/>
        </w:rPr>
        <w:t>/division/unit</w:t>
      </w:r>
      <w:r w:rsidR="00505099" w:rsidRPr="00505099">
        <w:rPr>
          <w:rFonts w:asciiTheme="majorHAnsi" w:hAnsiTheme="majorHAnsi"/>
        </w:rPr>
        <w:t xml:space="preserve"> level or across teams</w:t>
      </w:r>
      <w:r w:rsidR="00505099">
        <w:rPr>
          <w:rFonts w:asciiTheme="majorHAnsi" w:hAnsiTheme="majorHAnsi"/>
        </w:rPr>
        <w:t>.</w:t>
      </w:r>
      <w:r w:rsidR="00505099" w:rsidRPr="00505099">
        <w:rPr>
          <w:rFonts w:asciiTheme="majorHAnsi" w:hAnsiTheme="majorHAnsi"/>
        </w:rPr>
        <w:t xml:space="preserve"> </w:t>
      </w:r>
      <w:r w:rsidR="00F563DD" w:rsidRPr="00B92D5A">
        <w:rPr>
          <w:rFonts w:asciiTheme="majorHAnsi" w:hAnsiTheme="majorHAnsi"/>
        </w:rPr>
        <w:t>The number of grant</w:t>
      </w:r>
      <w:r w:rsidR="00F563DD">
        <w:rPr>
          <w:rFonts w:asciiTheme="majorHAnsi" w:hAnsiTheme="majorHAnsi"/>
        </w:rPr>
        <w:t xml:space="preserve">s awarded </w:t>
      </w:r>
      <w:r w:rsidR="00F563DD" w:rsidRPr="00B92D5A">
        <w:rPr>
          <w:rFonts w:asciiTheme="majorHAnsi" w:hAnsiTheme="majorHAnsi"/>
        </w:rPr>
        <w:t>depend</w:t>
      </w:r>
      <w:r w:rsidR="00990AA5">
        <w:rPr>
          <w:rFonts w:asciiTheme="majorHAnsi" w:hAnsiTheme="majorHAnsi"/>
        </w:rPr>
        <w:t>s</w:t>
      </w:r>
      <w:r w:rsidR="00F563DD" w:rsidRPr="00B92D5A">
        <w:rPr>
          <w:rFonts w:asciiTheme="majorHAnsi" w:hAnsiTheme="majorHAnsi"/>
        </w:rPr>
        <w:t xml:space="preserve"> on</w:t>
      </w:r>
      <w:r w:rsidR="00990AA5">
        <w:rPr>
          <w:rFonts w:asciiTheme="majorHAnsi" w:hAnsiTheme="majorHAnsi"/>
        </w:rPr>
        <w:t xml:space="preserve"> </w:t>
      </w:r>
      <w:r w:rsidR="004F78BF">
        <w:rPr>
          <w:rFonts w:asciiTheme="majorHAnsi" w:hAnsiTheme="majorHAnsi"/>
        </w:rPr>
        <w:t xml:space="preserve">the </w:t>
      </w:r>
      <w:r w:rsidR="00C444E2">
        <w:rPr>
          <w:rFonts w:asciiTheme="majorHAnsi" w:hAnsiTheme="majorHAnsi"/>
        </w:rPr>
        <w:t>proposals’</w:t>
      </w:r>
      <w:r w:rsidR="00F563DD" w:rsidRPr="00B92D5A">
        <w:rPr>
          <w:rFonts w:asciiTheme="majorHAnsi" w:hAnsiTheme="majorHAnsi"/>
        </w:rPr>
        <w:t xml:space="preserve"> quality, </w:t>
      </w:r>
      <w:r w:rsidR="00A22586">
        <w:rPr>
          <w:rFonts w:asciiTheme="majorHAnsi" w:hAnsiTheme="majorHAnsi"/>
        </w:rPr>
        <w:t>potential impacts,</w:t>
      </w:r>
      <w:r w:rsidR="00F563DD" w:rsidRPr="00B92D5A">
        <w:rPr>
          <w:rFonts w:asciiTheme="majorHAnsi" w:hAnsiTheme="majorHAnsi"/>
        </w:rPr>
        <w:t xml:space="preserve"> and </w:t>
      </w:r>
      <w:r w:rsidR="00990AA5">
        <w:rPr>
          <w:rFonts w:asciiTheme="majorHAnsi" w:hAnsiTheme="majorHAnsi"/>
        </w:rPr>
        <w:t>feasibility</w:t>
      </w:r>
      <w:r w:rsidR="00F563DD" w:rsidRPr="00B92D5A">
        <w:rPr>
          <w:rFonts w:asciiTheme="majorHAnsi" w:hAnsiTheme="majorHAnsi"/>
        </w:rPr>
        <w:t>.</w:t>
      </w:r>
      <w:r w:rsidR="00404104">
        <w:rPr>
          <w:rFonts w:asciiTheme="majorHAnsi" w:hAnsiTheme="majorHAnsi"/>
        </w:rPr>
        <w:t xml:space="preserve"> </w:t>
      </w:r>
      <w:r w:rsidR="005229EC">
        <w:rPr>
          <w:rFonts w:asciiTheme="majorHAnsi" w:hAnsiTheme="majorHAnsi"/>
        </w:rPr>
        <w:t>P</w:t>
      </w:r>
      <w:r w:rsidR="005229EC" w:rsidRPr="005229EC">
        <w:rPr>
          <w:rFonts w:asciiTheme="majorHAnsi" w:hAnsiTheme="majorHAnsi"/>
        </w:rPr>
        <w:t xml:space="preserve">riority will be given to grant submissions </w:t>
      </w:r>
      <w:r w:rsidR="001F47CD" w:rsidRPr="001F47CD">
        <w:rPr>
          <w:rFonts w:asciiTheme="majorHAnsi" w:hAnsiTheme="majorHAnsi"/>
        </w:rPr>
        <w:t>emphasizing interprofessional education and collaboration, either through the intended learners or the project team's composition</w:t>
      </w:r>
      <w:r w:rsidR="00913612">
        <w:rPr>
          <w:rFonts w:asciiTheme="majorHAnsi" w:hAnsiTheme="majorHAnsi"/>
        </w:rPr>
        <w:t xml:space="preserve">.  </w:t>
      </w:r>
      <w:r w:rsidR="004835A5">
        <w:rPr>
          <w:rFonts w:asciiTheme="majorHAnsi" w:hAnsiTheme="majorHAnsi"/>
        </w:rPr>
        <w:t>Please carefully review the following</w:t>
      </w:r>
      <w:r w:rsidR="00BA6E47">
        <w:rPr>
          <w:rFonts w:asciiTheme="majorHAnsi" w:hAnsiTheme="majorHAnsi"/>
        </w:rPr>
        <w:t xml:space="preserve"> application</w:t>
      </w:r>
      <w:r w:rsidR="00453415">
        <w:rPr>
          <w:rFonts w:asciiTheme="majorHAnsi" w:hAnsiTheme="majorHAnsi"/>
        </w:rPr>
        <w:t xml:space="preserve"> instructions</w:t>
      </w:r>
      <w:r w:rsidR="00BA6E47">
        <w:rPr>
          <w:rFonts w:asciiTheme="majorHAnsi" w:hAnsiTheme="majorHAnsi"/>
        </w:rPr>
        <w:t xml:space="preserve">, </w:t>
      </w:r>
      <w:r w:rsidR="00453415">
        <w:rPr>
          <w:rFonts w:asciiTheme="majorHAnsi" w:hAnsiTheme="majorHAnsi"/>
        </w:rPr>
        <w:t xml:space="preserve">criteria, </w:t>
      </w:r>
      <w:r w:rsidR="00EF4CB7">
        <w:rPr>
          <w:rFonts w:asciiTheme="majorHAnsi" w:hAnsiTheme="majorHAnsi"/>
        </w:rPr>
        <w:t>review process, and</w:t>
      </w:r>
      <w:r w:rsidR="001517B7">
        <w:rPr>
          <w:rFonts w:asciiTheme="majorHAnsi" w:hAnsiTheme="majorHAnsi"/>
        </w:rPr>
        <w:t xml:space="preserve"> </w:t>
      </w:r>
      <w:r w:rsidR="00BA6E47">
        <w:rPr>
          <w:rFonts w:asciiTheme="majorHAnsi" w:hAnsiTheme="majorHAnsi"/>
        </w:rPr>
        <w:t xml:space="preserve">expectations </w:t>
      </w:r>
      <w:r w:rsidR="00E20CDC">
        <w:rPr>
          <w:rFonts w:asciiTheme="majorHAnsi" w:hAnsiTheme="majorHAnsi"/>
        </w:rPr>
        <w:t xml:space="preserve">for </w:t>
      </w:r>
      <w:r w:rsidR="00BA6E47">
        <w:rPr>
          <w:rFonts w:asciiTheme="majorHAnsi" w:hAnsiTheme="majorHAnsi"/>
        </w:rPr>
        <w:t>grant award recipients.</w:t>
      </w:r>
      <w:r w:rsidR="00404104">
        <w:rPr>
          <w:rFonts w:asciiTheme="majorHAnsi" w:hAnsiTheme="majorHAnsi"/>
        </w:rPr>
        <w:t xml:space="preserve"> </w:t>
      </w:r>
      <w:r w:rsidR="00F51138">
        <w:rPr>
          <w:rFonts w:asciiTheme="majorHAnsi" w:hAnsiTheme="majorHAnsi"/>
        </w:rPr>
        <w:t xml:space="preserve">Inquiries </w:t>
      </w:r>
      <w:r w:rsidR="003E3B3E">
        <w:rPr>
          <w:rFonts w:asciiTheme="majorHAnsi" w:hAnsiTheme="majorHAnsi"/>
        </w:rPr>
        <w:t xml:space="preserve">are welcome and </w:t>
      </w:r>
      <w:r w:rsidR="00F51138">
        <w:rPr>
          <w:rFonts w:asciiTheme="majorHAnsi" w:hAnsiTheme="majorHAnsi"/>
        </w:rPr>
        <w:t>may be directed to</w:t>
      </w:r>
      <w:r w:rsidR="007827BC">
        <w:rPr>
          <w:rFonts w:asciiTheme="majorHAnsi" w:hAnsiTheme="majorHAnsi"/>
        </w:rPr>
        <w:t xml:space="preserve"> </w:t>
      </w:r>
      <w:hyperlink r:id="rId10" w:history="1">
        <w:r w:rsidR="00B17D95" w:rsidRPr="00FC7BD5">
          <w:rPr>
            <w:rStyle w:val="Hyperlink"/>
            <w:rFonts w:asciiTheme="majorHAnsi" w:hAnsiTheme="majorHAnsi"/>
          </w:rPr>
          <w:t>BCHacademy@childrens.harvard.edu</w:t>
        </w:r>
      </w:hyperlink>
      <w:r w:rsidR="00BE7849">
        <w:rPr>
          <w:rFonts w:asciiTheme="majorHAnsi" w:hAnsiTheme="majorHAnsi"/>
        </w:rPr>
        <w:t>.</w:t>
      </w:r>
    </w:p>
    <w:p w14:paraId="23B46A4A" w14:textId="0CEF4668" w:rsidR="00F51138" w:rsidRPr="007827BC" w:rsidRDefault="005D2D0E" w:rsidP="007827BC">
      <w:pPr>
        <w:pStyle w:val="Heading2"/>
      </w:pPr>
      <w:r w:rsidRPr="005D2D0E">
        <w:t>Grant In</w:t>
      </w:r>
      <w:r w:rsidR="00453415">
        <w:t>formation</w:t>
      </w:r>
      <w:r w:rsidRPr="005D2D0E">
        <w:t>:</w:t>
      </w:r>
    </w:p>
    <w:p w14:paraId="6346FD22" w14:textId="77777777" w:rsidR="003E3B3E" w:rsidRDefault="00F51138" w:rsidP="00961897">
      <w:pPr>
        <w:pStyle w:val="ListParagraph"/>
        <w:numPr>
          <w:ilvl w:val="0"/>
          <w:numId w:val="21"/>
        </w:numPr>
        <w:spacing w:after="120" w:line="360" w:lineRule="auto"/>
        <w:ind w:left="810" w:hanging="450"/>
        <w:rPr>
          <w:rFonts w:asciiTheme="majorHAnsi" w:hAnsiTheme="majorHAnsi"/>
        </w:rPr>
      </w:pPr>
      <w:r w:rsidRPr="003E3B3E">
        <w:rPr>
          <w:rFonts w:asciiTheme="majorHAnsi" w:hAnsiTheme="majorHAnsi"/>
          <w:b/>
          <w:bCs/>
        </w:rPr>
        <w:t>Funding amount:</w:t>
      </w:r>
      <w:r w:rsidRPr="003E3B3E">
        <w:rPr>
          <w:rFonts w:asciiTheme="majorHAnsi" w:hAnsiTheme="majorHAnsi"/>
        </w:rPr>
        <w:t xml:space="preserve"> $2,000 - $6,000 </w:t>
      </w:r>
    </w:p>
    <w:p w14:paraId="50C8BBDD" w14:textId="70255551" w:rsidR="00F51138" w:rsidRPr="003E3B3E" w:rsidRDefault="00F51138" w:rsidP="00961897">
      <w:pPr>
        <w:pStyle w:val="ListParagraph"/>
        <w:numPr>
          <w:ilvl w:val="0"/>
          <w:numId w:val="21"/>
        </w:numPr>
        <w:spacing w:after="120" w:line="360" w:lineRule="auto"/>
        <w:ind w:left="810" w:hanging="450"/>
        <w:rPr>
          <w:rFonts w:asciiTheme="majorHAnsi" w:hAnsiTheme="majorHAnsi"/>
        </w:rPr>
      </w:pPr>
      <w:r w:rsidRPr="003E3B3E">
        <w:rPr>
          <w:rFonts w:asciiTheme="majorHAnsi" w:hAnsiTheme="majorHAnsi"/>
          <w:b/>
          <w:bCs/>
        </w:rPr>
        <w:t>Funding period:</w:t>
      </w:r>
      <w:r w:rsidRPr="003E3B3E">
        <w:rPr>
          <w:rFonts w:asciiTheme="majorHAnsi" w:hAnsiTheme="majorHAnsi"/>
        </w:rPr>
        <w:t xml:space="preserve"> May 1, 2024 – April 30, 2025</w:t>
      </w:r>
    </w:p>
    <w:p w14:paraId="3FDBDF08" w14:textId="43AA43C3" w:rsidR="00F51138" w:rsidRDefault="00F51138" w:rsidP="002B2075">
      <w:pPr>
        <w:pStyle w:val="ListParagraph"/>
        <w:numPr>
          <w:ilvl w:val="0"/>
          <w:numId w:val="21"/>
        </w:numPr>
        <w:spacing w:after="120" w:line="360" w:lineRule="auto"/>
        <w:ind w:left="810" w:hanging="450"/>
        <w:rPr>
          <w:rFonts w:asciiTheme="majorHAnsi" w:hAnsiTheme="majorHAnsi"/>
        </w:rPr>
      </w:pPr>
      <w:r w:rsidRPr="00F37C76">
        <w:rPr>
          <w:rFonts w:asciiTheme="majorHAnsi" w:hAnsiTheme="majorHAnsi"/>
          <w:b/>
          <w:bCs/>
        </w:rPr>
        <w:t>Deadline</w:t>
      </w:r>
      <w:r w:rsidR="00B52F71">
        <w:rPr>
          <w:rFonts w:asciiTheme="majorHAnsi" w:hAnsiTheme="majorHAnsi"/>
          <w:b/>
          <w:bCs/>
        </w:rPr>
        <w:t xml:space="preserve"> for submission</w:t>
      </w:r>
      <w:r w:rsidRPr="00F37C76">
        <w:rPr>
          <w:rFonts w:asciiTheme="majorHAnsi" w:hAnsiTheme="majorHAnsi"/>
          <w:b/>
          <w:bCs/>
        </w:rPr>
        <w:t>:</w:t>
      </w:r>
      <w:r>
        <w:rPr>
          <w:rFonts w:asciiTheme="majorHAnsi" w:hAnsiTheme="majorHAnsi"/>
        </w:rPr>
        <w:t xml:space="preserve"> Friday, March 22, </w:t>
      </w:r>
      <w:proofErr w:type="gramStart"/>
      <w:r>
        <w:rPr>
          <w:rFonts w:asciiTheme="majorHAnsi" w:hAnsiTheme="majorHAnsi"/>
        </w:rPr>
        <w:t>2024</w:t>
      </w:r>
      <w:proofErr w:type="gramEnd"/>
      <w:r>
        <w:rPr>
          <w:rFonts w:asciiTheme="majorHAnsi" w:hAnsiTheme="majorHAnsi"/>
        </w:rPr>
        <w:t xml:space="preserve"> by 5:00 pm</w:t>
      </w:r>
      <w:r w:rsidR="0083058C">
        <w:rPr>
          <w:rFonts w:asciiTheme="majorHAnsi" w:hAnsiTheme="majorHAnsi"/>
        </w:rPr>
        <w:t xml:space="preserve"> EST</w:t>
      </w:r>
    </w:p>
    <w:p w14:paraId="5F03F23D" w14:textId="030EE518" w:rsidR="00220A65" w:rsidRPr="002B2075" w:rsidRDefault="002B2075" w:rsidP="002B2075">
      <w:pPr>
        <w:pStyle w:val="ListParagraph"/>
        <w:numPr>
          <w:ilvl w:val="0"/>
          <w:numId w:val="21"/>
        </w:numPr>
        <w:spacing w:after="120" w:line="360" w:lineRule="auto"/>
        <w:ind w:left="810" w:hanging="450"/>
        <w:rPr>
          <w:rFonts w:asciiTheme="majorHAnsi" w:hAnsiTheme="majorHAnsi"/>
        </w:rPr>
      </w:pPr>
      <w:r>
        <w:rPr>
          <w:rFonts w:asciiTheme="majorHAnsi" w:hAnsiTheme="majorHAnsi"/>
          <w:b/>
          <w:bCs/>
        </w:rPr>
        <w:t>Apply at:</w:t>
      </w:r>
      <w:r>
        <w:rPr>
          <w:rFonts w:asciiTheme="majorHAnsi" w:hAnsiTheme="majorHAnsi"/>
        </w:rPr>
        <w:t xml:space="preserve"> </w:t>
      </w:r>
      <w:bookmarkStart w:id="0" w:name="_Hlk157697875"/>
      <w:r w:rsidR="00EF4CB7">
        <w:fldChar w:fldCharType="begin"/>
      </w:r>
      <w:r w:rsidR="00EF4CB7">
        <w:instrText>HYPERLINK "https://app.smartsheet.com/b/form/17a7806d9354465483b6c89a4d593c55"</w:instrText>
      </w:r>
      <w:r w:rsidR="00EF4CB7">
        <w:fldChar w:fldCharType="separate"/>
      </w:r>
      <w:r w:rsidRPr="00FC7BD5">
        <w:rPr>
          <w:rStyle w:val="Hyperlink"/>
          <w:rFonts w:asciiTheme="majorHAnsi" w:hAnsiTheme="majorHAnsi"/>
        </w:rPr>
        <w:t>https://app.smartsheet.com/b/form/17a7806d9354465483b6c89a4d593c55</w:t>
      </w:r>
      <w:r w:rsidR="00EF4CB7">
        <w:rPr>
          <w:rStyle w:val="Hyperlink"/>
          <w:rFonts w:asciiTheme="majorHAnsi" w:hAnsiTheme="majorHAnsi"/>
        </w:rPr>
        <w:fldChar w:fldCharType="end"/>
      </w:r>
      <w:bookmarkEnd w:id="0"/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</w:rPr>
        <w:br/>
      </w:r>
      <w:r w:rsidR="00220A65" w:rsidRPr="002B2075">
        <w:rPr>
          <w:rFonts w:asciiTheme="majorHAnsi" w:hAnsiTheme="majorHAnsi"/>
        </w:rPr>
        <w:t xml:space="preserve">Review </w:t>
      </w:r>
      <w:r w:rsidRPr="002B2075">
        <w:rPr>
          <w:rFonts w:asciiTheme="majorHAnsi" w:hAnsiTheme="majorHAnsi"/>
        </w:rPr>
        <w:t>all</w:t>
      </w:r>
      <w:r w:rsidR="00220A65" w:rsidRPr="002B2075">
        <w:rPr>
          <w:rFonts w:asciiTheme="majorHAnsi" w:hAnsiTheme="majorHAnsi"/>
        </w:rPr>
        <w:t xml:space="preserve"> application requirements before beginning your submission.</w:t>
      </w:r>
    </w:p>
    <w:p w14:paraId="5E4AF8CE" w14:textId="77777777" w:rsidR="00F51138" w:rsidRPr="005D2D0E" w:rsidRDefault="00F51138" w:rsidP="007827BC">
      <w:pPr>
        <w:pStyle w:val="Heading2"/>
      </w:pPr>
      <w:r w:rsidRPr="005D2D0E">
        <w:t xml:space="preserve">Criteria for applications: </w:t>
      </w:r>
    </w:p>
    <w:p w14:paraId="5C3291FC" w14:textId="32B70DB8" w:rsidR="00573FC6" w:rsidRPr="00FE5080" w:rsidRDefault="00573FC6" w:rsidP="00573FC6">
      <w:pPr>
        <w:pStyle w:val="ListParagraph"/>
        <w:numPr>
          <w:ilvl w:val="0"/>
          <w:numId w:val="20"/>
        </w:numPr>
        <w:spacing w:after="120" w:line="276" w:lineRule="auto"/>
        <w:ind w:left="720"/>
        <w:contextualSpacing w:val="0"/>
        <w:rPr>
          <w:rFonts w:asciiTheme="majorHAnsi" w:hAnsiTheme="majorHAnsi"/>
        </w:rPr>
      </w:pPr>
      <w:r w:rsidRPr="00FE5080">
        <w:rPr>
          <w:rFonts w:asciiTheme="majorHAnsi" w:hAnsiTheme="majorHAnsi"/>
        </w:rPr>
        <w:t xml:space="preserve">Awards are intended to foster the education of BCH health professionals (including students and </w:t>
      </w:r>
      <w:r w:rsidR="005877D8">
        <w:rPr>
          <w:rFonts w:asciiTheme="majorHAnsi" w:hAnsiTheme="majorHAnsi"/>
        </w:rPr>
        <w:t>other learners</w:t>
      </w:r>
      <w:r w:rsidRPr="00FE5080">
        <w:rPr>
          <w:rFonts w:asciiTheme="majorHAnsi" w:hAnsiTheme="majorHAnsi"/>
        </w:rPr>
        <w:t>) and are not intended for patient/family member education.</w:t>
      </w:r>
    </w:p>
    <w:p w14:paraId="4ED56891" w14:textId="7646A44F" w:rsidR="007E1BDB" w:rsidRPr="009C05C1" w:rsidRDefault="00F51138" w:rsidP="009C05C1">
      <w:pPr>
        <w:pStyle w:val="ListParagraph"/>
        <w:numPr>
          <w:ilvl w:val="0"/>
          <w:numId w:val="20"/>
        </w:numPr>
        <w:spacing w:after="120" w:line="276" w:lineRule="auto"/>
        <w:ind w:left="720"/>
        <w:contextualSpacing w:val="0"/>
        <w:rPr>
          <w:rFonts w:asciiTheme="majorHAnsi" w:hAnsiTheme="majorHAnsi"/>
        </w:rPr>
      </w:pPr>
      <w:r w:rsidRPr="009C05C1">
        <w:rPr>
          <w:rFonts w:asciiTheme="majorHAnsi" w:hAnsiTheme="majorHAnsi"/>
        </w:rPr>
        <w:t>Applicant</w:t>
      </w:r>
      <w:r w:rsidR="00BA67C9">
        <w:rPr>
          <w:rFonts w:asciiTheme="majorHAnsi" w:hAnsiTheme="majorHAnsi"/>
        </w:rPr>
        <w:t>s</w:t>
      </w:r>
      <w:r w:rsidRPr="009C05C1">
        <w:rPr>
          <w:rFonts w:asciiTheme="majorHAnsi" w:hAnsiTheme="majorHAnsi"/>
        </w:rPr>
        <w:t xml:space="preserve"> must be BCH Academy </w:t>
      </w:r>
      <w:r w:rsidR="005877D8">
        <w:rPr>
          <w:rFonts w:asciiTheme="majorHAnsi" w:hAnsiTheme="majorHAnsi"/>
        </w:rPr>
        <w:t>S</w:t>
      </w:r>
      <w:r w:rsidRPr="009C05C1">
        <w:rPr>
          <w:rFonts w:asciiTheme="majorHAnsi" w:hAnsiTheme="majorHAnsi"/>
        </w:rPr>
        <w:t>tandard</w:t>
      </w:r>
      <w:r w:rsidR="00FF3DEB" w:rsidRPr="009C05C1">
        <w:rPr>
          <w:rFonts w:asciiTheme="majorHAnsi" w:hAnsiTheme="majorHAnsi"/>
        </w:rPr>
        <w:t xml:space="preserve">, </w:t>
      </w:r>
      <w:r w:rsidR="005877D8">
        <w:rPr>
          <w:rFonts w:asciiTheme="majorHAnsi" w:hAnsiTheme="majorHAnsi"/>
        </w:rPr>
        <w:t>S</w:t>
      </w:r>
      <w:r w:rsidR="00FF3DEB" w:rsidRPr="009C05C1">
        <w:rPr>
          <w:rFonts w:asciiTheme="majorHAnsi" w:hAnsiTheme="majorHAnsi"/>
        </w:rPr>
        <w:t>cholar,</w:t>
      </w:r>
      <w:r w:rsidRPr="009C05C1">
        <w:rPr>
          <w:rFonts w:asciiTheme="majorHAnsi" w:hAnsiTheme="majorHAnsi"/>
        </w:rPr>
        <w:t xml:space="preserve"> or </w:t>
      </w:r>
      <w:r w:rsidR="005877D8">
        <w:rPr>
          <w:rFonts w:asciiTheme="majorHAnsi" w:hAnsiTheme="majorHAnsi"/>
        </w:rPr>
        <w:t>T</w:t>
      </w:r>
      <w:r w:rsidRPr="009C05C1">
        <w:rPr>
          <w:rFonts w:asciiTheme="majorHAnsi" w:hAnsiTheme="majorHAnsi"/>
        </w:rPr>
        <w:t>rainee member</w:t>
      </w:r>
      <w:r w:rsidR="00BA67C9">
        <w:rPr>
          <w:rFonts w:asciiTheme="majorHAnsi" w:hAnsiTheme="majorHAnsi"/>
        </w:rPr>
        <w:t>s</w:t>
      </w:r>
      <w:r w:rsidRPr="009C05C1">
        <w:rPr>
          <w:rFonts w:asciiTheme="majorHAnsi" w:hAnsiTheme="majorHAnsi"/>
        </w:rPr>
        <w:t xml:space="preserve">. </w:t>
      </w:r>
    </w:p>
    <w:p w14:paraId="6501E3D7" w14:textId="180B80F1" w:rsidR="00F51138" w:rsidRPr="00FE5080" w:rsidRDefault="00FE5080" w:rsidP="00BB6160">
      <w:pPr>
        <w:pStyle w:val="ListParagraph"/>
        <w:numPr>
          <w:ilvl w:val="1"/>
          <w:numId w:val="20"/>
        </w:numPr>
        <w:spacing w:after="120" w:line="276" w:lineRule="auto"/>
        <w:ind w:left="720"/>
        <w:contextualSpacing w:val="0"/>
        <w:rPr>
          <w:rFonts w:asciiTheme="majorHAnsi" w:hAnsiTheme="majorHAnsi"/>
        </w:rPr>
      </w:pPr>
      <w:r w:rsidRPr="00FE5080">
        <w:t xml:space="preserve">Funding is specifically designated </w:t>
      </w:r>
      <w:r w:rsidRPr="00FE5080">
        <w:rPr>
          <w:rFonts w:asciiTheme="majorHAnsi" w:hAnsiTheme="majorHAnsi"/>
        </w:rPr>
        <w:t>for projects</w:t>
      </w:r>
      <w:r w:rsidR="00BB6160">
        <w:rPr>
          <w:rFonts w:asciiTheme="majorHAnsi" w:hAnsiTheme="majorHAnsi"/>
        </w:rPr>
        <w:t xml:space="preserve"> </w:t>
      </w:r>
      <w:r w:rsidRPr="00FE5080">
        <w:rPr>
          <w:rFonts w:asciiTheme="majorHAnsi" w:hAnsiTheme="majorHAnsi"/>
        </w:rPr>
        <w:t xml:space="preserve">related to BCH </w:t>
      </w:r>
      <w:r w:rsidR="00BB6160">
        <w:rPr>
          <w:rFonts w:asciiTheme="majorHAnsi" w:hAnsiTheme="majorHAnsi"/>
        </w:rPr>
        <w:t>to maximize</w:t>
      </w:r>
      <w:r w:rsidRPr="00FE5080">
        <w:rPr>
          <w:rFonts w:asciiTheme="majorHAnsi" w:hAnsiTheme="majorHAnsi"/>
        </w:rPr>
        <w:t xml:space="preserve"> educational </w:t>
      </w:r>
      <w:r w:rsidR="001517B7">
        <w:rPr>
          <w:rFonts w:asciiTheme="majorHAnsi" w:hAnsiTheme="majorHAnsi"/>
        </w:rPr>
        <w:t xml:space="preserve">support and </w:t>
      </w:r>
      <w:r w:rsidRPr="00FE5080">
        <w:rPr>
          <w:rFonts w:asciiTheme="majorHAnsi" w:hAnsiTheme="majorHAnsi"/>
        </w:rPr>
        <w:t xml:space="preserve">resources for BCH health professionals. </w:t>
      </w:r>
    </w:p>
    <w:p w14:paraId="6CEE8164" w14:textId="25062D34" w:rsidR="002D4EA2" w:rsidRPr="00FE5080" w:rsidRDefault="00824436" w:rsidP="00BB6160">
      <w:pPr>
        <w:pStyle w:val="ListParagraph"/>
        <w:numPr>
          <w:ilvl w:val="0"/>
          <w:numId w:val="20"/>
        </w:numPr>
        <w:spacing w:before="120" w:after="120" w:line="276" w:lineRule="auto"/>
        <w:ind w:left="720"/>
        <w:contextualSpacing w:val="0"/>
      </w:pPr>
      <w:r w:rsidRPr="00FE5080">
        <w:rPr>
          <w:rFonts w:asciiTheme="majorHAnsi" w:hAnsiTheme="majorHAnsi"/>
        </w:rPr>
        <w:t>P</w:t>
      </w:r>
      <w:r w:rsidR="002D4EA2" w:rsidRPr="00FE5080">
        <w:rPr>
          <w:rFonts w:asciiTheme="majorHAnsi" w:hAnsiTheme="majorHAnsi"/>
        </w:rPr>
        <w:t>riority will be given to those who have not</w:t>
      </w:r>
      <w:r w:rsidR="0038112B">
        <w:rPr>
          <w:rFonts w:asciiTheme="majorHAnsi" w:hAnsiTheme="majorHAnsi"/>
        </w:rPr>
        <w:t xml:space="preserve"> </w:t>
      </w:r>
      <w:r w:rsidR="00BA67C9">
        <w:rPr>
          <w:rFonts w:asciiTheme="majorHAnsi" w:hAnsiTheme="majorHAnsi"/>
        </w:rPr>
        <w:t>previously received this grant award</w:t>
      </w:r>
      <w:r w:rsidR="002D4EA2" w:rsidRPr="00FE5080">
        <w:rPr>
          <w:rFonts w:asciiTheme="majorHAnsi" w:hAnsiTheme="majorHAnsi"/>
        </w:rPr>
        <w:t xml:space="preserve">. </w:t>
      </w:r>
    </w:p>
    <w:p w14:paraId="3E41D9E4" w14:textId="181C9B59" w:rsidR="00F51138" w:rsidRPr="005D2D0E" w:rsidRDefault="00F51138" w:rsidP="00453415">
      <w:pPr>
        <w:pStyle w:val="Heading2"/>
      </w:pPr>
      <w:r w:rsidRPr="005D2D0E">
        <w:lastRenderedPageBreak/>
        <w:t>Grant Review Process:</w:t>
      </w:r>
    </w:p>
    <w:p w14:paraId="7F50E6B3" w14:textId="3F4BD5F2" w:rsidR="00F51138" w:rsidRDefault="00F51138" w:rsidP="00A167F5">
      <w:pPr>
        <w:pStyle w:val="ListParagraph"/>
        <w:numPr>
          <w:ilvl w:val="0"/>
          <w:numId w:val="19"/>
        </w:numPr>
        <w:spacing w:after="120" w:line="276" w:lineRule="auto"/>
        <w:contextualSpacing w:val="0"/>
        <w:rPr>
          <w:rFonts w:asciiTheme="majorHAnsi" w:hAnsiTheme="majorHAnsi"/>
        </w:rPr>
      </w:pPr>
      <w:r w:rsidRPr="00F37C76">
        <w:rPr>
          <w:rFonts w:asciiTheme="majorHAnsi" w:hAnsiTheme="majorHAnsi"/>
        </w:rPr>
        <w:t xml:space="preserve">Each proposal will be reviewed by the BCH Academy’s grant review committee, comprised of selected Academy senior members and Academy directors. Submissions will be scored on </w:t>
      </w:r>
      <w:r w:rsidRPr="00957A71">
        <w:rPr>
          <w:rFonts w:asciiTheme="majorHAnsi" w:hAnsiTheme="majorHAnsi"/>
        </w:rPr>
        <w:t xml:space="preserve">overall merit, feasibility, appropriate design, </w:t>
      </w:r>
      <w:r w:rsidR="00A167F5" w:rsidRPr="00957A71">
        <w:rPr>
          <w:rFonts w:asciiTheme="majorHAnsi" w:hAnsiTheme="majorHAnsi"/>
        </w:rPr>
        <w:t>intended</w:t>
      </w:r>
      <w:r w:rsidRPr="00957A71">
        <w:rPr>
          <w:rFonts w:asciiTheme="majorHAnsi" w:hAnsiTheme="majorHAnsi"/>
        </w:rPr>
        <w:t xml:space="preserve"> outcomes, scholarly presentation, and impact on the hospital’s educational endeavors. Extra</w:t>
      </w:r>
      <w:r w:rsidRPr="00F37C76">
        <w:rPr>
          <w:rFonts w:asciiTheme="majorHAnsi" w:hAnsiTheme="majorHAnsi"/>
        </w:rPr>
        <w:t xml:space="preserve"> attention will be given to submissions with </w:t>
      </w:r>
      <w:r w:rsidR="0089270A">
        <w:rPr>
          <w:rFonts w:asciiTheme="majorHAnsi" w:hAnsiTheme="majorHAnsi"/>
        </w:rPr>
        <w:t xml:space="preserve">a </w:t>
      </w:r>
      <w:r w:rsidRPr="00F37C76">
        <w:rPr>
          <w:rFonts w:asciiTheme="majorHAnsi" w:hAnsiTheme="majorHAnsi"/>
        </w:rPr>
        <w:t xml:space="preserve">thoughtful </w:t>
      </w:r>
      <w:r w:rsidR="0089270A">
        <w:rPr>
          <w:rFonts w:asciiTheme="majorHAnsi" w:hAnsiTheme="majorHAnsi"/>
        </w:rPr>
        <w:t xml:space="preserve">plan to </w:t>
      </w:r>
      <w:r w:rsidR="00BA67C9">
        <w:rPr>
          <w:rFonts w:asciiTheme="majorHAnsi" w:hAnsiTheme="majorHAnsi"/>
        </w:rPr>
        <w:t>evaluate</w:t>
      </w:r>
      <w:r w:rsidR="0089270A">
        <w:rPr>
          <w:rFonts w:asciiTheme="majorHAnsi" w:hAnsiTheme="majorHAnsi"/>
        </w:rPr>
        <w:t xml:space="preserve"> the</w:t>
      </w:r>
      <w:r w:rsidR="00A167F5">
        <w:rPr>
          <w:rFonts w:asciiTheme="majorHAnsi" w:hAnsiTheme="majorHAnsi"/>
        </w:rPr>
        <w:t xml:space="preserve"> project</w:t>
      </w:r>
      <w:r w:rsidRPr="00F37C76">
        <w:rPr>
          <w:rFonts w:asciiTheme="majorHAnsi" w:hAnsiTheme="majorHAnsi"/>
        </w:rPr>
        <w:t xml:space="preserve"> outcomes. </w:t>
      </w:r>
    </w:p>
    <w:p w14:paraId="4FD0EE32" w14:textId="1DF77BCF" w:rsidR="00F0751B" w:rsidRPr="00F37C76" w:rsidRDefault="0018436C" w:rsidP="00A167F5">
      <w:pPr>
        <w:pStyle w:val="ListParagraph"/>
        <w:numPr>
          <w:ilvl w:val="0"/>
          <w:numId w:val="19"/>
        </w:numPr>
        <w:spacing w:after="120" w:line="276" w:lineRule="auto"/>
        <w:contextualSpacing w:val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wards will be announced </w:t>
      </w:r>
      <w:r w:rsidR="002B2075">
        <w:rPr>
          <w:rFonts w:asciiTheme="majorHAnsi" w:hAnsiTheme="majorHAnsi"/>
        </w:rPr>
        <w:t xml:space="preserve">in </w:t>
      </w:r>
      <w:r>
        <w:rPr>
          <w:rFonts w:asciiTheme="majorHAnsi" w:hAnsiTheme="majorHAnsi"/>
        </w:rPr>
        <w:t>mid-April 2024.</w:t>
      </w:r>
    </w:p>
    <w:p w14:paraId="5DAF704A" w14:textId="77777777" w:rsidR="00F51138" w:rsidRPr="005D2D0E" w:rsidRDefault="00F51138" w:rsidP="007827BC">
      <w:pPr>
        <w:pStyle w:val="Heading2"/>
      </w:pPr>
      <w:r w:rsidRPr="005D2D0E">
        <w:t>Terms of Grant Award:</w:t>
      </w:r>
    </w:p>
    <w:p w14:paraId="2E73AC1D" w14:textId="4EB7380F" w:rsidR="00F51138" w:rsidRDefault="00F51138" w:rsidP="00A167F5">
      <w:pPr>
        <w:pStyle w:val="ListParagraph"/>
        <w:numPr>
          <w:ilvl w:val="0"/>
          <w:numId w:val="18"/>
        </w:numPr>
        <w:spacing w:after="120" w:line="276" w:lineRule="auto"/>
        <w:contextualSpacing w:val="0"/>
        <w:rPr>
          <w:rFonts w:asciiTheme="majorHAnsi" w:hAnsiTheme="majorHAnsi"/>
        </w:rPr>
      </w:pPr>
      <w:r w:rsidRPr="00F37C76">
        <w:rPr>
          <w:rFonts w:asciiTheme="majorHAnsi" w:hAnsiTheme="majorHAnsi"/>
        </w:rPr>
        <w:t xml:space="preserve">Awardees must join an </w:t>
      </w:r>
      <w:hyperlink r:id="rId11" w:history="1">
        <w:r w:rsidRPr="00141A8A">
          <w:rPr>
            <w:rStyle w:val="Hyperlink"/>
            <w:rFonts w:asciiTheme="majorHAnsi" w:hAnsiTheme="majorHAnsi"/>
          </w:rPr>
          <w:t>Academy Scholar Group</w:t>
        </w:r>
      </w:hyperlink>
      <w:r w:rsidR="00141A8A">
        <w:rPr>
          <w:rFonts w:asciiTheme="majorHAnsi" w:hAnsiTheme="majorHAnsi"/>
        </w:rPr>
        <w:t xml:space="preserve"> </w:t>
      </w:r>
      <w:r w:rsidRPr="00F37C76">
        <w:rPr>
          <w:rFonts w:asciiTheme="majorHAnsi" w:hAnsiTheme="majorHAnsi"/>
        </w:rPr>
        <w:t>and present their projects at least once during the funding period</w:t>
      </w:r>
      <w:r w:rsidR="00141A8A">
        <w:rPr>
          <w:rFonts w:asciiTheme="majorHAnsi" w:hAnsiTheme="majorHAnsi"/>
        </w:rPr>
        <w:t>.</w:t>
      </w:r>
    </w:p>
    <w:p w14:paraId="269E9739" w14:textId="77777777" w:rsidR="00F51138" w:rsidRDefault="00F51138" w:rsidP="00A167F5">
      <w:pPr>
        <w:pStyle w:val="ListParagraph"/>
        <w:numPr>
          <w:ilvl w:val="0"/>
          <w:numId w:val="18"/>
        </w:numPr>
        <w:spacing w:after="120" w:line="276" w:lineRule="auto"/>
        <w:contextualSpacing w:val="0"/>
        <w:rPr>
          <w:rFonts w:asciiTheme="majorHAnsi" w:hAnsiTheme="majorHAnsi"/>
        </w:rPr>
      </w:pPr>
      <w:r w:rsidRPr="00F37C76">
        <w:rPr>
          <w:rFonts w:asciiTheme="majorHAnsi" w:hAnsiTheme="majorHAnsi"/>
        </w:rPr>
        <w:t xml:space="preserve">A six-month progress report must be submitted to the BCH Academy directors. </w:t>
      </w:r>
    </w:p>
    <w:p w14:paraId="2D1C3283" w14:textId="7280CA98" w:rsidR="00F51138" w:rsidRDefault="00D11F5B" w:rsidP="00A167F5">
      <w:pPr>
        <w:pStyle w:val="ListParagraph"/>
        <w:numPr>
          <w:ilvl w:val="0"/>
          <w:numId w:val="18"/>
        </w:numPr>
        <w:spacing w:after="120" w:line="276" w:lineRule="auto"/>
        <w:contextualSpacing w:val="0"/>
        <w:rPr>
          <w:rFonts w:asciiTheme="majorHAnsi" w:hAnsiTheme="majorHAnsi"/>
        </w:rPr>
      </w:pPr>
      <w:r>
        <w:rPr>
          <w:rFonts w:asciiTheme="majorHAnsi" w:hAnsiTheme="majorHAnsi"/>
        </w:rPr>
        <w:t>All award</w:t>
      </w:r>
      <w:r w:rsidR="00D43FDB">
        <w:rPr>
          <w:rFonts w:asciiTheme="majorHAnsi" w:hAnsiTheme="majorHAnsi"/>
        </w:rPr>
        <w:t xml:space="preserve"> recipients</w:t>
      </w:r>
      <w:r>
        <w:rPr>
          <w:rFonts w:asciiTheme="majorHAnsi" w:hAnsiTheme="majorHAnsi"/>
        </w:rPr>
        <w:t xml:space="preserve"> must present</w:t>
      </w:r>
      <w:r w:rsidR="00F51138" w:rsidRPr="00F37C76">
        <w:rPr>
          <w:rFonts w:asciiTheme="majorHAnsi" w:hAnsiTheme="majorHAnsi"/>
        </w:rPr>
        <w:t xml:space="preserve"> their projects at the </w:t>
      </w:r>
      <w:r w:rsidR="009C05C1">
        <w:rPr>
          <w:rFonts w:asciiTheme="majorHAnsi" w:hAnsiTheme="majorHAnsi"/>
        </w:rPr>
        <w:t xml:space="preserve">2025 </w:t>
      </w:r>
      <w:r w:rsidR="00F51138" w:rsidRPr="00F37C76">
        <w:rPr>
          <w:rFonts w:asciiTheme="majorHAnsi" w:hAnsiTheme="majorHAnsi"/>
        </w:rPr>
        <w:t xml:space="preserve">BCH </w:t>
      </w:r>
      <w:r w:rsidR="00A167F5">
        <w:rPr>
          <w:rFonts w:asciiTheme="majorHAnsi" w:hAnsiTheme="majorHAnsi"/>
        </w:rPr>
        <w:t>H</w:t>
      </w:r>
      <w:r w:rsidR="00F51138" w:rsidRPr="00F37C76">
        <w:rPr>
          <w:rFonts w:asciiTheme="majorHAnsi" w:hAnsiTheme="majorHAnsi"/>
        </w:rPr>
        <w:t xml:space="preserve">ealth </w:t>
      </w:r>
      <w:r w:rsidR="00A167F5">
        <w:rPr>
          <w:rFonts w:asciiTheme="majorHAnsi" w:hAnsiTheme="majorHAnsi"/>
        </w:rPr>
        <w:t>P</w:t>
      </w:r>
      <w:r w:rsidR="00F51138" w:rsidRPr="00F37C76">
        <w:rPr>
          <w:rFonts w:asciiTheme="majorHAnsi" w:hAnsiTheme="majorHAnsi"/>
        </w:rPr>
        <w:t xml:space="preserve">rofessions’ </w:t>
      </w:r>
      <w:r w:rsidR="00A167F5">
        <w:rPr>
          <w:rFonts w:asciiTheme="majorHAnsi" w:hAnsiTheme="majorHAnsi"/>
        </w:rPr>
        <w:t>E</w:t>
      </w:r>
      <w:r w:rsidR="00F51138" w:rsidRPr="00F37C76">
        <w:rPr>
          <w:rFonts w:asciiTheme="majorHAnsi" w:hAnsiTheme="majorHAnsi"/>
        </w:rPr>
        <w:t xml:space="preserve">ducation </w:t>
      </w:r>
      <w:r w:rsidR="00A167F5">
        <w:rPr>
          <w:rFonts w:asciiTheme="majorHAnsi" w:hAnsiTheme="majorHAnsi"/>
        </w:rPr>
        <w:t>P</w:t>
      </w:r>
      <w:r w:rsidR="00F51138" w:rsidRPr="00F37C76">
        <w:rPr>
          <w:rFonts w:asciiTheme="majorHAnsi" w:hAnsiTheme="majorHAnsi"/>
        </w:rPr>
        <w:t xml:space="preserve">oster </w:t>
      </w:r>
      <w:r w:rsidR="00A167F5">
        <w:rPr>
          <w:rFonts w:asciiTheme="majorHAnsi" w:hAnsiTheme="majorHAnsi"/>
        </w:rPr>
        <w:t>S</w:t>
      </w:r>
      <w:r w:rsidR="00F51138" w:rsidRPr="00F37C76">
        <w:rPr>
          <w:rFonts w:asciiTheme="majorHAnsi" w:hAnsiTheme="majorHAnsi"/>
        </w:rPr>
        <w:t>ession</w:t>
      </w:r>
      <w:r w:rsidR="005618D0">
        <w:rPr>
          <w:rFonts w:asciiTheme="majorHAnsi" w:hAnsiTheme="majorHAnsi"/>
        </w:rPr>
        <w:t xml:space="preserve">, </w:t>
      </w:r>
      <w:r w:rsidR="00F51138" w:rsidRPr="00F37C76">
        <w:rPr>
          <w:rFonts w:asciiTheme="majorHAnsi" w:hAnsiTheme="majorHAnsi"/>
        </w:rPr>
        <w:t xml:space="preserve">professional society meeting, </w:t>
      </w:r>
      <w:r w:rsidR="00F51138" w:rsidRPr="00A167F5">
        <w:rPr>
          <w:rFonts w:asciiTheme="majorHAnsi" w:hAnsiTheme="majorHAnsi"/>
          <w:i/>
          <w:iCs/>
        </w:rPr>
        <w:t>or</w:t>
      </w:r>
      <w:r w:rsidR="00F51138" w:rsidRPr="00F37C76">
        <w:rPr>
          <w:rFonts w:asciiTheme="majorHAnsi" w:hAnsiTheme="majorHAnsi"/>
        </w:rPr>
        <w:t xml:space="preserve"> other relevant education abstract session</w:t>
      </w:r>
      <w:r w:rsidR="007827BC">
        <w:rPr>
          <w:rFonts w:asciiTheme="majorHAnsi" w:hAnsiTheme="majorHAnsi"/>
        </w:rPr>
        <w:t>.</w:t>
      </w:r>
    </w:p>
    <w:p w14:paraId="6387F2A4" w14:textId="2470480D" w:rsidR="00AA639B" w:rsidRPr="005D2D0E" w:rsidRDefault="00AA639B" w:rsidP="007827BC">
      <w:pPr>
        <w:pStyle w:val="Heading2"/>
      </w:pPr>
      <w:r w:rsidRPr="005D2D0E">
        <w:t xml:space="preserve">Application </w:t>
      </w:r>
      <w:r w:rsidR="00A17160">
        <w:t>Instructions</w:t>
      </w:r>
      <w:r w:rsidR="007E1BDB">
        <w:t>:</w:t>
      </w:r>
    </w:p>
    <w:tbl>
      <w:tblPr>
        <w:tblStyle w:val="TableGrid"/>
        <w:tblW w:w="9402" w:type="dxa"/>
        <w:tblInd w:w="-5" w:type="dxa"/>
        <w:tblLook w:val="04A0" w:firstRow="1" w:lastRow="0" w:firstColumn="1" w:lastColumn="0" w:noHBand="0" w:noVBand="1"/>
      </w:tblPr>
      <w:tblGrid>
        <w:gridCol w:w="9402"/>
      </w:tblGrid>
      <w:tr w:rsidR="005618D0" w14:paraId="2A67C727" w14:textId="77777777" w:rsidTr="00B00219">
        <w:trPr>
          <w:trHeight w:val="1306"/>
        </w:trPr>
        <w:tc>
          <w:tcPr>
            <w:tcW w:w="9402" w:type="dxa"/>
            <w:shd w:val="clear" w:color="auto" w:fill="FFFF00"/>
          </w:tcPr>
          <w:p w14:paraId="5E8188BE" w14:textId="5CA8319A" w:rsidR="005618D0" w:rsidRPr="00625131" w:rsidRDefault="005618D0" w:rsidP="0002529C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color w:val="000000" w:themeColor="text1"/>
              </w:rPr>
            </w:pPr>
            <w:r>
              <w:rPr>
                <w:rFonts w:asciiTheme="majorHAnsi" w:hAnsiTheme="majorHAnsi"/>
                <w:b/>
                <w:bCs/>
                <w:color w:val="000000" w:themeColor="text1"/>
              </w:rPr>
              <w:t xml:space="preserve">Complete </w:t>
            </w:r>
            <w:r w:rsidR="00BB6160">
              <w:rPr>
                <w:rFonts w:asciiTheme="majorHAnsi" w:hAnsiTheme="majorHAnsi"/>
                <w:b/>
                <w:bCs/>
                <w:color w:val="000000" w:themeColor="text1"/>
              </w:rPr>
              <w:t xml:space="preserve">the </w:t>
            </w:r>
            <w:r>
              <w:rPr>
                <w:rFonts w:asciiTheme="majorHAnsi" w:hAnsiTheme="majorHAnsi"/>
                <w:b/>
                <w:bCs/>
                <w:color w:val="000000" w:themeColor="text1"/>
              </w:rPr>
              <w:t>application</w:t>
            </w:r>
            <w:r w:rsidR="004A2B08">
              <w:rPr>
                <w:rFonts w:asciiTheme="majorHAnsi" w:hAnsiTheme="majorHAnsi"/>
                <w:b/>
                <w:bCs/>
                <w:color w:val="000000" w:themeColor="text1"/>
              </w:rPr>
              <w:t xml:space="preserve"> </w:t>
            </w:r>
            <w:r w:rsidR="00BD2B08">
              <w:rPr>
                <w:rFonts w:asciiTheme="majorHAnsi" w:hAnsiTheme="majorHAnsi"/>
                <w:b/>
                <w:bCs/>
                <w:color w:val="000000" w:themeColor="text1"/>
              </w:rPr>
              <w:t>below</w:t>
            </w:r>
            <w:r w:rsidR="0002529C">
              <w:rPr>
                <w:rFonts w:asciiTheme="majorHAnsi" w:hAnsiTheme="majorHAnsi"/>
                <w:b/>
                <w:bCs/>
                <w:color w:val="000000" w:themeColor="text1"/>
              </w:rPr>
              <w:t xml:space="preserve"> (pages 4-6)</w:t>
            </w:r>
            <w:r w:rsidRPr="005618D0">
              <w:rPr>
                <w:rFonts w:asciiTheme="majorHAnsi" w:hAnsiTheme="majorHAnsi"/>
                <w:b/>
                <w:bCs/>
                <w:color w:val="000000" w:themeColor="text1"/>
              </w:rPr>
              <w:t xml:space="preserve"> and </w:t>
            </w:r>
            <w:r w:rsidR="00B0191A">
              <w:rPr>
                <w:rFonts w:asciiTheme="majorHAnsi" w:hAnsiTheme="majorHAnsi"/>
                <w:b/>
                <w:bCs/>
                <w:color w:val="000000" w:themeColor="text1"/>
              </w:rPr>
              <w:t xml:space="preserve">upload </w:t>
            </w:r>
            <w:r w:rsidR="00D958D7">
              <w:rPr>
                <w:rFonts w:asciiTheme="majorHAnsi" w:hAnsiTheme="majorHAnsi"/>
                <w:b/>
                <w:bCs/>
                <w:color w:val="000000" w:themeColor="text1"/>
              </w:rPr>
              <w:t>all</w:t>
            </w:r>
            <w:r w:rsidR="00BB6160">
              <w:rPr>
                <w:rFonts w:asciiTheme="majorHAnsi" w:hAnsiTheme="majorHAnsi"/>
                <w:b/>
                <w:bCs/>
                <w:color w:val="000000" w:themeColor="text1"/>
              </w:rPr>
              <w:t xml:space="preserve"> </w:t>
            </w:r>
            <w:r w:rsidRPr="005618D0">
              <w:rPr>
                <w:rFonts w:asciiTheme="majorHAnsi" w:hAnsiTheme="majorHAnsi"/>
                <w:b/>
                <w:bCs/>
                <w:color w:val="000000" w:themeColor="text1"/>
              </w:rPr>
              <w:t xml:space="preserve">required </w:t>
            </w:r>
            <w:r w:rsidR="00B0191A">
              <w:rPr>
                <w:rFonts w:asciiTheme="majorHAnsi" w:hAnsiTheme="majorHAnsi"/>
                <w:b/>
                <w:bCs/>
                <w:color w:val="000000" w:themeColor="text1"/>
              </w:rPr>
              <w:t>documents</w:t>
            </w:r>
            <w:r w:rsidR="0002529C">
              <w:rPr>
                <w:rFonts w:asciiTheme="majorHAnsi" w:hAnsiTheme="majorHAnsi"/>
                <w:b/>
                <w:bCs/>
                <w:color w:val="000000" w:themeColor="text1"/>
              </w:rPr>
              <w:t xml:space="preserve"> </w:t>
            </w:r>
            <w:r w:rsidRPr="005618D0">
              <w:rPr>
                <w:rFonts w:asciiTheme="majorHAnsi" w:hAnsiTheme="majorHAnsi"/>
                <w:b/>
                <w:bCs/>
                <w:color w:val="000000" w:themeColor="text1"/>
              </w:rPr>
              <w:t xml:space="preserve">by </w:t>
            </w:r>
            <w:r w:rsidR="005D2D0E">
              <w:rPr>
                <w:rFonts w:asciiTheme="majorHAnsi" w:hAnsiTheme="majorHAnsi"/>
                <w:b/>
                <w:bCs/>
                <w:color w:val="000000" w:themeColor="text1"/>
              </w:rPr>
              <w:t xml:space="preserve">Friday, </w:t>
            </w:r>
            <w:r w:rsidRPr="005618D0">
              <w:rPr>
                <w:rFonts w:asciiTheme="majorHAnsi" w:hAnsiTheme="majorHAnsi"/>
                <w:b/>
                <w:bCs/>
                <w:color w:val="000000" w:themeColor="text1"/>
              </w:rPr>
              <w:t>March 22, 2024, 5:00 pm EST</w:t>
            </w:r>
            <w:r w:rsidR="00625131">
              <w:rPr>
                <w:rFonts w:asciiTheme="majorHAnsi" w:hAnsiTheme="majorHAnsi"/>
                <w:b/>
                <w:bCs/>
                <w:color w:val="000000" w:themeColor="text1"/>
              </w:rPr>
              <w:t xml:space="preserve"> </w:t>
            </w:r>
            <w:r w:rsidR="00715B87">
              <w:rPr>
                <w:rFonts w:asciiTheme="majorHAnsi" w:hAnsiTheme="majorHAnsi"/>
                <w:b/>
                <w:bCs/>
                <w:color w:val="000000" w:themeColor="text1"/>
              </w:rPr>
              <w:t>to</w:t>
            </w:r>
            <w:r w:rsidR="00625131">
              <w:rPr>
                <w:rFonts w:asciiTheme="majorHAnsi" w:hAnsiTheme="majorHAnsi"/>
                <w:b/>
                <w:bCs/>
                <w:color w:val="000000" w:themeColor="text1"/>
              </w:rPr>
              <w:t>:</w:t>
            </w:r>
            <w:r w:rsidR="00625131">
              <w:rPr>
                <w:rFonts w:asciiTheme="majorHAnsi" w:hAnsiTheme="majorHAnsi"/>
                <w:b/>
                <w:bCs/>
                <w:color w:val="000000" w:themeColor="text1"/>
              </w:rPr>
              <w:br/>
            </w:r>
            <w:hyperlink r:id="rId12" w:history="1">
              <w:r w:rsidR="00625131" w:rsidRPr="00FC7BD5">
                <w:rPr>
                  <w:rStyle w:val="Hyperlink"/>
                  <w:rFonts w:asciiTheme="majorHAnsi" w:hAnsiTheme="majorHAnsi"/>
                </w:rPr>
                <w:t>https://app.smartsheet.com/b/form/17a7806d9354465483b6c89a4d593c55</w:t>
              </w:r>
            </w:hyperlink>
            <w:r w:rsidR="00625131">
              <w:rPr>
                <w:rFonts w:asciiTheme="majorHAnsi" w:hAnsiTheme="majorHAnsi"/>
              </w:rPr>
              <w:t>.</w:t>
            </w:r>
          </w:p>
        </w:tc>
      </w:tr>
    </w:tbl>
    <w:p w14:paraId="60F81406" w14:textId="77777777" w:rsidR="00382365" w:rsidRDefault="00382365" w:rsidP="005618D0">
      <w:pPr>
        <w:spacing w:line="360" w:lineRule="auto"/>
        <w:jc w:val="center"/>
        <w:rPr>
          <w:rFonts w:asciiTheme="majorHAnsi" w:hAnsiTheme="majorHAnsi"/>
          <w:i/>
          <w:iCs/>
          <w:color w:val="000000" w:themeColor="text1"/>
        </w:rPr>
      </w:pPr>
    </w:p>
    <w:p w14:paraId="2A2B7044" w14:textId="38218487" w:rsidR="00F9447C" w:rsidRDefault="00625131" w:rsidP="005618D0">
      <w:pPr>
        <w:spacing w:line="360" w:lineRule="auto"/>
        <w:jc w:val="center"/>
        <w:rPr>
          <w:rFonts w:asciiTheme="majorHAnsi" w:hAnsiTheme="majorHAnsi"/>
          <w:i/>
          <w:iCs/>
          <w:color w:val="000000" w:themeColor="text1"/>
          <w:sz w:val="28"/>
          <w:szCs w:val="28"/>
        </w:rPr>
      </w:pPr>
      <w:r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>Review</w:t>
      </w:r>
      <w:r w:rsidR="00E56B87"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 xml:space="preserve"> </w:t>
      </w:r>
      <w:r w:rsidR="00BD2B08">
        <w:rPr>
          <w:rFonts w:asciiTheme="majorHAnsi" w:hAnsiTheme="majorHAnsi"/>
          <w:i/>
          <w:iCs/>
          <w:color w:val="000000" w:themeColor="text1"/>
          <w:sz w:val="28"/>
          <w:szCs w:val="28"/>
        </w:rPr>
        <w:t xml:space="preserve">all instructions and </w:t>
      </w:r>
      <w:proofErr w:type="gramStart"/>
      <w:r w:rsidR="00BD2B08">
        <w:rPr>
          <w:rFonts w:asciiTheme="majorHAnsi" w:hAnsiTheme="majorHAnsi"/>
          <w:i/>
          <w:iCs/>
          <w:color w:val="000000" w:themeColor="text1"/>
          <w:sz w:val="28"/>
          <w:szCs w:val="28"/>
        </w:rPr>
        <w:t>requirements</w:t>
      </w:r>
      <w:proofErr w:type="gramEnd"/>
    </w:p>
    <w:p w14:paraId="1F545595" w14:textId="07F7029A" w:rsidR="00E56B87" w:rsidRPr="00F9447C" w:rsidRDefault="00625131" w:rsidP="005618D0">
      <w:pPr>
        <w:spacing w:line="360" w:lineRule="auto"/>
        <w:jc w:val="center"/>
        <w:rPr>
          <w:rFonts w:asciiTheme="majorHAnsi" w:hAnsiTheme="majorHAnsi"/>
          <w:i/>
          <w:iCs/>
          <w:color w:val="000000" w:themeColor="text1"/>
          <w:sz w:val="28"/>
          <w:szCs w:val="28"/>
        </w:rPr>
      </w:pPr>
      <w:r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 xml:space="preserve"> </w:t>
      </w:r>
      <w:r w:rsidR="004904AC" w:rsidRPr="00F9447C">
        <w:rPr>
          <w:rFonts w:asciiTheme="majorHAnsi" w:hAnsiTheme="majorHAnsi"/>
          <w:i/>
          <w:iCs/>
          <w:color w:val="000000" w:themeColor="text1"/>
          <w:sz w:val="28"/>
          <w:szCs w:val="28"/>
          <w:u w:val="single"/>
        </w:rPr>
        <w:t>before</w:t>
      </w:r>
      <w:r w:rsidR="004904AC"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 xml:space="preserve"> </w:t>
      </w:r>
      <w:r w:rsidR="00F9447C"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>uploading</w:t>
      </w:r>
      <w:r w:rsidR="004904AC"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 xml:space="preserve"> </w:t>
      </w:r>
      <w:r w:rsidR="00F9447C"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>the application files</w:t>
      </w:r>
      <w:r w:rsidR="004904AC"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>.</w:t>
      </w:r>
      <w:r w:rsidR="003558B3" w:rsidRPr="00F9447C">
        <w:rPr>
          <w:rFonts w:asciiTheme="majorHAnsi" w:hAnsiTheme="majorHAnsi"/>
          <w:i/>
          <w:iCs/>
          <w:color w:val="000000" w:themeColor="text1"/>
          <w:sz w:val="28"/>
          <w:szCs w:val="28"/>
        </w:rPr>
        <w:t xml:space="preserve"> </w:t>
      </w:r>
    </w:p>
    <w:p w14:paraId="31BE46E7" w14:textId="0EF5A4F2" w:rsidR="00D30E5F" w:rsidRDefault="00D30E5F">
      <w:pPr>
        <w:rPr>
          <w:rFonts w:asciiTheme="majorHAnsi" w:hAnsiTheme="majorHAnsi"/>
          <w:color w:val="000000" w:themeColor="text1"/>
        </w:rPr>
      </w:pPr>
      <w:r>
        <w:rPr>
          <w:rFonts w:asciiTheme="majorHAnsi" w:hAnsiTheme="majorHAnsi"/>
          <w:color w:val="000000" w:themeColor="text1"/>
        </w:rPr>
        <w:br w:type="page"/>
      </w:r>
    </w:p>
    <w:p w14:paraId="4193583F" w14:textId="77777777" w:rsidR="00AE1A2A" w:rsidRDefault="00AE1A2A" w:rsidP="00ED20D2">
      <w:pPr>
        <w:spacing w:line="276" w:lineRule="auto"/>
        <w:rPr>
          <w:rFonts w:asciiTheme="majorHAnsi" w:hAnsiTheme="majorHAnsi"/>
          <w:color w:val="000000" w:themeColor="text1"/>
        </w:rPr>
        <w:sectPr w:rsidR="00AE1A2A" w:rsidSect="00B00219"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start="1"/>
          <w:cols w:space="720"/>
          <w:noEndnote/>
          <w:titlePg/>
          <w:docGrid w:linePitch="326"/>
        </w:sectPr>
      </w:pPr>
    </w:p>
    <w:tbl>
      <w:tblPr>
        <w:tblpPr w:leftFromText="180" w:rightFromText="180" w:vertAnchor="text" w:horzAnchor="margin" w:tblpXSpec="center" w:tblpY="-17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715"/>
      </w:tblGrid>
      <w:tr w:rsidR="00A234DB" w:rsidRPr="00F122E7" w14:paraId="134BE3C9" w14:textId="77777777" w:rsidTr="00A234DB">
        <w:trPr>
          <w:trHeight w:val="444"/>
        </w:trPr>
        <w:tc>
          <w:tcPr>
            <w:tcW w:w="9715" w:type="dxa"/>
            <w:shd w:val="clear" w:color="auto" w:fill="F6F5F0"/>
          </w:tcPr>
          <w:p w14:paraId="736F6393" w14:textId="69186A17" w:rsidR="00A234DB" w:rsidRPr="009C2262" w:rsidRDefault="00A234DB" w:rsidP="00A234DB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9C2262">
              <w:rPr>
                <w:rFonts w:asciiTheme="majorHAnsi" w:hAnsiTheme="majorHAnsi"/>
                <w:b/>
                <w:sz w:val="28"/>
                <w:szCs w:val="28"/>
              </w:rPr>
              <w:lastRenderedPageBreak/>
              <w:t xml:space="preserve">Application Submission </w:t>
            </w:r>
            <w:r w:rsidR="004A2B08">
              <w:rPr>
                <w:rFonts w:asciiTheme="majorHAnsi" w:hAnsiTheme="majorHAnsi"/>
                <w:b/>
                <w:sz w:val="28"/>
                <w:szCs w:val="28"/>
              </w:rPr>
              <w:t>Guidelines</w:t>
            </w:r>
          </w:p>
        </w:tc>
      </w:tr>
      <w:tr w:rsidR="00A234DB" w:rsidRPr="00F122E7" w14:paraId="5C0EAA57" w14:textId="77777777" w:rsidTr="00A234DB">
        <w:trPr>
          <w:trHeight w:val="1151"/>
        </w:trPr>
        <w:tc>
          <w:tcPr>
            <w:tcW w:w="9715" w:type="dxa"/>
          </w:tcPr>
          <w:p w14:paraId="616E405A" w14:textId="77777777" w:rsidR="00A234DB" w:rsidRPr="0002529C" w:rsidRDefault="00A234DB" w:rsidP="00A234D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color w:val="00309E"/>
                <w:szCs w:val="32"/>
              </w:rPr>
            </w:pPr>
            <w:r w:rsidRPr="0002529C">
              <w:rPr>
                <w:rFonts w:asciiTheme="majorHAnsi" w:hAnsiTheme="majorHAnsi"/>
                <w:b/>
                <w:color w:val="00309E"/>
                <w:szCs w:val="32"/>
              </w:rPr>
              <w:t>Applicant Information</w:t>
            </w:r>
          </w:p>
          <w:p w14:paraId="5DA7AE96" w14:textId="102A0928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Primary applicant name, degree,</w:t>
            </w:r>
            <w:r w:rsidR="0077587B">
              <w:rPr>
                <w:color w:val="000000" w:themeColor="text1"/>
                <w:sz w:val="22"/>
                <w:szCs w:val="22"/>
              </w:rPr>
              <w:t xml:space="preserve"> division or department</w:t>
            </w:r>
            <w:r w:rsidRPr="00407D33">
              <w:rPr>
                <w:color w:val="000000" w:themeColor="text1"/>
                <w:sz w:val="22"/>
                <w:szCs w:val="22"/>
              </w:rPr>
              <w:t>, hospital position, and email address.</w:t>
            </w:r>
          </w:p>
          <w:p w14:paraId="2BC875BC" w14:textId="29041C41" w:rsidR="00985BF3" w:rsidRPr="00985BF3" w:rsidRDefault="00A234DB" w:rsidP="00A234DB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before="60" w:line="276" w:lineRule="auto"/>
              <w:rPr>
                <w:color w:val="000000" w:themeColor="text1"/>
                <w:szCs w:val="3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Project team or collaborators</w:t>
            </w:r>
            <w:r w:rsidR="00985BF3">
              <w:rPr>
                <w:color w:val="000000" w:themeColor="text1"/>
                <w:sz w:val="22"/>
                <w:szCs w:val="22"/>
              </w:rPr>
              <w:t>, if applicable.</w:t>
            </w:r>
          </w:p>
          <w:p w14:paraId="36F8DA0A" w14:textId="77777777" w:rsidR="00985BF3" w:rsidRPr="00985BF3" w:rsidRDefault="00A234DB" w:rsidP="00985BF3">
            <w:pPr>
              <w:pStyle w:val="ListParagraph"/>
              <w:widowControl w:val="0"/>
              <w:numPr>
                <w:ilvl w:val="1"/>
                <w:numId w:val="23"/>
              </w:numPr>
              <w:autoSpaceDE w:val="0"/>
              <w:autoSpaceDN w:val="0"/>
              <w:adjustRightInd w:val="0"/>
              <w:spacing w:before="60" w:line="276" w:lineRule="auto"/>
              <w:rPr>
                <w:color w:val="000000" w:themeColor="text1"/>
                <w:szCs w:val="3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 xml:space="preserve">Please include the names of other individuals involved in the project. </w:t>
            </w:r>
          </w:p>
          <w:p w14:paraId="04E18DEF" w14:textId="44597561" w:rsidR="00A234DB" w:rsidRPr="003550BB" w:rsidRDefault="00A234DB" w:rsidP="00985BF3">
            <w:pPr>
              <w:pStyle w:val="ListParagraph"/>
              <w:widowControl w:val="0"/>
              <w:numPr>
                <w:ilvl w:val="1"/>
                <w:numId w:val="23"/>
              </w:numPr>
              <w:autoSpaceDE w:val="0"/>
              <w:autoSpaceDN w:val="0"/>
              <w:adjustRightInd w:val="0"/>
              <w:spacing w:before="60" w:line="276" w:lineRule="auto"/>
              <w:rPr>
                <w:color w:val="000000" w:themeColor="text1"/>
                <w:szCs w:val="3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Please note that the team members/collaborators do not have to be Academy members.</w:t>
            </w:r>
            <w:r>
              <w:rPr>
                <w:color w:val="000000" w:themeColor="text1"/>
                <w:szCs w:val="32"/>
              </w:rPr>
              <w:t xml:space="preserve"> </w:t>
            </w:r>
          </w:p>
        </w:tc>
      </w:tr>
      <w:tr w:rsidR="00A234DB" w:rsidRPr="00F122E7" w14:paraId="0E220C73" w14:textId="77777777" w:rsidTr="00A234DB">
        <w:trPr>
          <w:trHeight w:val="531"/>
        </w:trPr>
        <w:tc>
          <w:tcPr>
            <w:tcW w:w="9715" w:type="dxa"/>
          </w:tcPr>
          <w:p w14:paraId="39A9C55D" w14:textId="77777777" w:rsidR="00A234DB" w:rsidRPr="00F122E7" w:rsidRDefault="00A234DB" w:rsidP="00A234D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color w:val="000000" w:themeColor="text1"/>
              </w:rPr>
            </w:pPr>
            <w:r w:rsidRPr="0002529C">
              <w:rPr>
                <w:rFonts w:asciiTheme="majorHAnsi" w:hAnsiTheme="majorHAnsi"/>
                <w:b/>
                <w:color w:val="00309E"/>
                <w:szCs w:val="32"/>
              </w:rPr>
              <w:t>Proposal Summary</w:t>
            </w:r>
            <w:r w:rsidRPr="0002529C">
              <w:rPr>
                <w:rFonts w:asciiTheme="majorHAnsi" w:hAnsiTheme="majorHAnsi"/>
                <w:color w:val="00309E"/>
                <w:szCs w:val="32"/>
              </w:rPr>
              <w:t xml:space="preserve"> </w:t>
            </w:r>
            <w:r w:rsidRPr="00F122E7">
              <w:rPr>
                <w:rFonts w:asciiTheme="majorHAnsi" w:hAnsiTheme="majorHAnsi"/>
                <w:color w:val="000000" w:themeColor="text1"/>
                <w:szCs w:val="32"/>
              </w:rPr>
              <w:t>(2</w:t>
            </w:r>
            <w:r>
              <w:rPr>
                <w:rFonts w:asciiTheme="majorHAnsi" w:hAnsiTheme="majorHAnsi"/>
                <w:color w:val="000000" w:themeColor="text1"/>
                <w:szCs w:val="32"/>
              </w:rPr>
              <w:t xml:space="preserve">½ </w:t>
            </w:r>
            <w:r w:rsidRPr="00F122E7">
              <w:rPr>
                <w:rFonts w:asciiTheme="majorHAnsi" w:hAnsiTheme="majorHAnsi"/>
                <w:color w:val="000000" w:themeColor="text1"/>
                <w:szCs w:val="32"/>
              </w:rPr>
              <w:t>page limit; excluding references)</w:t>
            </w:r>
            <w:r w:rsidRPr="00F122E7">
              <w:rPr>
                <w:rFonts w:asciiTheme="majorHAnsi" w:hAnsiTheme="majorHAnsi"/>
                <w:color w:val="000000" w:themeColor="text1"/>
              </w:rPr>
              <w:t xml:space="preserve"> </w:t>
            </w:r>
          </w:p>
          <w:p w14:paraId="410560FE" w14:textId="77777777" w:rsidR="00A234DB" w:rsidRDefault="00A234DB" w:rsidP="00A234D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000000" w:themeColor="text1"/>
                <w:szCs w:val="32"/>
              </w:rPr>
            </w:pPr>
            <w:r w:rsidRPr="00F122E7">
              <w:rPr>
                <w:color w:val="000000" w:themeColor="text1"/>
                <w:szCs w:val="32"/>
              </w:rPr>
              <w:t xml:space="preserve">The </w:t>
            </w:r>
            <w:r>
              <w:rPr>
                <w:color w:val="000000" w:themeColor="text1"/>
                <w:szCs w:val="32"/>
              </w:rPr>
              <w:t>primary</w:t>
            </w:r>
            <w:r w:rsidRPr="00F122E7">
              <w:rPr>
                <w:color w:val="000000" w:themeColor="text1"/>
                <w:szCs w:val="32"/>
              </w:rPr>
              <w:t xml:space="preserve"> </w:t>
            </w:r>
            <w:r>
              <w:rPr>
                <w:color w:val="000000" w:themeColor="text1"/>
                <w:szCs w:val="32"/>
              </w:rPr>
              <w:t>section of the application includes:</w:t>
            </w:r>
          </w:p>
          <w:p w14:paraId="0666D2CF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Background (education gap/need)</w:t>
            </w:r>
          </w:p>
          <w:p w14:paraId="31B1FD35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Aim (overall goal)</w:t>
            </w:r>
          </w:p>
          <w:p w14:paraId="144BA1F7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Target learners (</w:t>
            </w:r>
            <w:r>
              <w:rPr>
                <w:color w:val="000000" w:themeColor="text1"/>
                <w:sz w:val="22"/>
                <w:szCs w:val="22"/>
              </w:rPr>
              <w:t>i</w:t>
            </w:r>
            <w:r w:rsidRPr="00407D33">
              <w:rPr>
                <w:color w:val="000000" w:themeColor="text1"/>
                <w:sz w:val="22"/>
                <w:szCs w:val="22"/>
              </w:rPr>
              <w:t>f this is an interprofessional project, please identify the health professions the project will benefit)</w:t>
            </w:r>
          </w:p>
          <w:p w14:paraId="34912DB0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Project design (project description)</w:t>
            </w:r>
          </w:p>
          <w:p w14:paraId="4092922D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Project outcomes (intended results; should be measurable)</w:t>
            </w:r>
          </w:p>
          <w:p w14:paraId="51FEAF00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Evaluation plan (measurement of outcomes)</w:t>
            </w:r>
          </w:p>
          <w:p w14:paraId="328C66FF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 xml:space="preserve">Significance in furthering the education of BCH health </w:t>
            </w:r>
            <w:proofErr w:type="gramStart"/>
            <w:r w:rsidRPr="00407D33">
              <w:rPr>
                <w:color w:val="000000" w:themeColor="text1"/>
                <w:sz w:val="22"/>
                <w:szCs w:val="22"/>
              </w:rPr>
              <w:t>professionals</w:t>
            </w:r>
            <w:proofErr w:type="gramEnd"/>
          </w:p>
          <w:p w14:paraId="4F580FDD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Timeframe</w:t>
            </w:r>
          </w:p>
          <w:p w14:paraId="00657937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References (supporting literature)</w:t>
            </w:r>
          </w:p>
          <w:p w14:paraId="4FE7E3FC" w14:textId="77777777" w:rsidR="00A234DB" w:rsidRPr="00DD18AC" w:rsidRDefault="00A234DB" w:rsidP="00A234DB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Cs w:val="3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Impact on the applicant’s own professional goals</w:t>
            </w:r>
          </w:p>
        </w:tc>
      </w:tr>
      <w:tr w:rsidR="00A234DB" w:rsidRPr="00F122E7" w14:paraId="614E29B2" w14:textId="77777777" w:rsidTr="00A234DB">
        <w:trPr>
          <w:trHeight w:val="1070"/>
        </w:trPr>
        <w:tc>
          <w:tcPr>
            <w:tcW w:w="9715" w:type="dxa"/>
          </w:tcPr>
          <w:p w14:paraId="4B4447BB" w14:textId="77777777" w:rsidR="00A234DB" w:rsidRPr="0002529C" w:rsidRDefault="00A234DB" w:rsidP="00A234D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color w:val="00309E"/>
                <w:szCs w:val="32"/>
              </w:rPr>
            </w:pPr>
            <w:r w:rsidRPr="0002529C">
              <w:rPr>
                <w:rFonts w:asciiTheme="majorHAnsi" w:hAnsiTheme="majorHAnsi"/>
                <w:b/>
                <w:color w:val="00309E"/>
                <w:szCs w:val="32"/>
              </w:rPr>
              <w:t>Budget</w:t>
            </w:r>
          </w:p>
          <w:p w14:paraId="1580B45E" w14:textId="3F72C471" w:rsidR="00A234DB" w:rsidRDefault="00A234DB" w:rsidP="00A234DB">
            <w:pPr>
              <w:widowControl w:val="0"/>
              <w:autoSpaceDE w:val="0"/>
              <w:autoSpaceDN w:val="0"/>
              <w:adjustRightInd w:val="0"/>
              <w:spacing w:after="60" w:line="276" w:lineRule="auto"/>
              <w:rPr>
                <w:color w:val="000000" w:themeColor="text1"/>
                <w:szCs w:val="32"/>
              </w:rPr>
            </w:pPr>
            <w:r w:rsidRPr="00F122E7">
              <w:rPr>
                <w:color w:val="000000" w:themeColor="text1"/>
                <w:szCs w:val="32"/>
              </w:rPr>
              <w:t>Specify the total amount (</w:t>
            </w:r>
            <w:r>
              <w:rPr>
                <w:color w:val="000000" w:themeColor="text1"/>
                <w:szCs w:val="32"/>
              </w:rPr>
              <w:t>$2,000 -</w:t>
            </w:r>
            <w:r w:rsidRPr="00F122E7">
              <w:rPr>
                <w:color w:val="000000" w:themeColor="text1"/>
                <w:szCs w:val="32"/>
              </w:rPr>
              <w:t xml:space="preserve"> $6,000)</w:t>
            </w:r>
            <w:r>
              <w:rPr>
                <w:color w:val="000000" w:themeColor="text1"/>
                <w:szCs w:val="32"/>
              </w:rPr>
              <w:t xml:space="preserve"> needed to fund the proposal and detail </w:t>
            </w:r>
            <w:r w:rsidRPr="00F122E7">
              <w:rPr>
                <w:color w:val="000000" w:themeColor="text1"/>
                <w:szCs w:val="32"/>
              </w:rPr>
              <w:t>how this will be used.</w:t>
            </w:r>
            <w:r>
              <w:rPr>
                <w:color w:val="000000" w:themeColor="text1"/>
                <w:szCs w:val="32"/>
              </w:rPr>
              <w:t xml:space="preserve"> </w:t>
            </w:r>
            <w:r w:rsidRPr="00F122E7">
              <w:rPr>
                <w:color w:val="000000" w:themeColor="text1"/>
                <w:szCs w:val="32"/>
              </w:rPr>
              <w:t>Please use the</w:t>
            </w:r>
            <w:r>
              <w:rPr>
                <w:color w:val="000000" w:themeColor="text1"/>
                <w:szCs w:val="32"/>
              </w:rPr>
              <w:t xml:space="preserve"> template on pages 5</w:t>
            </w:r>
            <w:r w:rsidR="00F560B6">
              <w:rPr>
                <w:color w:val="000000" w:themeColor="text1"/>
                <w:szCs w:val="32"/>
              </w:rPr>
              <w:t>-6</w:t>
            </w:r>
            <w:r>
              <w:rPr>
                <w:color w:val="000000" w:themeColor="text1"/>
                <w:szCs w:val="32"/>
              </w:rPr>
              <w:t xml:space="preserve"> of this document. Note the following funding guidelines: </w:t>
            </w:r>
          </w:p>
          <w:p w14:paraId="05942F0D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before="60"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 xml:space="preserve">Funding may </w:t>
            </w:r>
            <w:r w:rsidRPr="00407D33">
              <w:rPr>
                <w:b/>
                <w:color w:val="000000" w:themeColor="text1"/>
                <w:sz w:val="22"/>
                <w:szCs w:val="22"/>
              </w:rPr>
              <w:t>not</w:t>
            </w:r>
            <w:r w:rsidRPr="00407D33">
              <w:rPr>
                <w:color w:val="000000" w:themeColor="text1"/>
                <w:sz w:val="22"/>
                <w:szCs w:val="22"/>
              </w:rPr>
              <w:t xml:space="preserve"> be used for the applicant’s or participant’s salary support.</w:t>
            </w:r>
          </w:p>
          <w:p w14:paraId="20DDC258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before="60"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 xml:space="preserve">A portion of the funding may be used for the applicant's training or further education to inform or complete the project, but </w:t>
            </w:r>
            <w:r w:rsidRPr="00407D33">
              <w:rPr>
                <w:b/>
                <w:bCs/>
                <w:color w:val="000000" w:themeColor="text1"/>
                <w:sz w:val="22"/>
                <w:szCs w:val="22"/>
              </w:rPr>
              <w:t>NOT</w:t>
            </w:r>
            <w:r w:rsidRPr="00407D33">
              <w:rPr>
                <w:color w:val="000000" w:themeColor="text1"/>
                <w:sz w:val="22"/>
                <w:szCs w:val="22"/>
              </w:rPr>
              <w:t xml:space="preserve"> for presenting the project results.</w:t>
            </w:r>
          </w:p>
          <w:p w14:paraId="76755B6B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before="60"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>The suggested gift card maximum amount is $25 per person. The total amount for gift cards should not exceed 25% of the budget.</w:t>
            </w:r>
          </w:p>
          <w:p w14:paraId="0F411395" w14:textId="77777777" w:rsidR="00A234DB" w:rsidRPr="00407D33" w:rsidRDefault="00A234DB" w:rsidP="00A234DB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before="60"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 xml:space="preserve">Equipment or software purchased by the grant funding should solely be used for educational/training purposes.  </w:t>
            </w:r>
          </w:p>
          <w:p w14:paraId="4E98EA68" w14:textId="77777777" w:rsidR="00A234DB" w:rsidRPr="00407D33" w:rsidRDefault="00A234DB" w:rsidP="00A234DB">
            <w:pPr>
              <w:pStyle w:val="ListParagraph"/>
              <w:widowControl w:val="0"/>
              <w:numPr>
                <w:ilvl w:val="1"/>
                <w:numId w:val="16"/>
              </w:numPr>
              <w:autoSpaceDE w:val="0"/>
              <w:autoSpaceDN w:val="0"/>
              <w:adjustRightInd w:val="0"/>
              <w:spacing w:before="60" w:after="60" w:line="276" w:lineRule="auto"/>
              <w:rPr>
                <w:color w:val="000000" w:themeColor="text1"/>
                <w:sz w:val="22"/>
                <w:szCs w:val="2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 xml:space="preserve">The most affordable qualitative assessment software is </w:t>
            </w:r>
            <w:proofErr w:type="spellStart"/>
            <w:proofErr w:type="gramStart"/>
            <w:r w:rsidRPr="00407D33">
              <w:rPr>
                <w:color w:val="000000" w:themeColor="text1"/>
                <w:sz w:val="22"/>
                <w:szCs w:val="22"/>
              </w:rPr>
              <w:t>DeDoose</w:t>
            </w:r>
            <w:proofErr w:type="spellEnd"/>
            <w:proofErr w:type="gramEnd"/>
          </w:p>
          <w:p w14:paraId="5B658939" w14:textId="77777777" w:rsidR="00A234DB" w:rsidRPr="00B547BA" w:rsidRDefault="00A234DB" w:rsidP="00A234DB">
            <w:pPr>
              <w:pStyle w:val="ListParagraph"/>
              <w:widowControl w:val="0"/>
              <w:numPr>
                <w:ilvl w:val="1"/>
                <w:numId w:val="16"/>
              </w:numPr>
              <w:autoSpaceDE w:val="0"/>
              <w:autoSpaceDN w:val="0"/>
              <w:adjustRightInd w:val="0"/>
              <w:spacing w:before="60" w:after="60" w:line="276" w:lineRule="auto"/>
              <w:rPr>
                <w:color w:val="000000" w:themeColor="text1"/>
                <w:szCs w:val="32"/>
              </w:rPr>
            </w:pPr>
            <w:r w:rsidRPr="00407D33">
              <w:rPr>
                <w:color w:val="000000" w:themeColor="text1"/>
                <w:sz w:val="22"/>
                <w:szCs w:val="22"/>
              </w:rPr>
              <w:t xml:space="preserve">Recommended in-house survey software is </w:t>
            </w:r>
            <w:proofErr w:type="spellStart"/>
            <w:r w:rsidRPr="00407D33">
              <w:rPr>
                <w:color w:val="000000" w:themeColor="text1"/>
                <w:sz w:val="22"/>
                <w:szCs w:val="22"/>
              </w:rPr>
              <w:t>REDCap</w:t>
            </w:r>
            <w:proofErr w:type="spellEnd"/>
          </w:p>
        </w:tc>
      </w:tr>
      <w:tr w:rsidR="00A234DB" w:rsidRPr="00F122E7" w14:paraId="08E05B95" w14:textId="77777777" w:rsidTr="00A234DB">
        <w:trPr>
          <w:trHeight w:val="432"/>
        </w:trPr>
        <w:tc>
          <w:tcPr>
            <w:tcW w:w="9715" w:type="dxa"/>
          </w:tcPr>
          <w:p w14:paraId="0EA27147" w14:textId="77777777" w:rsidR="00A234DB" w:rsidRDefault="00A234DB" w:rsidP="00A234D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  <w:color w:val="000000" w:themeColor="text1"/>
                <w:szCs w:val="32"/>
              </w:rPr>
            </w:pPr>
            <w:r w:rsidRPr="0002529C">
              <w:rPr>
                <w:rFonts w:asciiTheme="majorHAnsi" w:hAnsiTheme="majorHAnsi"/>
                <w:b/>
                <w:color w:val="00309E"/>
                <w:szCs w:val="32"/>
              </w:rPr>
              <w:t>Curriculum Vitae</w:t>
            </w:r>
            <w:r w:rsidRPr="0002529C">
              <w:rPr>
                <w:rFonts w:asciiTheme="majorHAnsi" w:hAnsiTheme="majorHAnsi"/>
                <w:color w:val="00309E"/>
                <w:szCs w:val="32"/>
              </w:rPr>
              <w:t xml:space="preserve"> or </w:t>
            </w:r>
            <w:r w:rsidRPr="0002529C">
              <w:rPr>
                <w:rFonts w:asciiTheme="majorHAnsi" w:hAnsiTheme="majorHAnsi"/>
                <w:b/>
                <w:color w:val="00309E"/>
                <w:szCs w:val="32"/>
              </w:rPr>
              <w:t xml:space="preserve">Resume </w:t>
            </w:r>
            <w:r w:rsidRPr="0002529C">
              <w:rPr>
                <w:rFonts w:asciiTheme="majorHAnsi" w:hAnsiTheme="majorHAnsi"/>
                <w:bCs/>
                <w:color w:val="00309E"/>
                <w:szCs w:val="32"/>
              </w:rPr>
              <w:t xml:space="preserve"> </w:t>
            </w:r>
          </w:p>
        </w:tc>
      </w:tr>
      <w:tr w:rsidR="00A234DB" w:rsidRPr="00F122E7" w14:paraId="332FC16E" w14:textId="77777777" w:rsidTr="00A234DB">
        <w:trPr>
          <w:trHeight w:val="1070"/>
        </w:trPr>
        <w:tc>
          <w:tcPr>
            <w:tcW w:w="9715" w:type="dxa"/>
          </w:tcPr>
          <w:p w14:paraId="22260BBE" w14:textId="77777777" w:rsidR="00A234DB" w:rsidRPr="0002529C" w:rsidRDefault="00A234DB" w:rsidP="00A234D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  <w:bCs/>
                <w:color w:val="00309E"/>
                <w:szCs w:val="32"/>
              </w:rPr>
            </w:pPr>
            <w:r w:rsidRPr="0002529C">
              <w:rPr>
                <w:rFonts w:asciiTheme="majorHAnsi" w:hAnsiTheme="majorHAnsi"/>
                <w:b/>
                <w:color w:val="00309E"/>
                <w:szCs w:val="32"/>
              </w:rPr>
              <w:t>Formal Mentorship</w:t>
            </w:r>
            <w:r w:rsidRPr="0002529C">
              <w:rPr>
                <w:rFonts w:asciiTheme="majorHAnsi" w:hAnsiTheme="majorHAnsi"/>
                <w:color w:val="00309E"/>
                <w:szCs w:val="32"/>
              </w:rPr>
              <w:t xml:space="preserve"> </w:t>
            </w:r>
            <w:r w:rsidRPr="0002529C">
              <w:rPr>
                <w:rFonts w:asciiTheme="majorHAnsi" w:hAnsiTheme="majorHAnsi"/>
                <w:b/>
                <w:bCs/>
                <w:color w:val="00309E"/>
                <w:szCs w:val="32"/>
              </w:rPr>
              <w:t>Letter of Support</w:t>
            </w:r>
          </w:p>
          <w:p w14:paraId="289D3CBC" w14:textId="77777777" w:rsidR="00A234DB" w:rsidRDefault="00A234DB" w:rsidP="00A234D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/>
                <w:b/>
                <w:color w:val="000000" w:themeColor="text1"/>
                <w:szCs w:val="32"/>
              </w:rPr>
            </w:pPr>
            <w:r w:rsidRPr="009C2262">
              <w:rPr>
                <w:color w:val="000000" w:themeColor="text1"/>
                <w:sz w:val="22"/>
                <w:szCs w:val="22"/>
              </w:rPr>
              <w:t xml:space="preserve">Applicants need a mentor's letter confirming the feasibility of the proposal, budget, </w:t>
            </w:r>
            <w:r>
              <w:rPr>
                <w:color w:val="000000" w:themeColor="text1"/>
                <w:sz w:val="22"/>
                <w:szCs w:val="22"/>
              </w:rPr>
              <w:t>and timeline. The</w:t>
            </w:r>
            <w:r w:rsidRPr="00407D33">
              <w:rPr>
                <w:color w:val="000000" w:themeColor="text1"/>
                <w:sz w:val="22"/>
                <w:szCs w:val="22"/>
              </w:rPr>
              <w:t xml:space="preserve"> mentor should include a statement committing to meeting regularly with the applicant to ensure the successful completion of the proposal.</w:t>
            </w:r>
            <w:r w:rsidRPr="00407D33">
              <w:rPr>
                <w:color w:val="000000" w:themeColor="text1"/>
                <w:sz w:val="22"/>
                <w:szCs w:val="22"/>
              </w:rPr>
              <w:br/>
            </w:r>
            <w:r w:rsidRPr="001A1037">
              <w:rPr>
                <w:i/>
                <w:iCs/>
                <w:color w:val="000000" w:themeColor="text1"/>
                <w:sz w:val="21"/>
                <w:szCs w:val="21"/>
              </w:rPr>
              <w:t>*L</w:t>
            </w:r>
            <w:r>
              <w:rPr>
                <w:i/>
                <w:iCs/>
                <w:color w:val="000000" w:themeColor="text1"/>
                <w:sz w:val="21"/>
                <w:szCs w:val="21"/>
              </w:rPr>
              <w:t>etters of support</w:t>
            </w:r>
            <w:r w:rsidRPr="001A1037">
              <w:rPr>
                <w:i/>
                <w:iCs/>
                <w:color w:val="000000" w:themeColor="text1"/>
                <w:sz w:val="21"/>
                <w:szCs w:val="21"/>
              </w:rPr>
              <w:t xml:space="preserve"> may be emailed directly to </w:t>
            </w:r>
            <w:hyperlink r:id="rId17" w:history="1">
              <w:r w:rsidRPr="001A1037">
                <w:rPr>
                  <w:rStyle w:val="Hyperlink"/>
                  <w:i/>
                  <w:iCs/>
                  <w:sz w:val="21"/>
                  <w:szCs w:val="21"/>
                </w:rPr>
                <w:t>BCHacademy@childrens.harvard.edu</w:t>
              </w:r>
            </w:hyperlink>
            <w:r w:rsidRPr="001A1037">
              <w:rPr>
                <w:i/>
                <w:iCs/>
                <w:color w:val="000000" w:themeColor="text1"/>
                <w:sz w:val="21"/>
                <w:szCs w:val="21"/>
              </w:rPr>
              <w:t xml:space="preserve"> </w:t>
            </w:r>
            <w:r>
              <w:rPr>
                <w:i/>
                <w:iCs/>
                <w:color w:val="000000" w:themeColor="text1"/>
                <w:sz w:val="21"/>
                <w:szCs w:val="21"/>
              </w:rPr>
              <w:t>one</w:t>
            </w:r>
            <w:r w:rsidRPr="001A1037">
              <w:rPr>
                <w:i/>
                <w:iCs/>
                <w:color w:val="000000" w:themeColor="text1"/>
                <w:sz w:val="21"/>
                <w:szCs w:val="21"/>
              </w:rPr>
              <w:t xml:space="preserve"> week after the deadline as long as all other materials have been submitted using the application link.</w:t>
            </w:r>
            <w:r>
              <w:rPr>
                <w:i/>
                <w:iCs/>
                <w:color w:val="000000" w:themeColor="text1"/>
                <w:szCs w:val="32"/>
              </w:rPr>
              <w:t xml:space="preserve"> </w:t>
            </w:r>
            <w:r>
              <w:t xml:space="preserve"> </w:t>
            </w:r>
          </w:p>
        </w:tc>
      </w:tr>
    </w:tbl>
    <w:p w14:paraId="565E96C6" w14:textId="1D0E34FA" w:rsidR="00B0191A" w:rsidRPr="00FA73D7" w:rsidRDefault="00B0191A" w:rsidP="00B0191A">
      <w:pPr>
        <w:rPr>
          <w:rFonts w:ascii="Garamond" w:hAnsi="Garamond"/>
          <w:color w:val="000090"/>
        </w:rPr>
      </w:pPr>
    </w:p>
    <w:p w14:paraId="05CAFE3A" w14:textId="5B346A3F" w:rsidR="00B0191A" w:rsidRDefault="00B0191A" w:rsidP="00B0191A">
      <w:pPr>
        <w:widowControl w:val="0"/>
        <w:autoSpaceDE w:val="0"/>
        <w:autoSpaceDN w:val="0"/>
        <w:adjustRightInd w:val="0"/>
        <w:jc w:val="both"/>
        <w:rPr>
          <w:rFonts w:ascii="Garamond" w:hAnsi="Garamond"/>
          <w:b/>
          <w:color w:val="000090"/>
          <w:szCs w:val="32"/>
          <w:u w:val="single"/>
        </w:rPr>
      </w:pPr>
    </w:p>
    <w:tbl>
      <w:tblPr>
        <w:tblW w:w="0" w:type="auto"/>
        <w:tblInd w:w="353" w:type="dxa"/>
        <w:tblBorders>
          <w:top w:val="single" w:sz="4" w:space="0" w:color="000090"/>
          <w:left w:val="single" w:sz="4" w:space="0" w:color="000090"/>
          <w:bottom w:val="single" w:sz="4" w:space="0" w:color="000090"/>
          <w:right w:val="single" w:sz="4" w:space="0" w:color="000090"/>
          <w:insideH w:val="single" w:sz="4" w:space="0" w:color="000090"/>
          <w:insideV w:val="single" w:sz="4" w:space="0" w:color="000090"/>
        </w:tblBorders>
        <w:tblLook w:val="00A0" w:firstRow="1" w:lastRow="0" w:firstColumn="1" w:lastColumn="0" w:noHBand="0" w:noVBand="0"/>
      </w:tblPr>
      <w:tblGrid>
        <w:gridCol w:w="10040"/>
        <w:gridCol w:w="10"/>
      </w:tblGrid>
      <w:tr w:rsidR="0002529C" w:rsidRPr="00507348" w14:paraId="79CA66FE" w14:textId="77777777" w:rsidTr="0002529C">
        <w:trPr>
          <w:trHeight w:val="521"/>
        </w:trPr>
        <w:tc>
          <w:tcPr>
            <w:tcW w:w="10050" w:type="dxa"/>
            <w:gridSpan w:val="2"/>
            <w:tcBorders>
              <w:top w:val="single" w:sz="12" w:space="0" w:color="000090"/>
              <w:left w:val="single" w:sz="12" w:space="0" w:color="000090"/>
              <w:bottom w:val="single" w:sz="12" w:space="0" w:color="000090"/>
              <w:right w:val="single" w:sz="12" w:space="0" w:color="000090"/>
            </w:tcBorders>
            <w:shd w:val="clear" w:color="auto" w:fill="00309E"/>
          </w:tcPr>
          <w:p w14:paraId="04DCCD08" w14:textId="1ADDF892" w:rsidR="0002529C" w:rsidRDefault="0002529C" w:rsidP="0002529C">
            <w:pPr>
              <w:jc w:val="center"/>
              <w:rPr>
                <w:rFonts w:ascii="Garamond" w:hAnsi="Garamond" w:cs="Garamond"/>
                <w:b/>
                <w:bCs/>
                <w:color w:val="FFFFFF"/>
              </w:rPr>
            </w:pP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lastRenderedPageBreak/>
              <w:t>BCH</w:t>
            </w:r>
            <w:r>
              <w:rPr>
                <w:rFonts w:ascii="Garamond" w:hAnsi="Garamond" w:cs="Garamond"/>
                <w:b/>
                <w:bCs/>
                <w:color w:val="FFFFFF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t>Academy</w:t>
            </w:r>
            <w:r w:rsidRPr="00D64631">
              <w:rPr>
                <w:rFonts w:ascii="Garamond" w:hAnsi="Garamond" w:cs="Garamond"/>
                <w:b/>
                <w:bCs/>
                <w:color w:val="FFFFFF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t>for</w:t>
            </w:r>
            <w:r w:rsidRPr="00D64631">
              <w:rPr>
                <w:rFonts w:ascii="Garamond" w:hAnsi="Garamond" w:cs="Garamond"/>
                <w:b/>
                <w:bCs/>
                <w:color w:val="FFFFFF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t>Teaching</w:t>
            </w:r>
            <w:r w:rsidRPr="00D64631">
              <w:rPr>
                <w:rFonts w:ascii="Garamond" w:hAnsi="Garamond" w:cs="Garamond"/>
                <w:b/>
                <w:bCs/>
                <w:color w:val="FFFFFF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t>and</w:t>
            </w:r>
            <w:r w:rsidRPr="00D64631">
              <w:rPr>
                <w:rFonts w:ascii="Garamond" w:hAnsi="Garamond" w:cs="Garamond"/>
                <w:b/>
                <w:bCs/>
                <w:color w:val="FFFFFF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t>Educational</w:t>
            </w:r>
            <w:r w:rsidRPr="00D64631">
              <w:rPr>
                <w:rFonts w:ascii="Garamond" w:hAnsi="Garamond" w:cs="Garamond"/>
                <w:b/>
                <w:bCs/>
                <w:color w:val="FFFFFF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t>Innovation</w:t>
            </w:r>
            <w:r w:rsidRPr="00D64631">
              <w:rPr>
                <w:rFonts w:ascii="Garamond" w:hAnsi="Garamond" w:cs="Garamond"/>
                <w:b/>
                <w:bCs/>
                <w:color w:val="FFFFFF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t>and</w:t>
            </w:r>
            <w:r w:rsidRPr="00D64631">
              <w:rPr>
                <w:rFonts w:ascii="Garamond" w:hAnsi="Garamond" w:cs="Garamond"/>
                <w:b/>
                <w:bCs/>
                <w:color w:val="FFFFFF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</w:rPr>
              <w:t>Scholarship</w:t>
            </w:r>
            <w:r>
              <w:rPr>
                <w:rFonts w:asciiTheme="majorHAnsi" w:hAnsiTheme="majorHAnsi" w:cs="Garamond"/>
                <w:b/>
                <w:bCs/>
                <w:color w:val="FFFFFF"/>
              </w:rPr>
              <w:t xml:space="preserve"> </w:t>
            </w:r>
            <w:r>
              <w:rPr>
                <w:rFonts w:asciiTheme="majorHAnsi" w:hAnsiTheme="majorHAnsi" w:cs="Garamond"/>
                <w:b/>
                <w:bCs/>
                <w:color w:val="FFFFFF"/>
              </w:rPr>
              <w:br/>
              <w:t>HPEI Grant</w:t>
            </w:r>
          </w:p>
          <w:p w14:paraId="0EBCBDCF" w14:textId="5095B73B" w:rsidR="0002529C" w:rsidRPr="0002529C" w:rsidRDefault="0002529C" w:rsidP="0002529C">
            <w:pPr>
              <w:spacing w:before="120"/>
              <w:jc w:val="center"/>
              <w:rPr>
                <w:rFonts w:ascii="Garamond" w:hAnsi="Garamond" w:cs="Garamond"/>
                <w:b/>
                <w:bCs/>
                <w:color w:val="FFFFFF"/>
                <w:sz w:val="28"/>
                <w:szCs w:val="28"/>
              </w:rPr>
            </w:pPr>
            <w:r w:rsidRPr="00B86CCA">
              <w:rPr>
                <w:rFonts w:asciiTheme="majorHAnsi" w:hAnsiTheme="majorHAnsi" w:cs="Garamond"/>
                <w:b/>
                <w:bCs/>
                <w:color w:val="FFFFFF"/>
                <w:sz w:val="28"/>
                <w:szCs w:val="28"/>
              </w:rPr>
              <w:t>Title</w:t>
            </w:r>
            <w:r w:rsidRPr="00F122E7">
              <w:rPr>
                <w:rFonts w:ascii="Garamond" w:hAnsi="Garamond" w:cs="Garamond"/>
                <w:b/>
                <w:bCs/>
                <w:color w:val="FFFFFF"/>
                <w:sz w:val="28"/>
                <w:szCs w:val="28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  <w:sz w:val="28"/>
                <w:szCs w:val="28"/>
              </w:rPr>
              <w:t>Page</w:t>
            </w:r>
            <w:r w:rsidRPr="00F122E7">
              <w:rPr>
                <w:rFonts w:ascii="Garamond" w:hAnsi="Garamond" w:cs="Garamond"/>
                <w:b/>
                <w:bCs/>
                <w:color w:val="FFFFFF"/>
                <w:sz w:val="28"/>
                <w:szCs w:val="28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  <w:sz w:val="28"/>
                <w:szCs w:val="28"/>
              </w:rPr>
              <w:t>and</w:t>
            </w:r>
            <w:r w:rsidRPr="00F122E7">
              <w:rPr>
                <w:rFonts w:ascii="Garamond" w:hAnsi="Garamond" w:cs="Garamond"/>
                <w:b/>
                <w:bCs/>
                <w:color w:val="FFFFFF"/>
                <w:sz w:val="28"/>
                <w:szCs w:val="28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  <w:sz w:val="28"/>
                <w:szCs w:val="28"/>
              </w:rPr>
              <w:t>Proposal</w:t>
            </w:r>
            <w:r w:rsidRPr="00F122E7">
              <w:rPr>
                <w:rFonts w:ascii="Garamond" w:hAnsi="Garamond" w:cs="Garamond"/>
                <w:b/>
                <w:bCs/>
                <w:color w:val="FFFFFF"/>
                <w:sz w:val="28"/>
                <w:szCs w:val="28"/>
              </w:rPr>
              <w:t xml:space="preserve"> </w:t>
            </w:r>
            <w:r w:rsidRPr="00B86CCA">
              <w:rPr>
                <w:rFonts w:asciiTheme="majorHAnsi" w:hAnsiTheme="majorHAnsi" w:cs="Garamond"/>
                <w:b/>
                <w:bCs/>
                <w:color w:val="FFFFFF"/>
                <w:sz w:val="28"/>
                <w:szCs w:val="28"/>
              </w:rPr>
              <w:t>Summary</w:t>
            </w:r>
          </w:p>
        </w:tc>
      </w:tr>
      <w:tr w:rsidR="00B0191A" w:rsidRPr="00507348" w14:paraId="0D12CB01" w14:textId="77777777" w:rsidTr="004A2B08">
        <w:trPr>
          <w:trHeight w:val="521"/>
        </w:trPr>
        <w:tc>
          <w:tcPr>
            <w:tcW w:w="10050" w:type="dxa"/>
            <w:gridSpan w:val="2"/>
            <w:tcBorders>
              <w:top w:val="single" w:sz="12" w:space="0" w:color="000090"/>
              <w:left w:val="single" w:sz="12" w:space="0" w:color="000090"/>
              <w:bottom w:val="single" w:sz="12" w:space="0" w:color="000090"/>
              <w:right w:val="single" w:sz="12" w:space="0" w:color="000090"/>
            </w:tcBorders>
            <w:shd w:val="clear" w:color="auto" w:fill="auto"/>
          </w:tcPr>
          <w:p w14:paraId="40DBEFBC" w14:textId="30789D85" w:rsidR="00EE0A7D" w:rsidRPr="007A142C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Applicant Name: </w:t>
            </w:r>
          </w:p>
          <w:p w14:paraId="7869C761" w14:textId="6A119E0E" w:rsidR="00B0191A" w:rsidRPr="007A142C" w:rsidRDefault="00B0191A" w:rsidP="00EE0A7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Degree(s):</w:t>
            </w:r>
            <w:r w:rsidR="00EE0A7D"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0191A" w:rsidRPr="00507348" w14:paraId="015D9A27" w14:textId="77777777" w:rsidTr="004A2B08">
        <w:trPr>
          <w:trHeight w:val="521"/>
        </w:trPr>
        <w:tc>
          <w:tcPr>
            <w:tcW w:w="10050" w:type="dxa"/>
            <w:gridSpan w:val="2"/>
            <w:tcBorders>
              <w:top w:val="single" w:sz="12" w:space="0" w:color="000090"/>
              <w:left w:val="single" w:sz="12" w:space="0" w:color="000090"/>
              <w:bottom w:val="single" w:sz="12" w:space="0" w:color="000090"/>
              <w:right w:val="single" w:sz="12" w:space="0" w:color="000090"/>
            </w:tcBorders>
            <w:shd w:val="clear" w:color="auto" w:fill="auto"/>
          </w:tcPr>
          <w:p w14:paraId="25029518" w14:textId="300A5661" w:rsidR="00B0191A" w:rsidRPr="007A142C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Division</w:t>
            </w:r>
            <w:r w:rsidR="00837A24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 or Department</w:t>
            </w: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</w:p>
          <w:p w14:paraId="6F1E883E" w14:textId="77777777" w:rsidR="00B0191A" w:rsidRPr="007A142C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color w:val="000000" w:themeColor="text1"/>
                <w:sz w:val="22"/>
                <w:szCs w:val="22"/>
              </w:rPr>
            </w:pPr>
          </w:p>
        </w:tc>
      </w:tr>
      <w:tr w:rsidR="00EF25DA" w:rsidRPr="00507348" w14:paraId="4C70BC28" w14:textId="77777777" w:rsidTr="004A2B08">
        <w:trPr>
          <w:trHeight w:val="719"/>
        </w:trPr>
        <w:tc>
          <w:tcPr>
            <w:tcW w:w="10050" w:type="dxa"/>
            <w:gridSpan w:val="2"/>
            <w:tcBorders>
              <w:top w:val="single" w:sz="12" w:space="0" w:color="000090"/>
              <w:left w:val="single" w:sz="12" w:space="0" w:color="000090"/>
              <w:bottom w:val="single" w:sz="12" w:space="0" w:color="000090"/>
              <w:right w:val="single" w:sz="12" w:space="0" w:color="000090"/>
            </w:tcBorders>
            <w:shd w:val="clear" w:color="auto" w:fill="auto"/>
          </w:tcPr>
          <w:p w14:paraId="45EA66A6" w14:textId="77777777" w:rsidR="00EF25DA" w:rsidRPr="007A142C" w:rsidRDefault="00EF25D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Primary Position at BCH: </w:t>
            </w:r>
          </w:p>
        </w:tc>
      </w:tr>
      <w:tr w:rsidR="00EF25DA" w:rsidRPr="00507348" w14:paraId="5387FCDD" w14:textId="77777777" w:rsidTr="004A2B08">
        <w:trPr>
          <w:trHeight w:val="620"/>
        </w:trPr>
        <w:tc>
          <w:tcPr>
            <w:tcW w:w="10050" w:type="dxa"/>
            <w:gridSpan w:val="2"/>
            <w:tcBorders>
              <w:top w:val="single" w:sz="12" w:space="0" w:color="000090"/>
              <w:left w:val="single" w:sz="12" w:space="0" w:color="000090"/>
              <w:bottom w:val="single" w:sz="12" w:space="0" w:color="000090"/>
              <w:right w:val="single" w:sz="12" w:space="0" w:color="000090"/>
            </w:tcBorders>
            <w:shd w:val="clear" w:color="auto" w:fill="auto"/>
          </w:tcPr>
          <w:p w14:paraId="2ABFFC5B" w14:textId="1E3FB2E3" w:rsidR="00EF25DA" w:rsidRPr="007A142C" w:rsidRDefault="00EF25D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cs="Garamond"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Your Academy Membership Category </w:t>
            </w:r>
            <w:r w:rsidRPr="007A142C">
              <w:rPr>
                <w:rFonts w:cs="Garamond"/>
                <w:color w:val="000000" w:themeColor="text1"/>
                <w:sz w:val="22"/>
                <w:szCs w:val="22"/>
              </w:rPr>
              <w:t>(e.g., standard, scholar, trainee):</w:t>
            </w:r>
            <w:r w:rsidR="007A142C">
              <w:rPr>
                <w:rFonts w:cs="Garamond"/>
                <w:color w:val="000000" w:themeColor="text1"/>
                <w:sz w:val="22"/>
                <w:szCs w:val="22"/>
              </w:rPr>
              <w:t xml:space="preserve"> </w:t>
            </w:r>
          </w:p>
          <w:p w14:paraId="138AEBE2" w14:textId="2240E888" w:rsidR="00EF25DA" w:rsidRPr="007A142C" w:rsidRDefault="00EF25D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0191A" w:rsidRPr="00507348" w14:paraId="02A7EFC0" w14:textId="77777777" w:rsidTr="004A2B08">
        <w:trPr>
          <w:trHeight w:val="620"/>
        </w:trPr>
        <w:tc>
          <w:tcPr>
            <w:tcW w:w="10050" w:type="dxa"/>
            <w:gridSpan w:val="2"/>
            <w:tcBorders>
              <w:top w:val="single" w:sz="12" w:space="0" w:color="000090"/>
              <w:left w:val="single" w:sz="12" w:space="0" w:color="000090"/>
              <w:bottom w:val="single" w:sz="12" w:space="0" w:color="000090"/>
              <w:right w:val="single" w:sz="12" w:space="0" w:color="000090"/>
            </w:tcBorders>
            <w:shd w:val="clear" w:color="auto" w:fill="auto"/>
          </w:tcPr>
          <w:p w14:paraId="22FC9A3B" w14:textId="61FAC094" w:rsidR="00B0191A" w:rsidRPr="007A142C" w:rsidRDefault="00913612" w:rsidP="00551420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cs="Garamond"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Project Team or Collaborators </w:t>
            </w:r>
            <w:r w:rsidRPr="007A142C">
              <w:rPr>
                <w:rFonts w:cs="Garamond"/>
                <w:color w:val="000000" w:themeColor="text1"/>
                <w:sz w:val="22"/>
                <w:szCs w:val="22"/>
              </w:rPr>
              <w:t>(</w:t>
            </w:r>
            <w:r w:rsidR="00EF25DA" w:rsidRPr="007A142C">
              <w:rPr>
                <w:rFonts w:cs="Garamond"/>
                <w:color w:val="000000" w:themeColor="text1"/>
                <w:sz w:val="22"/>
                <w:szCs w:val="22"/>
              </w:rPr>
              <w:t xml:space="preserve">please </w:t>
            </w:r>
            <w:r w:rsidRPr="007A142C">
              <w:rPr>
                <w:rFonts w:cs="Garamond"/>
                <w:color w:val="000000" w:themeColor="text1"/>
                <w:sz w:val="22"/>
                <w:szCs w:val="22"/>
              </w:rPr>
              <w:t>include names, degrees</w:t>
            </w:r>
            <w:r w:rsidR="00EF25DA" w:rsidRPr="007A142C">
              <w:rPr>
                <w:rFonts w:cs="Garamond"/>
                <w:color w:val="000000" w:themeColor="text1"/>
                <w:sz w:val="22"/>
                <w:szCs w:val="22"/>
              </w:rPr>
              <w:t xml:space="preserve">, </w:t>
            </w:r>
            <w:r w:rsidR="00BA67C9" w:rsidRPr="007A142C">
              <w:rPr>
                <w:rFonts w:cs="Garamond"/>
                <w:color w:val="000000" w:themeColor="text1"/>
                <w:sz w:val="22"/>
                <w:szCs w:val="22"/>
              </w:rPr>
              <w:t xml:space="preserve">and </w:t>
            </w:r>
            <w:r w:rsidR="00EF25DA" w:rsidRPr="007A142C">
              <w:rPr>
                <w:rFonts w:cs="Garamond"/>
                <w:color w:val="000000" w:themeColor="text1"/>
                <w:sz w:val="22"/>
                <w:szCs w:val="22"/>
              </w:rPr>
              <w:t>primary position at BCH</w:t>
            </w:r>
            <w:r w:rsidR="00F15A80" w:rsidRPr="007A142C">
              <w:rPr>
                <w:rFonts w:cs="Garamond"/>
                <w:color w:val="000000" w:themeColor="text1"/>
                <w:sz w:val="22"/>
                <w:szCs w:val="22"/>
              </w:rPr>
              <w:t>)</w:t>
            </w:r>
            <w:r w:rsidR="004A2B08" w:rsidRPr="007A142C">
              <w:rPr>
                <w:rFonts w:cs="Garamond"/>
                <w:color w:val="000000" w:themeColor="text1"/>
                <w:sz w:val="22"/>
                <w:szCs w:val="22"/>
              </w:rPr>
              <w:t>:</w:t>
            </w:r>
          </w:p>
          <w:p w14:paraId="4FB58B25" w14:textId="77777777" w:rsidR="00B0191A" w:rsidRPr="007A142C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color w:val="000000" w:themeColor="text1"/>
                <w:sz w:val="22"/>
                <w:szCs w:val="22"/>
              </w:rPr>
            </w:pPr>
          </w:p>
        </w:tc>
      </w:tr>
      <w:tr w:rsidR="00B0191A" w:rsidRPr="00507348" w14:paraId="6A62790D" w14:textId="77777777" w:rsidTr="004A2B08">
        <w:trPr>
          <w:trHeight w:val="620"/>
        </w:trPr>
        <w:tc>
          <w:tcPr>
            <w:tcW w:w="10050" w:type="dxa"/>
            <w:gridSpan w:val="2"/>
            <w:tcBorders>
              <w:top w:val="single" w:sz="12" w:space="0" w:color="000090"/>
              <w:left w:val="single" w:sz="12" w:space="0" w:color="000090"/>
              <w:bottom w:val="single" w:sz="12" w:space="0" w:color="000090"/>
              <w:right w:val="single" w:sz="12" w:space="0" w:color="000090"/>
            </w:tcBorders>
            <w:shd w:val="clear" w:color="auto" w:fill="auto"/>
          </w:tcPr>
          <w:p w14:paraId="00E19D76" w14:textId="77777777" w:rsidR="00B0191A" w:rsidRPr="007A142C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Cs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Proposal Title:</w:t>
            </w:r>
            <w:r w:rsidRPr="007A142C">
              <w:rPr>
                <w:rFonts w:cs="Garamond"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0191A" w:rsidRPr="00507348" w14:paraId="29588A6D" w14:textId="77777777" w:rsidTr="004A2B08">
        <w:trPr>
          <w:trHeight w:val="611"/>
        </w:trPr>
        <w:tc>
          <w:tcPr>
            <w:tcW w:w="10050" w:type="dxa"/>
            <w:gridSpan w:val="2"/>
            <w:tcBorders>
              <w:top w:val="single" w:sz="12" w:space="0" w:color="000090"/>
              <w:left w:val="single" w:sz="12" w:space="0" w:color="000090"/>
              <w:bottom w:val="single" w:sz="12" w:space="0" w:color="000090"/>
              <w:right w:val="single" w:sz="12" w:space="0" w:color="000090"/>
            </w:tcBorders>
            <w:shd w:val="clear" w:color="auto" w:fill="auto"/>
          </w:tcPr>
          <w:p w14:paraId="5ECAE8F9" w14:textId="0CBE7174" w:rsidR="00B0191A" w:rsidRPr="007A142C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Cs/>
                <w:color w:val="000000" w:themeColor="text1"/>
                <w:sz w:val="22"/>
                <w:szCs w:val="22"/>
              </w:rPr>
            </w:pPr>
            <w:r w:rsidRPr="007A142C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Mentor</w:t>
            </w:r>
            <w:r w:rsidRPr="007A142C">
              <w:rPr>
                <w:rFonts w:cs="Garamond"/>
                <w:bCs/>
                <w:color w:val="000000" w:themeColor="text1"/>
                <w:sz w:val="22"/>
                <w:szCs w:val="22"/>
              </w:rPr>
              <w:t>:</w:t>
            </w:r>
            <w:r w:rsidR="007A142C">
              <w:rPr>
                <w:rFonts w:cs="Garamond"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0191A" w:rsidRPr="00507348" w14:paraId="28D3B861" w14:textId="77777777" w:rsidTr="00EA4B3C">
        <w:trPr>
          <w:trHeight w:val="591"/>
        </w:trPr>
        <w:tc>
          <w:tcPr>
            <w:tcW w:w="10050" w:type="dxa"/>
            <w:gridSpan w:val="2"/>
            <w:tcBorders>
              <w:top w:val="single" w:sz="12" w:space="0" w:color="000090"/>
            </w:tcBorders>
          </w:tcPr>
          <w:p w14:paraId="44C335A3" w14:textId="5A232E49" w:rsidR="00B0191A" w:rsidRPr="001F7E85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</w:rPr>
            </w:pP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Background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0FED9758" w14:textId="77777777" w:rsidR="00B0191A" w:rsidRPr="001F7E85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Cs/>
                <w:color w:val="000000" w:themeColor="text1"/>
              </w:rPr>
            </w:pPr>
          </w:p>
        </w:tc>
      </w:tr>
      <w:tr w:rsidR="00B0191A" w:rsidRPr="00507348" w14:paraId="245FD120" w14:textId="77777777" w:rsidTr="00EA4B3C">
        <w:trPr>
          <w:trHeight w:val="458"/>
        </w:trPr>
        <w:tc>
          <w:tcPr>
            <w:tcW w:w="10050" w:type="dxa"/>
            <w:gridSpan w:val="2"/>
          </w:tcPr>
          <w:p w14:paraId="452E82E1" w14:textId="12B38827" w:rsidR="00B0191A" w:rsidRPr="001F7E85" w:rsidRDefault="00B0191A" w:rsidP="00A05C9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</w:rPr>
            </w:pP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Aim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(</w:t>
            </w: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s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)</w:t>
            </w:r>
            <w:r w:rsidR="00C463FE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="00C463FE" w:rsidRPr="00551420">
              <w:rPr>
                <w:rFonts w:cs="Garamond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671F7E" w:rsidRPr="00507348" w14:paraId="669E27F6" w14:textId="77777777" w:rsidTr="00EA4B3C">
        <w:tc>
          <w:tcPr>
            <w:tcW w:w="10050" w:type="dxa"/>
            <w:gridSpan w:val="2"/>
          </w:tcPr>
          <w:p w14:paraId="29F82E6B" w14:textId="77777777" w:rsidR="00671F7E" w:rsidRPr="00CA7431" w:rsidRDefault="00671F7E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  <w:r w:rsidRPr="00CA7431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Target Learners:</w:t>
            </w:r>
          </w:p>
          <w:p w14:paraId="677AA1CD" w14:textId="37F9FE2D" w:rsidR="00F15A80" w:rsidRPr="00CA7431" w:rsidRDefault="00F15A80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B0191A" w:rsidRPr="00507348" w14:paraId="12230480" w14:textId="77777777" w:rsidTr="00EA4B3C">
        <w:tc>
          <w:tcPr>
            <w:tcW w:w="10050" w:type="dxa"/>
            <w:gridSpan w:val="2"/>
          </w:tcPr>
          <w:p w14:paraId="39304766" w14:textId="77777777" w:rsidR="00B0191A" w:rsidRDefault="007F4B52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Project Design</w:t>
            </w:r>
            <w:r w:rsidR="00B568E1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461E43FC" w14:textId="4E6DA26C" w:rsidR="00F15A80" w:rsidRPr="001F7E85" w:rsidRDefault="00F15A80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Cs/>
                <w:color w:val="000000" w:themeColor="text1"/>
              </w:rPr>
            </w:pPr>
          </w:p>
        </w:tc>
      </w:tr>
      <w:tr w:rsidR="00B0191A" w:rsidRPr="00507348" w14:paraId="43B37419" w14:textId="77777777" w:rsidTr="00EA4B3C">
        <w:trPr>
          <w:trHeight w:val="620"/>
        </w:trPr>
        <w:tc>
          <w:tcPr>
            <w:tcW w:w="10050" w:type="dxa"/>
            <w:gridSpan w:val="2"/>
          </w:tcPr>
          <w:p w14:paraId="64704FD4" w14:textId="764534C3" w:rsidR="00B0191A" w:rsidRPr="00FD4FFF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</w:rPr>
            </w:pP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Intended</w:t>
            </w: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 Outcome</w:t>
            </w:r>
            <w:r w:rsidR="000A2F39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s</w:t>
            </w:r>
            <w:r w:rsidR="00A05C97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</w:tr>
      <w:tr w:rsidR="000A2F39" w:rsidRPr="00507348" w14:paraId="15A99190" w14:textId="77777777" w:rsidTr="00EA4B3C">
        <w:trPr>
          <w:gridAfter w:val="1"/>
          <w:wAfter w:w="10" w:type="dxa"/>
        </w:trPr>
        <w:tc>
          <w:tcPr>
            <w:tcW w:w="10040" w:type="dxa"/>
          </w:tcPr>
          <w:p w14:paraId="4AE5C97E" w14:textId="77777777" w:rsidR="000A2F39" w:rsidRDefault="000A2F39" w:rsidP="00A05C97">
            <w:pPr>
              <w:widowControl w:val="0"/>
              <w:autoSpaceDE w:val="0"/>
              <w:autoSpaceDN w:val="0"/>
              <w:adjustRightInd w:val="0"/>
              <w:spacing w:after="60" w:line="276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>Evaluation Plan</w:t>
            </w:r>
            <w:r w:rsidR="00C256EB">
              <w:rPr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45BD9929" w14:textId="4B2B8D9F" w:rsidR="00F15A80" w:rsidRPr="00FC3E4A" w:rsidRDefault="00F15A80" w:rsidP="00A05C97">
            <w:pPr>
              <w:widowControl w:val="0"/>
              <w:autoSpaceDE w:val="0"/>
              <w:autoSpaceDN w:val="0"/>
              <w:adjustRightInd w:val="0"/>
              <w:spacing w:after="60" w:line="276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A05C97" w:rsidRPr="00507348" w14:paraId="6C534A8D" w14:textId="77777777" w:rsidTr="00EA4B3C">
        <w:trPr>
          <w:gridAfter w:val="1"/>
          <w:wAfter w:w="10" w:type="dxa"/>
        </w:trPr>
        <w:tc>
          <w:tcPr>
            <w:tcW w:w="10040" w:type="dxa"/>
          </w:tcPr>
          <w:p w14:paraId="525FED65" w14:textId="28CD89C4" w:rsidR="00A05C97" w:rsidRPr="00FC3E4A" w:rsidRDefault="00A05C97" w:rsidP="00A05C97">
            <w:pPr>
              <w:widowControl w:val="0"/>
              <w:autoSpaceDE w:val="0"/>
              <w:autoSpaceDN w:val="0"/>
              <w:adjustRightInd w:val="0"/>
              <w:spacing w:after="60" w:line="276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C3E4A">
              <w:rPr>
                <w:b/>
                <w:bCs/>
                <w:color w:val="000000" w:themeColor="text1"/>
                <w:sz w:val="22"/>
                <w:szCs w:val="22"/>
              </w:rPr>
              <w:t>Significance in Furthering Education of BCH Health Professionals</w:t>
            </w:r>
            <w:r w:rsidR="00FC3E4A">
              <w:rPr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143FBD71" w14:textId="77777777" w:rsidR="00A05C97" w:rsidRPr="00FC3E4A" w:rsidRDefault="00A05C97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B0191A" w:rsidRPr="00507348" w14:paraId="5F5D198A" w14:textId="77777777" w:rsidTr="00EA4B3C">
        <w:trPr>
          <w:gridAfter w:val="1"/>
          <w:wAfter w:w="10" w:type="dxa"/>
        </w:trPr>
        <w:tc>
          <w:tcPr>
            <w:tcW w:w="10040" w:type="dxa"/>
          </w:tcPr>
          <w:p w14:paraId="5679B521" w14:textId="0ED8F903" w:rsidR="00B0191A" w:rsidRPr="001F7E85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</w:rPr>
            </w:pP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Time</w:t>
            </w:r>
            <w:r w:rsidR="00AA468E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line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 (</w:t>
            </w:r>
            <w:r w:rsidR="00CA7431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within 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period of May</w:t>
            </w:r>
            <w:r w:rsidRPr="00977163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 1, 20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24</w:t>
            </w:r>
            <w:r w:rsidRPr="00977163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–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April</w:t>
            </w:r>
            <w:r w:rsidRPr="00977163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30</w:t>
            </w:r>
            <w:r w:rsidRPr="00977163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, 20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25</w:t>
            </w:r>
            <w:r>
              <w:rPr>
                <w:rFonts w:asciiTheme="majorHAnsi" w:hAnsiTheme="majorHAnsi"/>
              </w:rPr>
              <w:t>)</w:t>
            </w: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162688DC" w14:textId="77777777" w:rsidR="00B0191A" w:rsidRPr="001F7E85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Cs/>
                <w:color w:val="000000" w:themeColor="text1"/>
              </w:rPr>
            </w:pPr>
          </w:p>
        </w:tc>
      </w:tr>
      <w:tr w:rsidR="00B0191A" w:rsidRPr="00507348" w14:paraId="46DB40C3" w14:textId="77777777" w:rsidTr="00EA4B3C">
        <w:trPr>
          <w:gridAfter w:val="1"/>
          <w:wAfter w:w="10" w:type="dxa"/>
        </w:trPr>
        <w:tc>
          <w:tcPr>
            <w:tcW w:w="10040" w:type="dxa"/>
          </w:tcPr>
          <w:p w14:paraId="3DA9FD38" w14:textId="00D895CF" w:rsidR="00B0191A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Impact on </w:t>
            </w:r>
            <w:r w:rsidR="00881E42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the Ap</w:t>
            </w:r>
            <w:r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plicant(s) </w:t>
            </w: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>Professional Development:</w:t>
            </w:r>
          </w:p>
          <w:p w14:paraId="3D642B3B" w14:textId="77777777" w:rsidR="00B0191A" w:rsidRPr="00A23988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</w:rPr>
            </w:pPr>
          </w:p>
        </w:tc>
      </w:tr>
      <w:tr w:rsidR="00B0191A" w:rsidRPr="00507348" w14:paraId="7994A277" w14:textId="77777777" w:rsidTr="00EA4B3C">
        <w:trPr>
          <w:gridAfter w:val="1"/>
          <w:wAfter w:w="10" w:type="dxa"/>
        </w:trPr>
        <w:tc>
          <w:tcPr>
            <w:tcW w:w="10040" w:type="dxa"/>
          </w:tcPr>
          <w:p w14:paraId="7F879AE0" w14:textId="77777777" w:rsidR="00F15A80" w:rsidRDefault="00B0191A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  <w:r w:rsidRPr="001F7E85"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  <w:t xml:space="preserve">References: </w:t>
            </w:r>
          </w:p>
          <w:p w14:paraId="645059DF" w14:textId="40D9D30D" w:rsidR="0002529C" w:rsidRPr="00F15A80" w:rsidRDefault="0002529C" w:rsidP="00602C6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cs="Garamond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</w:tbl>
    <w:tbl>
      <w:tblPr>
        <w:tblStyle w:val="LightList-Accent1"/>
        <w:tblpPr w:leftFromText="180" w:rightFromText="180" w:vertAnchor="page" w:horzAnchor="margin" w:tblpXSpec="center" w:tblpY="1667"/>
        <w:tblW w:w="0" w:type="auto"/>
        <w:tblLook w:val="00A0" w:firstRow="1" w:lastRow="0" w:firstColumn="1" w:lastColumn="0" w:noHBand="0" w:noVBand="0"/>
      </w:tblPr>
      <w:tblGrid>
        <w:gridCol w:w="5982"/>
        <w:gridCol w:w="2135"/>
        <w:gridCol w:w="1958"/>
      </w:tblGrid>
      <w:tr w:rsidR="00EA4B3C" w:rsidRPr="00507348" w14:paraId="5D69A71E" w14:textId="77777777" w:rsidTr="004A2B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421EC199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  <w:r>
              <w:rPr>
                <w:rFonts w:asciiTheme="majorHAnsi" w:hAnsiTheme="majorHAnsi" w:cs="Garamond"/>
                <w:sz w:val="22"/>
                <w:szCs w:val="22"/>
              </w:rPr>
              <w:lastRenderedPageBreak/>
              <w:t xml:space="preserve">Administrative Support and/or Research Assistan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30F5DD61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  <w:r w:rsidRPr="001B71DA">
              <w:rPr>
                <w:rFonts w:asciiTheme="majorHAnsi" w:hAnsiTheme="majorHAnsi" w:cs="Garamond"/>
                <w:bCs w:val="0"/>
                <w:sz w:val="22"/>
                <w:szCs w:val="22"/>
              </w:rPr>
              <w:t>BCH</w:t>
            </w:r>
            <w:r w:rsidRPr="001F7E85">
              <w:rPr>
                <w:rFonts w:asciiTheme="majorHAnsi" w:hAnsiTheme="majorHAnsi" w:cs="Garamond"/>
                <w:sz w:val="22"/>
                <w:szCs w:val="22"/>
              </w:rPr>
              <w:t xml:space="preserve"> Award</w:t>
            </w: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633AAF72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 w:val="0"/>
                <w:bCs w:val="0"/>
              </w:rPr>
            </w:pPr>
            <w:r w:rsidRPr="001F7E85">
              <w:rPr>
                <w:rFonts w:asciiTheme="majorHAnsi" w:hAnsiTheme="majorHAnsi" w:cs="Garamond"/>
                <w:sz w:val="22"/>
                <w:szCs w:val="22"/>
              </w:rPr>
              <w:t>Other Funds</w:t>
            </w:r>
          </w:p>
        </w:tc>
      </w:tr>
      <w:tr w:rsidR="00EA4B3C" w:rsidRPr="00507348" w14:paraId="149DB650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93D09A8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5A8511D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53CB2A1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 w:cs="Garamond"/>
                <w:b/>
                <w:bCs/>
              </w:rPr>
            </w:pPr>
          </w:p>
        </w:tc>
      </w:tr>
      <w:tr w:rsidR="00EA4B3C" w:rsidRPr="00507348" w14:paraId="2D6F3756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167DD27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89BDC97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E6A41E8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 w:cs="Garamond"/>
                <w:b/>
                <w:bCs/>
              </w:rPr>
            </w:pPr>
          </w:p>
        </w:tc>
      </w:tr>
      <w:tr w:rsidR="00EA4B3C" w:rsidRPr="00507348" w14:paraId="4738B7F9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EAABC81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70E67AC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EABFDEA" w14:textId="77777777" w:rsidR="00EA4B3C" w:rsidRPr="00E273F3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 w:cs="Garamond"/>
                <w:b/>
                <w:bCs/>
              </w:rPr>
            </w:pPr>
          </w:p>
        </w:tc>
      </w:tr>
      <w:tr w:rsidR="00EA4B3C" w:rsidRPr="00507348" w14:paraId="40DC9C98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5F6AD9C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Garamond"/>
                <w:b w:val="0"/>
                <w:bCs w:val="0"/>
                <w:color w:val="000090"/>
              </w:rPr>
            </w:pPr>
            <w:r w:rsidRPr="001F7E85">
              <w:rPr>
                <w:rFonts w:asciiTheme="majorHAnsi" w:hAnsiTheme="majorHAnsi" w:cs="Garamond"/>
                <w:sz w:val="22"/>
                <w:szCs w:val="22"/>
              </w:rPr>
              <w:t xml:space="preserve">Total </w:t>
            </w:r>
            <w:r>
              <w:rPr>
                <w:rFonts w:asciiTheme="majorHAnsi" w:hAnsiTheme="majorHAnsi" w:cs="Garamond"/>
                <w:sz w:val="22"/>
                <w:szCs w:val="22"/>
              </w:rPr>
              <w:t>Support/Assistance</w:t>
            </w:r>
            <w:r w:rsidRPr="001F7E85">
              <w:rPr>
                <w:rFonts w:asciiTheme="majorHAnsi" w:hAnsiTheme="majorHAnsi" w:cs="Garamond"/>
                <w:color w:val="000090"/>
                <w:sz w:val="22"/>
                <w:szCs w:val="22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36F37ED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CC15B69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1F7E85" w14:paraId="31FA2B1B" w14:textId="77777777" w:rsidTr="004A2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6A7037B3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  <w:color w:val="FFFFFF" w:themeColor="background1"/>
              </w:rPr>
            </w:pPr>
            <w:bookmarkStart w:id="1" w:name="_Hlk157693906"/>
            <w:r w:rsidRPr="001F7E85"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>Equipment (itemiz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6E15CEFA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FFFFFF" w:themeColor="background1"/>
              </w:rPr>
            </w:pPr>
            <w:r w:rsidRPr="001F7E85">
              <w:rPr>
                <w:rFonts w:asciiTheme="majorHAnsi" w:hAnsiTheme="majorHAnsi" w:cs="Garamond"/>
                <w:b/>
                <w:bCs/>
                <w:color w:val="FFFFFF" w:themeColor="background1"/>
                <w:sz w:val="22"/>
                <w:szCs w:val="22"/>
              </w:rPr>
              <w:t>BCH Award</w:t>
            </w: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55B23DD0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FFFFFF" w:themeColor="background1"/>
              </w:rPr>
            </w:pPr>
            <w:r w:rsidRPr="001F7E85">
              <w:rPr>
                <w:rFonts w:asciiTheme="majorHAnsi" w:hAnsiTheme="majorHAnsi" w:cs="Garamond"/>
                <w:b/>
                <w:bCs/>
                <w:color w:val="FFFFFF" w:themeColor="background1"/>
                <w:sz w:val="22"/>
                <w:szCs w:val="22"/>
              </w:rPr>
              <w:t>Other Funds</w:t>
            </w:r>
          </w:p>
        </w:tc>
      </w:tr>
      <w:bookmarkEnd w:id="1"/>
      <w:tr w:rsidR="00EA4B3C" w:rsidRPr="00507348" w14:paraId="1AFA9D8E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5547CC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543D38E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617D2B1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5E605C18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B7B0E7B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AE73982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3960C3C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6E17A73B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1BA0020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7A3ABAF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CFE2D2A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42129794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C776FC2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Garamond"/>
                <w:b w:val="0"/>
                <w:bCs w:val="0"/>
              </w:rPr>
            </w:pPr>
            <w:r w:rsidRPr="001F7E85">
              <w:rPr>
                <w:rFonts w:asciiTheme="majorHAnsi" w:hAnsiTheme="majorHAnsi" w:cs="Garamond"/>
                <w:sz w:val="22"/>
                <w:szCs w:val="22"/>
              </w:rPr>
              <w:t>Total Equipment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2D07198E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46C1948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1534B976" w14:textId="77777777" w:rsidTr="004A2B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5E4DD9FD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  <w:r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>Software</w:t>
            </w:r>
            <w:r w:rsidRPr="001F7E85"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 xml:space="preserve"> (itemiz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6BB094DA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  <w:r w:rsidRPr="001F7E85">
              <w:rPr>
                <w:rFonts w:asciiTheme="majorHAnsi" w:hAnsiTheme="majorHAnsi" w:cs="Garamond"/>
                <w:b/>
                <w:bCs/>
                <w:color w:val="FFFFFF" w:themeColor="background1"/>
                <w:sz w:val="22"/>
                <w:szCs w:val="22"/>
              </w:rPr>
              <w:t>BCH Award</w:t>
            </w: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704B5625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  <w:r w:rsidRPr="001F7E85">
              <w:rPr>
                <w:rFonts w:asciiTheme="majorHAnsi" w:hAnsiTheme="majorHAnsi" w:cs="Garamond"/>
                <w:b/>
                <w:bCs/>
                <w:color w:val="FFFFFF" w:themeColor="background1"/>
                <w:sz w:val="22"/>
                <w:szCs w:val="22"/>
              </w:rPr>
              <w:t>Other Funds</w:t>
            </w:r>
          </w:p>
        </w:tc>
      </w:tr>
      <w:tr w:rsidR="00EA4B3C" w:rsidRPr="00507348" w14:paraId="1844E9E8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22BBACA0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Garamond"/>
                <w:b w:val="0"/>
                <w:bCs w:val="0"/>
                <w:color w:val="00009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4DA37EA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29FD1EB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206B95CA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26CE325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Garamond"/>
                <w:b w:val="0"/>
                <w:bCs w:val="0"/>
                <w:color w:val="00009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F6DEAE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6D97BB4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085AF12D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A5E215A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Garamond"/>
                <w:b w:val="0"/>
                <w:bCs w:val="0"/>
                <w:color w:val="00009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83251A9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D73A3AC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49C2BCC3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23E31035" w14:textId="77777777" w:rsidR="00EA4B3C" w:rsidRPr="00FC3E4A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Garamond"/>
                <w:color w:val="000090"/>
                <w:sz w:val="22"/>
                <w:szCs w:val="22"/>
              </w:rPr>
            </w:pPr>
            <w:r w:rsidRPr="00FC3E4A">
              <w:rPr>
                <w:rFonts w:asciiTheme="majorHAnsi" w:hAnsiTheme="majorHAnsi" w:cs="Garamond"/>
                <w:color w:val="000000" w:themeColor="text1"/>
                <w:sz w:val="22"/>
                <w:szCs w:val="22"/>
              </w:rPr>
              <w:t>Total Software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8F19852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76D5E2D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12E6E7E1" w14:textId="77777777" w:rsidTr="004A2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4ED06B91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  <w:color w:val="FFFFFF" w:themeColor="background1"/>
              </w:rPr>
            </w:pPr>
            <w:r w:rsidRPr="001F7E85"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>Supplies (</w:t>
            </w:r>
            <w:r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>itemized</w:t>
            </w:r>
            <w:r w:rsidRPr="001F7E85"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 xml:space="preserve"> by category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2CBB74A4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FFFFFF" w:themeColor="background1"/>
              </w:rPr>
            </w:pPr>
            <w:r w:rsidRPr="001F7E85">
              <w:rPr>
                <w:rFonts w:asciiTheme="majorHAnsi" w:hAnsiTheme="majorHAnsi" w:cs="Garamond"/>
                <w:b/>
                <w:bCs/>
                <w:color w:val="FFFFFF" w:themeColor="background1"/>
                <w:sz w:val="22"/>
                <w:szCs w:val="22"/>
              </w:rPr>
              <w:t>BCH Award</w:t>
            </w: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2E767EB0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FFFFFF" w:themeColor="background1"/>
              </w:rPr>
            </w:pPr>
            <w:r w:rsidRPr="001F7E85">
              <w:rPr>
                <w:rFonts w:asciiTheme="majorHAnsi" w:hAnsiTheme="majorHAnsi" w:cs="Garamond"/>
                <w:b/>
                <w:bCs/>
                <w:color w:val="FFFFFF" w:themeColor="background1"/>
                <w:sz w:val="22"/>
                <w:szCs w:val="22"/>
              </w:rPr>
              <w:t>Other Funds</w:t>
            </w:r>
          </w:p>
        </w:tc>
      </w:tr>
      <w:tr w:rsidR="00EA4B3C" w:rsidRPr="00507348" w14:paraId="41C7D274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F5A5038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6C45801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570C1CE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628E2F11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29E18515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BBB4168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9C91742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0D8C84EC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03B09531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28582F80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A230BE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01C851E6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62D409B4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Garamond"/>
                <w:b w:val="0"/>
                <w:bCs w:val="0"/>
                <w:color w:val="000090"/>
              </w:rPr>
            </w:pPr>
            <w:r w:rsidRPr="001F7E85">
              <w:rPr>
                <w:rFonts w:asciiTheme="majorHAnsi" w:hAnsiTheme="majorHAnsi" w:cs="Garamond"/>
                <w:sz w:val="22"/>
                <w:szCs w:val="22"/>
              </w:rPr>
              <w:t>Total Supplies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B85328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3FF053B6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45B01BE3" w14:textId="77777777" w:rsidTr="004A2B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7CFAA3CA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  <w:color w:val="FFFFFF" w:themeColor="background1"/>
              </w:rPr>
            </w:pPr>
            <w:r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>Additional</w:t>
            </w:r>
            <w:r w:rsidRPr="001F7E85"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 xml:space="preserve"> Expenses (itemize by category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366A884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FFFFFF" w:themeColor="background1"/>
              </w:rPr>
            </w:pPr>
            <w:r w:rsidRPr="001F7E85">
              <w:rPr>
                <w:rFonts w:asciiTheme="majorHAnsi" w:hAnsiTheme="majorHAnsi" w:cs="Garamond"/>
                <w:b/>
                <w:bCs/>
                <w:color w:val="FFFFFF" w:themeColor="background1"/>
                <w:sz w:val="22"/>
                <w:szCs w:val="22"/>
              </w:rPr>
              <w:t>BCH Award</w:t>
            </w: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  <w:shd w:val="clear" w:color="auto" w:fill="00309E"/>
          </w:tcPr>
          <w:p w14:paraId="2FFADAFE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FFFFFF" w:themeColor="background1"/>
              </w:rPr>
            </w:pPr>
            <w:r w:rsidRPr="001F7E85">
              <w:rPr>
                <w:rFonts w:asciiTheme="majorHAnsi" w:hAnsiTheme="majorHAnsi" w:cs="Garamond"/>
                <w:b/>
                <w:bCs/>
                <w:color w:val="FFFFFF" w:themeColor="background1"/>
                <w:sz w:val="22"/>
                <w:szCs w:val="22"/>
              </w:rPr>
              <w:t>Other Funds</w:t>
            </w:r>
          </w:p>
        </w:tc>
      </w:tr>
      <w:tr w:rsidR="00EA4B3C" w:rsidRPr="00507348" w14:paraId="16A86745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02AB699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51ABCAF8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46967F8F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59833945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2" w:space="0" w:color="auto"/>
              <w:right w:val="single" w:sz="4" w:space="0" w:color="1F497D" w:themeColor="text2"/>
            </w:tcBorders>
          </w:tcPr>
          <w:p w14:paraId="558E7F22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  <w:color w:val="00009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2" w:space="0" w:color="auto"/>
              <w:right w:val="single" w:sz="4" w:space="0" w:color="1F497D" w:themeColor="text2"/>
            </w:tcBorders>
          </w:tcPr>
          <w:p w14:paraId="56B0169D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2" w:space="0" w:color="auto"/>
              <w:right w:val="single" w:sz="4" w:space="0" w:color="1F497D" w:themeColor="text2"/>
            </w:tcBorders>
          </w:tcPr>
          <w:p w14:paraId="3C606804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653C2CF7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2" w:space="0" w:color="auto"/>
              <w:right w:val="single" w:sz="4" w:space="0" w:color="1F497D" w:themeColor="text2"/>
            </w:tcBorders>
          </w:tcPr>
          <w:p w14:paraId="1A38E16A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 w:val="0"/>
                <w:bCs w:val="0"/>
                <w:color w:val="00009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2" w:space="0" w:color="auto"/>
              <w:right w:val="single" w:sz="4" w:space="0" w:color="1F497D" w:themeColor="text2"/>
            </w:tcBorders>
          </w:tcPr>
          <w:p w14:paraId="132C4EB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  <w:tc>
          <w:tcPr>
            <w:tcW w:w="1958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2" w:space="0" w:color="auto"/>
              <w:right w:val="single" w:sz="4" w:space="0" w:color="1F497D" w:themeColor="text2"/>
            </w:tcBorders>
          </w:tcPr>
          <w:p w14:paraId="25D48698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13E11A0E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95DEF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ajorHAnsi" w:hAnsiTheme="majorHAnsi" w:cs="Garamond"/>
                <w:b w:val="0"/>
                <w:bCs w:val="0"/>
              </w:rPr>
            </w:pPr>
            <w:r w:rsidRPr="001F7E85">
              <w:rPr>
                <w:rFonts w:asciiTheme="majorHAnsi" w:hAnsiTheme="majorHAnsi" w:cs="Garamond"/>
                <w:sz w:val="22"/>
                <w:szCs w:val="22"/>
              </w:rPr>
              <w:t xml:space="preserve">Total </w:t>
            </w:r>
            <w:r>
              <w:rPr>
                <w:rFonts w:asciiTheme="majorHAnsi" w:hAnsiTheme="majorHAnsi" w:cs="Garamond"/>
                <w:sz w:val="22"/>
                <w:szCs w:val="22"/>
              </w:rPr>
              <w:t>Additional Expenses</w:t>
            </w:r>
            <w:r w:rsidRPr="001F7E85">
              <w:rPr>
                <w:rFonts w:asciiTheme="majorHAnsi" w:hAnsiTheme="majorHAnsi" w:cs="Garamond"/>
                <w:sz w:val="22"/>
                <w:szCs w:val="22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0977E67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ED8F2A2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  <w:tr w:rsidR="00EA4B3C" w:rsidRPr="00507348" w14:paraId="7BC7B6D8" w14:textId="77777777" w:rsidTr="004A2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tcBorders>
              <w:top w:val="single" w:sz="2" w:space="0" w:color="auto"/>
              <w:left w:val="single" w:sz="18" w:space="0" w:color="1F497D" w:themeColor="text2"/>
              <w:bottom w:val="single" w:sz="18" w:space="0" w:color="1F497D" w:themeColor="text2"/>
              <w:right w:val="single" w:sz="18" w:space="0" w:color="auto"/>
            </w:tcBorders>
            <w:shd w:val="clear" w:color="auto" w:fill="00309E"/>
          </w:tcPr>
          <w:p w14:paraId="3DB13F76" w14:textId="77777777" w:rsidR="00EA4B3C" w:rsidRPr="0071120B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</w:pPr>
            <w:r w:rsidRPr="0071120B">
              <w:rPr>
                <w:rFonts w:asciiTheme="majorHAnsi" w:hAnsiTheme="majorHAnsi" w:cs="Garamond"/>
                <w:color w:val="FFFFFF" w:themeColor="background1"/>
                <w:sz w:val="22"/>
                <w:szCs w:val="22"/>
              </w:rPr>
              <w:t>TOTAL GRANT SUPPORT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3DC6A6E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Garamond"/>
                <w:b/>
                <w:bCs/>
              </w:rPr>
            </w:pPr>
          </w:p>
        </w:tc>
        <w:tc>
          <w:tcPr>
            <w:tcW w:w="195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9EBF2A0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Garamond"/>
                <w:b/>
                <w:bCs/>
                <w:color w:val="000090"/>
              </w:rPr>
            </w:pPr>
          </w:p>
        </w:tc>
      </w:tr>
    </w:tbl>
    <w:p w14:paraId="38227664" w14:textId="37BE6AB0" w:rsidR="00F93C35" w:rsidRPr="00E1508D" w:rsidRDefault="00EA4B3C" w:rsidP="00E1508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center"/>
        <w:rPr>
          <w:rFonts w:ascii="Garamond" w:hAnsi="Garamond" w:cs="Garamond"/>
          <w:b/>
          <w:bCs/>
          <w:color w:val="000000"/>
          <w:sz w:val="22"/>
          <w:szCs w:val="22"/>
        </w:rPr>
      </w:pPr>
      <w:r>
        <w:rPr>
          <w:rFonts w:ascii="Garamond" w:hAnsi="Garamond" w:cs="Garamond"/>
          <w:b/>
          <w:bCs/>
          <w:noProof/>
          <w:color w:val="FFFFFF"/>
          <w:sz w:val="30"/>
          <w:szCs w:val="28"/>
        </w:rPr>
        <w:t xml:space="preserve"> </w:t>
      </w:r>
      <w:r w:rsidR="00F93C35">
        <w:rPr>
          <w:rFonts w:ascii="Garamond" w:hAnsi="Garamond" w:cs="Garamond"/>
          <w:b/>
          <w:bCs/>
          <w:noProof/>
          <w:color w:val="FFFFFF"/>
          <w:sz w:val="30"/>
          <w:szCs w:val="28"/>
        </w:rPr>
        <w:t>t Part 1- Detailed</w:t>
      </w:r>
    </w:p>
    <w:p w14:paraId="6EE5D817" w14:textId="77777777" w:rsidR="00EA4B3C" w:rsidRDefault="00EA4B3C" w:rsidP="00BC771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Garamond" w:hAnsi="Garamond" w:cs="Arial"/>
          <w:b/>
          <w:color w:val="7F7F7F" w:themeColor="text1" w:themeTint="80"/>
          <w:szCs w:val="16"/>
        </w:rPr>
      </w:pPr>
    </w:p>
    <w:p w14:paraId="1D24A5EF" w14:textId="227104AD" w:rsidR="00F93C35" w:rsidRDefault="00EA4B3C" w:rsidP="00EA4B3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ind w:left="360" w:right="270"/>
        <w:rPr>
          <w:rFonts w:ascii="Garamond" w:hAnsi="Garamond" w:cs="Garamond"/>
          <w:b/>
          <w:bCs/>
          <w:color w:val="000000"/>
          <w:sz w:val="22"/>
          <w:szCs w:val="22"/>
        </w:rPr>
      </w:pPr>
      <w:r w:rsidRPr="00AC06FA">
        <w:rPr>
          <w:rFonts w:ascii="Garamond" w:hAnsi="Garamond" w:cs="Arial"/>
          <w:b/>
          <w:color w:val="7F7F7F" w:themeColor="text1" w:themeTint="80"/>
          <w:szCs w:val="16"/>
        </w:rPr>
        <w:t>The “Other Funds” column should be used to list funds n</w:t>
      </w:r>
      <w:r>
        <w:rPr>
          <w:rFonts w:ascii="Garamond" w:hAnsi="Garamond" w:cs="Arial"/>
          <w:b/>
          <w:color w:val="7F7F7F" w:themeColor="text1" w:themeTint="80"/>
          <w:szCs w:val="16"/>
        </w:rPr>
        <w:t>ot provided by the BCH Academy G</w:t>
      </w:r>
      <w:r w:rsidRPr="00AC06FA">
        <w:rPr>
          <w:rFonts w:ascii="Garamond" w:hAnsi="Garamond" w:cs="Arial"/>
          <w:b/>
          <w:color w:val="7F7F7F" w:themeColor="text1" w:themeTint="80"/>
          <w:szCs w:val="16"/>
        </w:rPr>
        <w:t xml:space="preserve">rant but are required to complete the proposed project. The </w:t>
      </w:r>
      <w:r>
        <w:rPr>
          <w:rFonts w:ascii="Garamond" w:hAnsi="Garamond" w:cs="Arial"/>
          <w:b/>
          <w:color w:val="7F7F7F" w:themeColor="text1" w:themeTint="80"/>
          <w:szCs w:val="16"/>
        </w:rPr>
        <w:t xml:space="preserve">budget justification must include the source(s) for these funds. </w:t>
      </w:r>
      <w:r w:rsidR="00A234DB" w:rsidRPr="001F7E85">
        <w:rPr>
          <w:rFonts w:ascii="Garamond" w:hAnsi="Garamond" w:cs="Garamond"/>
          <w:b/>
          <w:bCs/>
          <w:noProof/>
          <w:color w:val="FFFFFF"/>
          <w:sz w:val="30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BED1E03" wp14:editId="7908B097">
                <wp:simplePos x="425302" y="701749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6426578" cy="312420"/>
                <wp:effectExtent l="0" t="0" r="12700" b="1524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6578" cy="312420"/>
                        </a:xfrm>
                        <a:prstGeom prst="rect">
                          <a:avLst/>
                        </a:prstGeom>
                        <a:solidFill>
                          <a:srgbClr val="00309E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20ED38" w14:textId="77777777" w:rsidR="001F7E85" w:rsidRPr="00DD33DB" w:rsidRDefault="001F7E85" w:rsidP="00DD33DB">
                            <w:pPr>
                              <w:pStyle w:val="Heading3"/>
                            </w:pPr>
                            <w:bookmarkStart w:id="2" w:name="_Budget_Part_1—"/>
                            <w:bookmarkEnd w:id="2"/>
                            <w:r w:rsidRPr="00DD33DB">
                              <w:t>Budget Part 1— Detai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ED1E0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0;margin-top:0;width:506.05pt;height:24.6pt;z-index:251659776;visibility:visible;mso-wrap-style:square;mso-width-percent:0;mso-height-percent:20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" fillcolor="#00309e">
                <v:textbox style="mso-fit-shape-to-text:t">
                  <w:txbxContent>
                    <w:p w14:paraId="5220ED38" w14:textId="77777777" w:rsidR="001F7E85" w:rsidRPr="00DD33DB" w:rsidRDefault="001F7E85" w:rsidP="00DD33DB">
                      <w:pPr>
                        <w:pStyle w:val="Heading3"/>
                      </w:pPr>
                      <w:bookmarkStart w:id="3" w:name="_Budget_Part_1—"/>
                      <w:bookmarkEnd w:id="3"/>
                      <w:r w:rsidRPr="00DD33DB">
                        <w:t>Budget Part 1— Detailed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4103D6C" w14:textId="7C4EA2F6" w:rsidR="00AA468E" w:rsidRPr="00AC06FA" w:rsidRDefault="00AA468E" w:rsidP="00FC3E4A">
      <w:pPr>
        <w:rPr>
          <w:rFonts w:ascii="Garamond" w:hAnsi="Garamond" w:cs="Arial"/>
          <w:b/>
          <w:color w:val="7F7F7F" w:themeColor="text1" w:themeTint="80"/>
          <w:szCs w:val="16"/>
        </w:rPr>
      </w:pPr>
    </w:p>
    <w:p w14:paraId="5B27740A" w14:textId="1D7144D2" w:rsidR="00F93C35" w:rsidRPr="00E1508D" w:rsidRDefault="00117EBD" w:rsidP="00907A8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center"/>
        <w:rPr>
          <w:rFonts w:ascii="Garamond" w:hAnsi="Garamond" w:cs="Garamond"/>
          <w:b/>
          <w:bCs/>
          <w:color w:val="000000"/>
          <w:sz w:val="22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AEDF09" wp14:editId="09E653AE">
                <wp:simplePos x="0" y="0"/>
                <wp:positionH relativeFrom="margin">
                  <wp:posOffset>276225</wp:posOffset>
                </wp:positionH>
                <wp:positionV relativeFrom="margin">
                  <wp:posOffset>196702</wp:posOffset>
                </wp:positionV>
                <wp:extent cx="6233822" cy="419986"/>
                <wp:effectExtent l="0" t="0" r="14605" b="1841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3822" cy="419986"/>
                        </a:xfrm>
                        <a:prstGeom prst="rect">
                          <a:avLst/>
                        </a:prstGeom>
                        <a:solidFill>
                          <a:srgbClr val="00309E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283156" w14:textId="77777777" w:rsidR="001F7E85" w:rsidRPr="00027977" w:rsidRDefault="001F7E85" w:rsidP="004A2B08">
                            <w:pPr>
                              <w:shd w:val="clear" w:color="auto" w:fill="00309E"/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27977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Budget Part 2— Justific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EDF09" id="_x0000_s1028" type="#_x0000_t202" style="position:absolute;left:0;text-align:left;margin-left:21.75pt;margin-top:15.5pt;width:490.85pt;height:33.0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" fillcolor="#00309e">
                <v:textbox>
                  <w:txbxContent>
                    <w:p w14:paraId="3A283156" w14:textId="77777777" w:rsidR="001F7E85" w:rsidRPr="00027977" w:rsidRDefault="001F7E85" w:rsidP="004A2B08">
                      <w:pPr>
                        <w:shd w:val="clear" w:color="auto" w:fill="00309E"/>
                        <w:jc w:val="center"/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027977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Budget Part 2— Justification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93C35">
        <w:rPr>
          <w:rFonts w:ascii="Garamond" w:hAnsi="Garamond" w:cs="Garamond"/>
          <w:b/>
          <w:bCs/>
          <w:noProof/>
          <w:color w:val="FFFFFF"/>
          <w:sz w:val="30"/>
          <w:szCs w:val="28"/>
        </w:rPr>
        <w:t>dget Part 2- Justification</w:t>
      </w:r>
    </w:p>
    <w:p w14:paraId="539BC6C1" w14:textId="49355100" w:rsidR="00AA468E" w:rsidRDefault="00AA468E" w:rsidP="00FE60C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ascii="Garamond" w:hAnsi="Garamond" w:cs="Garamond"/>
          <w:b/>
          <w:bCs/>
          <w:color w:val="000000"/>
          <w:sz w:val="22"/>
          <w:szCs w:val="22"/>
        </w:rPr>
      </w:pPr>
    </w:p>
    <w:tbl>
      <w:tblPr>
        <w:tblStyle w:val="LightList-Accent1"/>
        <w:tblpPr w:leftFromText="180" w:rightFromText="180" w:vertAnchor="page" w:horzAnchor="margin" w:tblpXSpec="center" w:tblpY="2287"/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tblLook w:val="00A0" w:firstRow="1" w:lastRow="0" w:firstColumn="1" w:lastColumn="0" w:noHBand="0" w:noVBand="0"/>
      </w:tblPr>
      <w:tblGrid>
        <w:gridCol w:w="9612"/>
      </w:tblGrid>
      <w:tr w:rsidR="00EA4B3C" w:rsidRPr="00507348" w14:paraId="26E8CE4F" w14:textId="77777777" w:rsidTr="00EA4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2" w:type="dxa"/>
            <w:shd w:val="clear" w:color="auto" w:fill="FFFFFF" w:themeFill="background1"/>
          </w:tcPr>
          <w:p w14:paraId="433016D5" w14:textId="77777777" w:rsidR="00EA4B3C" w:rsidRPr="001F7E85" w:rsidRDefault="00EA4B3C" w:rsidP="00EA4B3C">
            <w:pPr>
              <w:numPr>
                <w:ilvl w:val="6"/>
                <w:numId w:val="2"/>
              </w:numPr>
              <w:tabs>
                <w:tab w:val="clear" w:pos="2520"/>
              </w:tabs>
              <w:spacing w:line="276" w:lineRule="auto"/>
              <w:ind w:left="360"/>
              <w:jc w:val="both"/>
              <w:rPr>
                <w:b w:val="0"/>
                <w:color w:val="auto"/>
              </w:rPr>
            </w:pPr>
            <w:r w:rsidRPr="001F7E85">
              <w:rPr>
                <w:b w:val="0"/>
                <w:color w:val="auto"/>
              </w:rPr>
              <w:t xml:space="preserve">Justification of costs and identification of </w:t>
            </w:r>
            <w:r>
              <w:rPr>
                <w:b w:val="0"/>
                <w:color w:val="auto"/>
              </w:rPr>
              <w:t>other departmental/</w:t>
            </w:r>
            <w:r w:rsidRPr="001F7E85">
              <w:rPr>
                <w:b w:val="0"/>
                <w:color w:val="auto"/>
              </w:rPr>
              <w:t>funding sources or contributions to the project.</w:t>
            </w:r>
          </w:p>
        </w:tc>
      </w:tr>
      <w:tr w:rsidR="00EA4B3C" w:rsidRPr="00507348" w14:paraId="5856719E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C3F79E0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3A3363A9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608329B4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22E3BA08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15647E01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4B42AF93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</w:tc>
      </w:tr>
      <w:tr w:rsidR="00EA4B3C" w:rsidRPr="00507348" w14:paraId="62291D61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2" w:type="dxa"/>
          </w:tcPr>
          <w:p w14:paraId="0751A4BA" w14:textId="77777777" w:rsidR="00EA4B3C" w:rsidRPr="001F7E85" w:rsidRDefault="00EA4B3C" w:rsidP="00EA4B3C">
            <w:pPr>
              <w:numPr>
                <w:ilvl w:val="6"/>
                <w:numId w:val="2"/>
              </w:numPr>
              <w:tabs>
                <w:tab w:val="clear" w:pos="2520"/>
              </w:tabs>
              <w:spacing w:line="276" w:lineRule="auto"/>
              <w:ind w:left="360"/>
              <w:rPr>
                <w:b w:val="0"/>
              </w:rPr>
            </w:pPr>
            <w:r w:rsidRPr="001F7E85">
              <w:rPr>
                <w:b w:val="0"/>
              </w:rPr>
              <w:t xml:space="preserve">Describe </w:t>
            </w:r>
            <w:r>
              <w:rPr>
                <w:b w:val="0"/>
              </w:rPr>
              <w:t>administrative support, research assistance,</w:t>
            </w:r>
            <w:r w:rsidRPr="001F7E85">
              <w:rPr>
                <w:b w:val="0"/>
              </w:rPr>
              <w:t xml:space="preserve"> equipment, supplies</w:t>
            </w:r>
            <w:r>
              <w:rPr>
                <w:b w:val="0"/>
              </w:rPr>
              <w:t>, software, transcription services, statistical support,</w:t>
            </w:r>
            <w:r w:rsidRPr="001F7E85">
              <w:rPr>
                <w:b w:val="0"/>
              </w:rPr>
              <w:t xml:space="preserve"> </w:t>
            </w:r>
            <w:r>
              <w:rPr>
                <w:b w:val="0"/>
              </w:rPr>
              <w:t xml:space="preserve">qualitative research support, </w:t>
            </w:r>
            <w:r w:rsidRPr="001F7E85">
              <w:rPr>
                <w:b w:val="0"/>
              </w:rPr>
              <w:t>and</w:t>
            </w:r>
            <w:r>
              <w:rPr>
                <w:b w:val="0"/>
              </w:rPr>
              <w:t xml:space="preserve"> additional expenses</w:t>
            </w:r>
            <w:r w:rsidRPr="001F7E85">
              <w:rPr>
                <w:b w:val="0"/>
              </w:rPr>
              <w:t xml:space="preserve"> required for </w:t>
            </w:r>
            <w:r>
              <w:rPr>
                <w:b w:val="0"/>
              </w:rPr>
              <w:t>project completion</w:t>
            </w:r>
            <w:r w:rsidRPr="001F7E85">
              <w:rPr>
                <w:b w:val="0"/>
              </w:rPr>
              <w:t>.</w:t>
            </w:r>
            <w:r>
              <w:rPr>
                <w:b w:val="0"/>
              </w:rPr>
              <w:t xml:space="preserve">  Please indicate other sources of funds that may be available.</w:t>
            </w:r>
          </w:p>
        </w:tc>
      </w:tr>
      <w:tr w:rsidR="00EA4B3C" w:rsidRPr="00507348" w14:paraId="1603DD19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E58F9B6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1670B567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7CEBF4AD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03167CE6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10C23456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  <w:p w14:paraId="055E843D" w14:textId="77777777" w:rsidR="00EA4B3C" w:rsidRPr="001F7E85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 w:cs="Garamond"/>
                <w:b w:val="0"/>
                <w:bCs w:val="0"/>
              </w:rPr>
            </w:pPr>
          </w:p>
        </w:tc>
      </w:tr>
      <w:tr w:rsidR="00EA4B3C" w:rsidRPr="001F7E85" w14:paraId="67DA2760" w14:textId="77777777" w:rsidTr="00EA4B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2" w:type="dxa"/>
          </w:tcPr>
          <w:p w14:paraId="2D45BFC1" w14:textId="77777777" w:rsidR="00EA4B3C" w:rsidRPr="001F7E85" w:rsidRDefault="00EA4B3C" w:rsidP="00EA4B3C">
            <w:pPr>
              <w:numPr>
                <w:ilvl w:val="6"/>
                <w:numId w:val="2"/>
              </w:numPr>
              <w:tabs>
                <w:tab w:val="clear" w:pos="2520"/>
              </w:tabs>
              <w:spacing w:line="276" w:lineRule="auto"/>
              <w:ind w:left="360"/>
              <w:jc w:val="both"/>
              <w:rPr>
                <w:b w:val="0"/>
              </w:rPr>
            </w:pPr>
            <w:r>
              <w:rPr>
                <w:b w:val="0"/>
              </w:rPr>
              <w:t xml:space="preserve">If applicable, </w:t>
            </w:r>
            <w:r w:rsidRPr="001F7E85">
              <w:rPr>
                <w:b w:val="0"/>
              </w:rPr>
              <w:t xml:space="preserve">briefly </w:t>
            </w:r>
            <w:r>
              <w:rPr>
                <w:b w:val="0"/>
              </w:rPr>
              <w:t>d</w:t>
            </w:r>
            <w:r w:rsidRPr="001F7E85">
              <w:rPr>
                <w:b w:val="0"/>
              </w:rPr>
              <w:t xml:space="preserve">escribe other current projects that involve </w:t>
            </w:r>
            <w:r>
              <w:rPr>
                <w:b w:val="0"/>
              </w:rPr>
              <w:t xml:space="preserve">both </w:t>
            </w:r>
            <w:r w:rsidRPr="001F7E85">
              <w:rPr>
                <w:b w:val="0"/>
              </w:rPr>
              <w:t>the applicant and the mentor</w:t>
            </w:r>
            <w:r>
              <w:rPr>
                <w:b w:val="0"/>
              </w:rPr>
              <w:t>.  Please</w:t>
            </w:r>
            <w:r w:rsidRPr="001F7E85">
              <w:rPr>
                <w:b w:val="0"/>
              </w:rPr>
              <w:t xml:space="preserve"> indicate the time commitment</w:t>
            </w:r>
            <w:r>
              <w:rPr>
                <w:b w:val="0"/>
              </w:rPr>
              <w:t>,</w:t>
            </w:r>
            <w:r w:rsidRPr="001F7E85">
              <w:rPr>
                <w:b w:val="0"/>
              </w:rPr>
              <w:t xml:space="preserve"> </w:t>
            </w:r>
            <w:r>
              <w:rPr>
                <w:b w:val="0"/>
              </w:rPr>
              <w:t xml:space="preserve">funding </w:t>
            </w:r>
            <w:r w:rsidRPr="001F7E85">
              <w:rPr>
                <w:b w:val="0"/>
              </w:rPr>
              <w:t>source</w:t>
            </w:r>
            <w:r>
              <w:rPr>
                <w:b w:val="0"/>
              </w:rPr>
              <w:t>s</w:t>
            </w:r>
            <w:r w:rsidRPr="001F7E85">
              <w:rPr>
                <w:b w:val="0"/>
              </w:rPr>
              <w:t xml:space="preserve"> for each</w:t>
            </w:r>
            <w:r>
              <w:rPr>
                <w:b w:val="0"/>
              </w:rPr>
              <w:t xml:space="preserve"> project, and</w:t>
            </w:r>
            <w:r w:rsidRPr="001F7E85">
              <w:rPr>
                <w:b w:val="0"/>
              </w:rPr>
              <w:t xml:space="preserve"> the extent of overlap with </w:t>
            </w:r>
            <w:r>
              <w:rPr>
                <w:b w:val="0"/>
              </w:rPr>
              <w:t>this grant’s proposal</w:t>
            </w:r>
            <w:r w:rsidRPr="001F7E85">
              <w:rPr>
                <w:b w:val="0"/>
              </w:rPr>
              <w:t>.</w:t>
            </w:r>
          </w:p>
        </w:tc>
      </w:tr>
      <w:tr w:rsidR="00EA4B3C" w:rsidRPr="00507348" w14:paraId="1A018C20" w14:textId="77777777" w:rsidTr="00EA4B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7258D07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/>
                <w:bCs w:val="0"/>
                <w:noProof/>
              </w:rPr>
            </w:pPr>
          </w:p>
          <w:p w14:paraId="36A028C0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/>
                <w:bCs w:val="0"/>
                <w:noProof/>
              </w:rPr>
            </w:pPr>
          </w:p>
          <w:p w14:paraId="3948141C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/>
                <w:bCs w:val="0"/>
                <w:noProof/>
              </w:rPr>
            </w:pPr>
          </w:p>
          <w:p w14:paraId="1D383F28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/>
                <w:bCs w:val="0"/>
                <w:noProof/>
              </w:rPr>
            </w:pPr>
          </w:p>
          <w:p w14:paraId="11DB91DD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/>
                <w:bCs w:val="0"/>
                <w:noProof/>
              </w:rPr>
            </w:pPr>
          </w:p>
          <w:p w14:paraId="2F7784D5" w14:textId="77777777" w:rsidR="00EA4B3C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/>
                <w:bCs w:val="0"/>
                <w:noProof/>
              </w:rPr>
            </w:pPr>
          </w:p>
          <w:p w14:paraId="172FA60A" w14:textId="77777777" w:rsidR="00EA4B3C" w:rsidRPr="007F47A4" w:rsidRDefault="00EA4B3C" w:rsidP="00EA4B3C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60" w:lineRule="auto"/>
              <w:rPr>
                <w:rFonts w:ascii="Garamond" w:hAnsi="Garamond"/>
                <w:bCs w:val="0"/>
                <w:noProof/>
              </w:rPr>
            </w:pPr>
          </w:p>
        </w:tc>
      </w:tr>
    </w:tbl>
    <w:p w14:paraId="13FAF43B" w14:textId="3739D1C6" w:rsidR="0001738C" w:rsidRDefault="0001738C">
      <w:pPr>
        <w:rPr>
          <w:rFonts w:ascii="Garamond" w:hAnsi="Garamond" w:cs="Garamond"/>
          <w:b/>
          <w:bCs/>
          <w:color w:val="000000"/>
          <w:sz w:val="22"/>
          <w:szCs w:val="22"/>
        </w:rPr>
      </w:pPr>
    </w:p>
    <w:p w14:paraId="2A838617" w14:textId="73F839E3" w:rsidR="0001738C" w:rsidRDefault="0001738C">
      <w:pPr>
        <w:rPr>
          <w:rFonts w:ascii="Garamond" w:hAnsi="Garamond" w:cs="Garamond"/>
          <w:b/>
          <w:bCs/>
          <w:color w:val="000000"/>
          <w:sz w:val="22"/>
          <w:szCs w:val="22"/>
        </w:rPr>
      </w:pPr>
    </w:p>
    <w:p w14:paraId="1EBBD7FD" w14:textId="768E2413" w:rsidR="00F9789E" w:rsidRDefault="00F9789E" w:rsidP="0001738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ind w:left="270"/>
        <w:rPr>
          <w:rFonts w:ascii="Garamond" w:hAnsi="Garamond" w:cs="Garamond"/>
          <w:b/>
          <w:bCs/>
          <w:color w:val="000000"/>
          <w:sz w:val="22"/>
          <w:szCs w:val="22"/>
        </w:rPr>
      </w:pPr>
    </w:p>
    <w:p w14:paraId="64295166" w14:textId="50FD8F10" w:rsidR="007436B3" w:rsidRDefault="00D82C97" w:rsidP="0001738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ind w:left="270"/>
        <w:rPr>
          <w:rFonts w:ascii="Garamond" w:hAnsi="Garamond" w:cs="Garamond"/>
          <w:b/>
          <w:bCs/>
          <w:color w:val="000000"/>
          <w:sz w:val="22"/>
          <w:szCs w:val="22"/>
        </w:rPr>
      </w:pPr>
      <w:r w:rsidRPr="00F9789E">
        <w:rPr>
          <w:rFonts w:ascii="Garamond" w:hAnsi="Garamond" w:cs="Garamond"/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031F1234" wp14:editId="163D1C75">
                <wp:simplePos x="0" y="0"/>
                <wp:positionH relativeFrom="column">
                  <wp:posOffset>389403</wp:posOffset>
                </wp:positionH>
                <wp:positionV relativeFrom="paragraph">
                  <wp:posOffset>6330462</wp:posOffset>
                </wp:positionV>
                <wp:extent cx="6080760" cy="972879"/>
                <wp:effectExtent l="0" t="0" r="15240" b="177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760" cy="972879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70523" w14:textId="68C03D3E" w:rsidR="00FC3E4A" w:rsidRPr="0038112B" w:rsidRDefault="00FC3E4A" w:rsidP="006C470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38112B">
                              <w:rPr>
                                <w:b/>
                                <w:bCs/>
                              </w:rPr>
                              <w:t xml:space="preserve">After completing pages </w:t>
                            </w:r>
                            <w:r w:rsidR="00117EBD">
                              <w:rPr>
                                <w:b/>
                                <w:bCs/>
                              </w:rPr>
                              <w:t>4</w:t>
                            </w:r>
                            <w:r w:rsidRPr="0038112B">
                              <w:rPr>
                                <w:b/>
                                <w:bCs/>
                              </w:rPr>
                              <w:t>-</w:t>
                            </w:r>
                            <w:r w:rsidR="00117EBD">
                              <w:rPr>
                                <w:b/>
                                <w:bCs/>
                              </w:rPr>
                              <w:t>6</w:t>
                            </w:r>
                            <w:r w:rsidRPr="0038112B">
                              <w:rPr>
                                <w:b/>
                                <w:bCs/>
                              </w:rPr>
                              <w:t xml:space="preserve">, combine them into one file and upload. </w:t>
                            </w:r>
                          </w:p>
                          <w:p w14:paraId="17432A6C" w14:textId="28166BD5" w:rsidR="00EF4CB7" w:rsidRDefault="00FD2D17" w:rsidP="006C470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In addition, </w:t>
                            </w:r>
                            <w:r w:rsidR="00FC3E4A" w:rsidRPr="0038112B">
                              <w:rPr>
                                <w:b/>
                                <w:bCs/>
                              </w:rPr>
                              <w:t>u</w:t>
                            </w:r>
                            <w:r w:rsidR="00F9789E" w:rsidRPr="0038112B">
                              <w:rPr>
                                <w:b/>
                                <w:bCs/>
                              </w:rPr>
                              <w:t xml:space="preserve">pload </w:t>
                            </w:r>
                            <w:r w:rsidR="00FC3E4A" w:rsidRPr="0038112B">
                              <w:rPr>
                                <w:b/>
                                <w:bCs/>
                              </w:rPr>
                              <w:t>y</w:t>
                            </w:r>
                            <w:r w:rsidR="00F9789E" w:rsidRPr="0038112B">
                              <w:rPr>
                                <w:b/>
                                <w:bCs/>
                              </w:rPr>
                              <w:t>our CV</w:t>
                            </w:r>
                            <w:r w:rsidR="006C4700" w:rsidRPr="0038112B">
                              <w:rPr>
                                <w:b/>
                                <w:bCs/>
                              </w:rPr>
                              <w:t>/</w:t>
                            </w:r>
                            <w:r w:rsidR="00F9789E" w:rsidRPr="0038112B">
                              <w:rPr>
                                <w:b/>
                                <w:bCs/>
                              </w:rPr>
                              <w:t>Resume and the Letter of Support</w:t>
                            </w:r>
                            <w:r w:rsidR="006C4700" w:rsidRPr="0038112B">
                              <w:rPr>
                                <w:b/>
                                <w:bCs/>
                              </w:rPr>
                              <w:t xml:space="preserve"> as </w:t>
                            </w:r>
                            <w:r w:rsidR="00EF4CB7" w:rsidRPr="0038112B">
                              <w:rPr>
                                <w:b/>
                                <w:bCs/>
                              </w:rPr>
                              <w:t>s</w:t>
                            </w:r>
                            <w:r w:rsidR="006C4700" w:rsidRPr="0038112B">
                              <w:rPr>
                                <w:b/>
                                <w:bCs/>
                              </w:rPr>
                              <w:t xml:space="preserve">eparate </w:t>
                            </w:r>
                            <w:r w:rsidR="00EF4CB7" w:rsidRPr="0038112B">
                              <w:rPr>
                                <w:b/>
                                <w:bCs/>
                              </w:rPr>
                              <w:t>f</w:t>
                            </w:r>
                            <w:r w:rsidR="006C4700" w:rsidRPr="0038112B">
                              <w:rPr>
                                <w:b/>
                                <w:bCs/>
                              </w:rPr>
                              <w:t>iles</w:t>
                            </w:r>
                            <w:r w:rsidR="00EF4CB7" w:rsidRPr="0038112B"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  <w:p w14:paraId="405FBCE4" w14:textId="77777777" w:rsidR="00D82C97" w:rsidRPr="00117EBD" w:rsidRDefault="00D82C97" w:rsidP="006C4700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957BF72" w14:textId="0BF7E309" w:rsidR="00EF4CB7" w:rsidRPr="00735D72" w:rsidRDefault="00EF4CB7" w:rsidP="00EF4CB7">
                            <w:pPr>
                              <w:jc w:val="center"/>
                              <w:rPr>
                                <w:rStyle w:val="Hyperlink"/>
                              </w:rPr>
                            </w:pPr>
                            <w:r w:rsidRPr="0038112B">
                              <w:rPr>
                                <w:b/>
                                <w:bCs/>
                              </w:rPr>
                              <w:t xml:space="preserve">Upload all documents </w:t>
                            </w:r>
                            <w:hyperlink r:id="rId18" w:history="1">
                              <w:r w:rsidRPr="00735D72">
                                <w:rPr>
                                  <w:rStyle w:val="Hyperlink"/>
                                  <w:b/>
                                  <w:bCs/>
                                </w:rPr>
                                <w:t>here</w:t>
                              </w:r>
                            </w:hyperlink>
                            <w:r w:rsidRPr="0038112B"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EF4CB7">
                              <w:t xml:space="preserve"> </w:t>
                            </w:r>
                            <w:r w:rsidR="00735D72">
                              <w:rPr>
                                <w:color w:val="3333FF"/>
                              </w:rPr>
                              <w:fldChar w:fldCharType="begin"/>
                            </w:r>
                            <w:r w:rsidR="00735D72">
                              <w:rPr>
                                <w:color w:val="3333FF"/>
                              </w:rPr>
                              <w:instrText>HYPERLINK "https://app.smartsheet.com/b/form/17a7806d9354465483b6c89a4d593c55"</w:instrText>
                            </w:r>
                            <w:r w:rsidR="00735D72">
                              <w:rPr>
                                <w:color w:val="3333FF"/>
                              </w:rPr>
                            </w:r>
                            <w:r w:rsidR="00735D72">
                              <w:rPr>
                                <w:color w:val="3333FF"/>
                              </w:rPr>
                              <w:fldChar w:fldCharType="separate"/>
                            </w:r>
                            <w:r w:rsidRPr="00735D72">
                              <w:rPr>
                                <w:rStyle w:val="Hyperlink"/>
                              </w:rPr>
                              <w:t xml:space="preserve">https://app.smartsheet.com/b/form/17a7806d9354465483b6c89a4d593c55  </w:t>
                            </w:r>
                          </w:p>
                          <w:p w14:paraId="17E50210" w14:textId="409E2482" w:rsidR="00F9789E" w:rsidRPr="00EF4CB7" w:rsidRDefault="00735D72" w:rsidP="006C4700">
                            <w:pPr>
                              <w:jc w:val="center"/>
                            </w:pPr>
                            <w:r>
                              <w:rPr>
                                <w:color w:val="3333FF"/>
                              </w:rPr>
                              <w:fldChar w:fldCharType="end"/>
                            </w:r>
                            <w:r w:rsidR="00F9789E" w:rsidRPr="00EF4CB7">
                              <w:t xml:space="preserve"> </w:t>
                            </w:r>
                          </w:p>
                          <w:p w14:paraId="16001F5A" w14:textId="77777777" w:rsidR="00FC3E4A" w:rsidRPr="00EF4CB7" w:rsidRDefault="00FC3E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1F1234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0;text-align:left;margin-left:30.65pt;margin-top:498.45pt;width:478.8pt;height:76.6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" fillcolor="#ffc">
                <v:textbox>
                  <w:txbxContent>
                    <w:p w14:paraId="71A70523" w14:textId="68C03D3E" w:rsidR="00FC3E4A" w:rsidRPr="0038112B" w:rsidRDefault="00FC3E4A" w:rsidP="006C4700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38112B">
                        <w:rPr>
                          <w:b/>
                          <w:bCs/>
                        </w:rPr>
                        <w:t xml:space="preserve">After completing pages </w:t>
                      </w:r>
                      <w:r w:rsidR="00117EBD">
                        <w:rPr>
                          <w:b/>
                          <w:bCs/>
                        </w:rPr>
                        <w:t>4</w:t>
                      </w:r>
                      <w:r w:rsidRPr="0038112B">
                        <w:rPr>
                          <w:b/>
                          <w:bCs/>
                        </w:rPr>
                        <w:t>-</w:t>
                      </w:r>
                      <w:r w:rsidR="00117EBD">
                        <w:rPr>
                          <w:b/>
                          <w:bCs/>
                        </w:rPr>
                        <w:t>6</w:t>
                      </w:r>
                      <w:r w:rsidRPr="0038112B">
                        <w:rPr>
                          <w:b/>
                          <w:bCs/>
                        </w:rPr>
                        <w:t xml:space="preserve">, combine them into one file and upload. </w:t>
                      </w:r>
                    </w:p>
                    <w:p w14:paraId="17432A6C" w14:textId="28166BD5" w:rsidR="00EF4CB7" w:rsidRDefault="00FD2D17" w:rsidP="006C4700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In addition, </w:t>
                      </w:r>
                      <w:r w:rsidR="00FC3E4A" w:rsidRPr="0038112B">
                        <w:rPr>
                          <w:b/>
                          <w:bCs/>
                        </w:rPr>
                        <w:t>u</w:t>
                      </w:r>
                      <w:r w:rsidR="00F9789E" w:rsidRPr="0038112B">
                        <w:rPr>
                          <w:b/>
                          <w:bCs/>
                        </w:rPr>
                        <w:t xml:space="preserve">pload </w:t>
                      </w:r>
                      <w:r w:rsidR="00FC3E4A" w:rsidRPr="0038112B">
                        <w:rPr>
                          <w:b/>
                          <w:bCs/>
                        </w:rPr>
                        <w:t>y</w:t>
                      </w:r>
                      <w:r w:rsidR="00F9789E" w:rsidRPr="0038112B">
                        <w:rPr>
                          <w:b/>
                          <w:bCs/>
                        </w:rPr>
                        <w:t>our CV</w:t>
                      </w:r>
                      <w:r w:rsidR="006C4700" w:rsidRPr="0038112B">
                        <w:rPr>
                          <w:b/>
                          <w:bCs/>
                        </w:rPr>
                        <w:t>/</w:t>
                      </w:r>
                      <w:r w:rsidR="00F9789E" w:rsidRPr="0038112B">
                        <w:rPr>
                          <w:b/>
                          <w:bCs/>
                        </w:rPr>
                        <w:t>Resume and the Letter of Support</w:t>
                      </w:r>
                      <w:r w:rsidR="006C4700" w:rsidRPr="0038112B">
                        <w:rPr>
                          <w:b/>
                          <w:bCs/>
                        </w:rPr>
                        <w:t xml:space="preserve"> as </w:t>
                      </w:r>
                      <w:r w:rsidR="00EF4CB7" w:rsidRPr="0038112B">
                        <w:rPr>
                          <w:b/>
                          <w:bCs/>
                        </w:rPr>
                        <w:t>s</w:t>
                      </w:r>
                      <w:r w:rsidR="006C4700" w:rsidRPr="0038112B">
                        <w:rPr>
                          <w:b/>
                          <w:bCs/>
                        </w:rPr>
                        <w:t xml:space="preserve">eparate </w:t>
                      </w:r>
                      <w:r w:rsidR="00EF4CB7" w:rsidRPr="0038112B">
                        <w:rPr>
                          <w:b/>
                          <w:bCs/>
                        </w:rPr>
                        <w:t>f</w:t>
                      </w:r>
                      <w:r w:rsidR="006C4700" w:rsidRPr="0038112B">
                        <w:rPr>
                          <w:b/>
                          <w:bCs/>
                        </w:rPr>
                        <w:t>iles</w:t>
                      </w:r>
                      <w:r w:rsidR="00EF4CB7" w:rsidRPr="0038112B">
                        <w:rPr>
                          <w:b/>
                          <w:bCs/>
                        </w:rPr>
                        <w:t>.</w:t>
                      </w:r>
                    </w:p>
                    <w:p w14:paraId="405FBCE4" w14:textId="77777777" w:rsidR="00D82C97" w:rsidRPr="00117EBD" w:rsidRDefault="00D82C97" w:rsidP="006C4700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0957BF72" w14:textId="0BF7E309" w:rsidR="00EF4CB7" w:rsidRPr="00735D72" w:rsidRDefault="00EF4CB7" w:rsidP="00EF4CB7">
                      <w:pPr>
                        <w:jc w:val="center"/>
                        <w:rPr>
                          <w:rStyle w:val="Hyperlink"/>
                        </w:rPr>
                      </w:pPr>
                      <w:r w:rsidRPr="0038112B">
                        <w:rPr>
                          <w:b/>
                          <w:bCs/>
                        </w:rPr>
                        <w:t xml:space="preserve">Upload all documents </w:t>
                      </w:r>
                      <w:hyperlink r:id="rId19" w:history="1">
                        <w:r w:rsidRPr="00735D72">
                          <w:rPr>
                            <w:rStyle w:val="Hyperlink"/>
                            <w:b/>
                            <w:bCs/>
                          </w:rPr>
                          <w:t>here</w:t>
                        </w:r>
                      </w:hyperlink>
                      <w:r w:rsidRPr="0038112B">
                        <w:rPr>
                          <w:b/>
                          <w:bCs/>
                        </w:rPr>
                        <w:t>:</w:t>
                      </w:r>
                      <w:r w:rsidRPr="00EF4CB7">
                        <w:t xml:space="preserve"> </w:t>
                      </w:r>
                      <w:r w:rsidR="00735D72">
                        <w:rPr>
                          <w:color w:val="3333FF"/>
                        </w:rPr>
                        <w:fldChar w:fldCharType="begin"/>
                      </w:r>
                      <w:r w:rsidR="00735D72">
                        <w:rPr>
                          <w:color w:val="3333FF"/>
                        </w:rPr>
                        <w:instrText>HYPERLINK "https://app.smartsheet.com/b/form/17a7806d9354465483b6c89a4d593c55"</w:instrText>
                      </w:r>
                      <w:r w:rsidR="00735D72">
                        <w:rPr>
                          <w:color w:val="3333FF"/>
                        </w:rPr>
                      </w:r>
                      <w:r w:rsidR="00735D72">
                        <w:rPr>
                          <w:color w:val="3333FF"/>
                        </w:rPr>
                        <w:fldChar w:fldCharType="separate"/>
                      </w:r>
                      <w:r w:rsidRPr="00735D72">
                        <w:rPr>
                          <w:rStyle w:val="Hyperlink"/>
                        </w:rPr>
                        <w:t xml:space="preserve">https://app.smartsheet.com/b/form/17a7806d9354465483b6c89a4d593c55  </w:t>
                      </w:r>
                    </w:p>
                    <w:p w14:paraId="17E50210" w14:textId="409E2482" w:rsidR="00F9789E" w:rsidRPr="00EF4CB7" w:rsidRDefault="00735D72" w:rsidP="006C4700">
                      <w:pPr>
                        <w:jc w:val="center"/>
                      </w:pPr>
                      <w:r>
                        <w:rPr>
                          <w:color w:val="3333FF"/>
                        </w:rPr>
                        <w:fldChar w:fldCharType="end"/>
                      </w:r>
                      <w:r w:rsidR="00F9789E" w:rsidRPr="00EF4CB7">
                        <w:t xml:space="preserve"> </w:t>
                      </w:r>
                    </w:p>
                    <w:p w14:paraId="16001F5A" w14:textId="77777777" w:rsidR="00FC3E4A" w:rsidRPr="00EF4CB7" w:rsidRDefault="00FC3E4A"/>
                  </w:txbxContent>
                </v:textbox>
              </v:shape>
            </w:pict>
          </mc:Fallback>
        </mc:AlternateContent>
      </w:r>
      <w:r w:rsidR="00EF4CB7">
        <w:rPr>
          <w:rFonts w:ascii="Garamond" w:hAnsi="Garamond" w:cs="Garamond"/>
          <w:b/>
          <w:bCs/>
          <w:color w:val="000000"/>
          <w:sz w:val="22"/>
          <w:szCs w:val="22"/>
        </w:rPr>
        <w:t xml:space="preserve">    </w:t>
      </w:r>
    </w:p>
    <w:sectPr w:rsidR="007436B3" w:rsidSect="00EA4B3C">
      <w:headerReference w:type="first" r:id="rId20"/>
      <w:pgSz w:w="12240" w:h="15840"/>
      <w:pgMar w:top="720" w:right="810" w:bottom="720" w:left="720" w:header="720" w:footer="720" w:gutter="0"/>
      <w:pgNumType w:start="3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F8EC9" w14:textId="77777777" w:rsidR="00F26F1B" w:rsidRDefault="00F26F1B" w:rsidP="00F24B06">
      <w:r>
        <w:separator/>
      </w:r>
    </w:p>
  </w:endnote>
  <w:endnote w:type="continuationSeparator" w:id="0">
    <w:p w14:paraId="3D0DEFBE" w14:textId="77777777" w:rsidR="00F26F1B" w:rsidRDefault="00F26F1B" w:rsidP="00F24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">
    <w:altName w:val="MS Gothic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60052" w14:textId="77777777" w:rsidR="00F93C35" w:rsidRDefault="00F93C35" w:rsidP="00C62F95">
    <w:pPr>
      <w:pStyle w:val="Footer"/>
      <w:framePr w:wrap="around" w:vAnchor="text" w:hAnchor="margin" w:xAlign="right" w:y="1"/>
      <w:rPr>
        <w:rStyle w:val="PageNumber"/>
      </w:rPr>
    </w:pPr>
  </w:p>
  <w:p w14:paraId="151703A3" w14:textId="77777777" w:rsidR="00F93C35" w:rsidRDefault="00F93C35" w:rsidP="00FA73D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85139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2A47FD" w14:textId="717C1F01" w:rsidR="00DD33DB" w:rsidRDefault="00DD33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DFEF2A" w14:textId="77777777" w:rsidR="00F93C35" w:rsidRDefault="00F93C35" w:rsidP="00FA73D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8411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547849" w14:textId="663EFF9E" w:rsidR="00A234DB" w:rsidRDefault="00A234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28F426" w14:textId="77777777" w:rsidR="00B00219" w:rsidRDefault="00B002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952B9" w14:textId="77777777" w:rsidR="00F26F1B" w:rsidRDefault="00F26F1B" w:rsidP="00F24B06">
      <w:r>
        <w:separator/>
      </w:r>
    </w:p>
  </w:footnote>
  <w:footnote w:type="continuationSeparator" w:id="0">
    <w:p w14:paraId="20B9CE9B" w14:textId="77777777" w:rsidR="00F26F1B" w:rsidRDefault="00F26F1B" w:rsidP="00F24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9F688" w14:textId="280ED85C" w:rsidR="00F51138" w:rsidRDefault="00F51138" w:rsidP="00F51138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8F193D" wp14:editId="71F38976">
          <wp:simplePos x="0" y="0"/>
          <wp:positionH relativeFrom="page">
            <wp:posOffset>2337826</wp:posOffset>
          </wp:positionH>
          <wp:positionV relativeFrom="paragraph">
            <wp:posOffset>-217659</wp:posOffset>
          </wp:positionV>
          <wp:extent cx="3570605" cy="698500"/>
          <wp:effectExtent l="0" t="0" r="0" b="0"/>
          <wp:wrapThrough wrapText="bothSides">
            <wp:wrapPolygon edited="0">
              <wp:start x="1152" y="589"/>
              <wp:lineTo x="691" y="4124"/>
              <wp:lineTo x="115" y="9425"/>
              <wp:lineTo x="115" y="17084"/>
              <wp:lineTo x="1498" y="19440"/>
              <wp:lineTo x="5301" y="20618"/>
              <wp:lineTo x="5993" y="20618"/>
              <wp:lineTo x="21089" y="16495"/>
              <wp:lineTo x="21435" y="12371"/>
              <wp:lineTo x="19937" y="11193"/>
              <wp:lineTo x="20859" y="8836"/>
              <wp:lineTo x="20282" y="4124"/>
              <wp:lineTo x="2305" y="589"/>
              <wp:lineTo x="1152" y="589"/>
            </wp:wrapPolygon>
          </wp:wrapThrough>
          <wp:docPr id="194418789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4187894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70605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D149C" w14:textId="00D5E467" w:rsidR="00B00219" w:rsidRDefault="00B00219" w:rsidP="00F5113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54EB850"/>
    <w:lvl w:ilvl="0">
      <w:start w:val="1"/>
      <w:numFmt w:val="bullet"/>
      <w:pStyle w:val="NoteLevel1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7A6AEA"/>
    <w:multiLevelType w:val="hybridMultilevel"/>
    <w:tmpl w:val="ABC094B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4C6BE4"/>
    <w:multiLevelType w:val="hybridMultilevel"/>
    <w:tmpl w:val="97C6E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A0D28"/>
    <w:multiLevelType w:val="hybridMultilevel"/>
    <w:tmpl w:val="507AD22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0583C83"/>
    <w:multiLevelType w:val="hybridMultilevel"/>
    <w:tmpl w:val="3C261116"/>
    <w:lvl w:ilvl="0" w:tplc="F0B6078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2C4FD1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F36B30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7BAD02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7F0AC4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0F495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B36886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8BCCB2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E72908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23AA6210"/>
    <w:multiLevelType w:val="multilevel"/>
    <w:tmpl w:val="7570E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6" w15:restartNumberingAfterBreak="0">
    <w:nsid w:val="2B621CA1"/>
    <w:multiLevelType w:val="hybridMultilevel"/>
    <w:tmpl w:val="F4260F54"/>
    <w:lvl w:ilvl="0" w:tplc="F41A0EE6">
      <w:numFmt w:val="bullet"/>
      <w:lvlText w:val="-"/>
      <w:lvlJc w:val="left"/>
      <w:pPr>
        <w:ind w:left="360" w:hanging="360"/>
      </w:pPr>
      <w:rPr>
        <w:rFonts w:ascii="Cambria" w:eastAsia="Cambria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D2427B"/>
    <w:multiLevelType w:val="hybridMultilevel"/>
    <w:tmpl w:val="62F499AC"/>
    <w:lvl w:ilvl="0" w:tplc="08A619C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9EE7B4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90ABC4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57CC30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580488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EC5D8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24422D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B2A817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D96E25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2C54557B"/>
    <w:multiLevelType w:val="hybridMultilevel"/>
    <w:tmpl w:val="26AC1C5C"/>
    <w:lvl w:ilvl="0" w:tplc="70CA901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270A64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9842A6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A4E5DF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E7CEC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99045B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186394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788AE1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C42A90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33062FB2"/>
    <w:multiLevelType w:val="hybridMultilevel"/>
    <w:tmpl w:val="8C72841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836153"/>
    <w:multiLevelType w:val="hybridMultilevel"/>
    <w:tmpl w:val="EE781C2A"/>
    <w:lvl w:ilvl="0" w:tplc="D46AA0A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40AFDB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2D2C07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6E673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17A521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8ECFA9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20C9BF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506750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8FC12C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3CF657C0"/>
    <w:multiLevelType w:val="hybridMultilevel"/>
    <w:tmpl w:val="A6F8F0E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408E58B4"/>
    <w:multiLevelType w:val="hybridMultilevel"/>
    <w:tmpl w:val="8086F374"/>
    <w:lvl w:ilvl="0" w:tplc="2D6AB0B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666C2A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C00185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68C3CD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86E284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2EAF07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FD8D70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D4AB63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528F9F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538C6917"/>
    <w:multiLevelType w:val="hybridMultilevel"/>
    <w:tmpl w:val="D4AE97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47744"/>
    <w:multiLevelType w:val="hybridMultilevel"/>
    <w:tmpl w:val="58B80E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720C9"/>
    <w:multiLevelType w:val="hybridMultilevel"/>
    <w:tmpl w:val="F4809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72A37"/>
    <w:multiLevelType w:val="hybridMultilevel"/>
    <w:tmpl w:val="B77809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C1D9E"/>
    <w:multiLevelType w:val="hybridMultilevel"/>
    <w:tmpl w:val="EDE89006"/>
    <w:lvl w:ilvl="0" w:tplc="E17E272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EBEE30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E448B8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C7A896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288D8F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F8809C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C5CE85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A72F3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E1A920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64AB4348"/>
    <w:multiLevelType w:val="hybridMultilevel"/>
    <w:tmpl w:val="CB6EC4E4"/>
    <w:lvl w:ilvl="0" w:tplc="0BE6F04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71A20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FFC27C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DFCCF4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B1C08B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402E55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4F881B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346673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096491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652172F7"/>
    <w:multiLevelType w:val="hybridMultilevel"/>
    <w:tmpl w:val="50D0A54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676268B0"/>
    <w:multiLevelType w:val="hybridMultilevel"/>
    <w:tmpl w:val="DF2635F0"/>
    <w:lvl w:ilvl="0" w:tplc="97AAFBE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C02C85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6EB8C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4D05E3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F46F2A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86E24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DEA451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CC4ACE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2E8715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 w15:restartNumberingAfterBreak="0">
    <w:nsid w:val="727B2C26"/>
    <w:multiLevelType w:val="hybridMultilevel"/>
    <w:tmpl w:val="BDB445C4"/>
    <w:lvl w:ilvl="0" w:tplc="D26AC26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4A8FAC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2265C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418C88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626A2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524786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CE81FF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782EAA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B7011B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 w15:restartNumberingAfterBreak="0">
    <w:nsid w:val="74466A23"/>
    <w:multiLevelType w:val="hybridMultilevel"/>
    <w:tmpl w:val="DB62B9D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90805538">
    <w:abstractNumId w:val="0"/>
  </w:num>
  <w:num w:numId="2" w16cid:durableId="1286043960">
    <w:abstractNumId w:val="5"/>
  </w:num>
  <w:num w:numId="3" w16cid:durableId="1434670504">
    <w:abstractNumId w:val="3"/>
  </w:num>
  <w:num w:numId="4" w16cid:durableId="1867789912">
    <w:abstractNumId w:val="22"/>
  </w:num>
  <w:num w:numId="5" w16cid:durableId="2120292196">
    <w:abstractNumId w:val="18"/>
  </w:num>
  <w:num w:numId="6" w16cid:durableId="1078558086">
    <w:abstractNumId w:val="19"/>
  </w:num>
  <w:num w:numId="7" w16cid:durableId="276260544">
    <w:abstractNumId w:val="20"/>
  </w:num>
  <w:num w:numId="8" w16cid:durableId="1546599638">
    <w:abstractNumId w:val="10"/>
  </w:num>
  <w:num w:numId="9" w16cid:durableId="941113010">
    <w:abstractNumId w:val="21"/>
  </w:num>
  <w:num w:numId="10" w16cid:durableId="1439062838">
    <w:abstractNumId w:val="12"/>
  </w:num>
  <w:num w:numId="11" w16cid:durableId="975452382">
    <w:abstractNumId w:val="7"/>
  </w:num>
  <w:num w:numId="12" w16cid:durableId="850216243">
    <w:abstractNumId w:val="8"/>
  </w:num>
  <w:num w:numId="13" w16cid:durableId="427851318">
    <w:abstractNumId w:val="17"/>
  </w:num>
  <w:num w:numId="14" w16cid:durableId="950556431">
    <w:abstractNumId w:val="4"/>
  </w:num>
  <w:num w:numId="15" w16cid:durableId="2006132133">
    <w:abstractNumId w:val="11"/>
  </w:num>
  <w:num w:numId="16" w16cid:durableId="133259140">
    <w:abstractNumId w:val="16"/>
  </w:num>
  <w:num w:numId="17" w16cid:durableId="142047152">
    <w:abstractNumId w:val="6"/>
  </w:num>
  <w:num w:numId="18" w16cid:durableId="1637104802">
    <w:abstractNumId w:val="13"/>
  </w:num>
  <w:num w:numId="19" w16cid:durableId="1849560349">
    <w:abstractNumId w:val="14"/>
  </w:num>
  <w:num w:numId="20" w16cid:durableId="2004164684">
    <w:abstractNumId w:val="9"/>
  </w:num>
  <w:num w:numId="21" w16cid:durableId="1605190605">
    <w:abstractNumId w:val="1"/>
  </w:num>
  <w:num w:numId="22" w16cid:durableId="931397710">
    <w:abstractNumId w:val="15"/>
  </w:num>
  <w:num w:numId="23" w16cid:durableId="138427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NDeyNDEwtTA0s7BU0lEKTi0uzszPAykwNK8FAMk3GMAtAAAA"/>
  </w:docVars>
  <w:rsids>
    <w:rsidRoot w:val="00BC771C"/>
    <w:rsid w:val="0000204F"/>
    <w:rsid w:val="0001738C"/>
    <w:rsid w:val="0002185A"/>
    <w:rsid w:val="0002529C"/>
    <w:rsid w:val="00027977"/>
    <w:rsid w:val="00033F1A"/>
    <w:rsid w:val="00034DB2"/>
    <w:rsid w:val="00037A13"/>
    <w:rsid w:val="00045282"/>
    <w:rsid w:val="000621D4"/>
    <w:rsid w:val="00071803"/>
    <w:rsid w:val="00073CD6"/>
    <w:rsid w:val="000774BE"/>
    <w:rsid w:val="00083FC1"/>
    <w:rsid w:val="00085C29"/>
    <w:rsid w:val="0008628E"/>
    <w:rsid w:val="000A0CBE"/>
    <w:rsid w:val="000A2F39"/>
    <w:rsid w:val="000A74EF"/>
    <w:rsid w:val="000C0979"/>
    <w:rsid w:val="00107974"/>
    <w:rsid w:val="00117EBD"/>
    <w:rsid w:val="001247AB"/>
    <w:rsid w:val="0013345A"/>
    <w:rsid w:val="00141A8A"/>
    <w:rsid w:val="00142DA6"/>
    <w:rsid w:val="00142E91"/>
    <w:rsid w:val="00147F59"/>
    <w:rsid w:val="001517B7"/>
    <w:rsid w:val="00156270"/>
    <w:rsid w:val="00156309"/>
    <w:rsid w:val="00160C73"/>
    <w:rsid w:val="0018436C"/>
    <w:rsid w:val="00187AFE"/>
    <w:rsid w:val="0019005E"/>
    <w:rsid w:val="001921E1"/>
    <w:rsid w:val="00193260"/>
    <w:rsid w:val="00196563"/>
    <w:rsid w:val="001A1037"/>
    <w:rsid w:val="001B71DA"/>
    <w:rsid w:val="001E4619"/>
    <w:rsid w:val="001E7E81"/>
    <w:rsid w:val="001F14D2"/>
    <w:rsid w:val="001F47CD"/>
    <w:rsid w:val="001F7E85"/>
    <w:rsid w:val="00204DDF"/>
    <w:rsid w:val="00220A65"/>
    <w:rsid w:val="002370B1"/>
    <w:rsid w:val="00241ABB"/>
    <w:rsid w:val="0024596D"/>
    <w:rsid w:val="00252921"/>
    <w:rsid w:val="002557AE"/>
    <w:rsid w:val="00285C24"/>
    <w:rsid w:val="002918C8"/>
    <w:rsid w:val="00297283"/>
    <w:rsid w:val="002B2075"/>
    <w:rsid w:val="002C4B66"/>
    <w:rsid w:val="002D4EA2"/>
    <w:rsid w:val="002E13AA"/>
    <w:rsid w:val="002E78A8"/>
    <w:rsid w:val="002F484E"/>
    <w:rsid w:val="00321D7F"/>
    <w:rsid w:val="00322BA4"/>
    <w:rsid w:val="003550BB"/>
    <w:rsid w:val="003558B3"/>
    <w:rsid w:val="00355D7B"/>
    <w:rsid w:val="00356FC2"/>
    <w:rsid w:val="00360D0C"/>
    <w:rsid w:val="00360D2F"/>
    <w:rsid w:val="00365A61"/>
    <w:rsid w:val="00370A02"/>
    <w:rsid w:val="00375394"/>
    <w:rsid w:val="0038112B"/>
    <w:rsid w:val="00382365"/>
    <w:rsid w:val="00391C29"/>
    <w:rsid w:val="003A0CAF"/>
    <w:rsid w:val="003A58C1"/>
    <w:rsid w:val="003B1E4D"/>
    <w:rsid w:val="003C2339"/>
    <w:rsid w:val="003C52C1"/>
    <w:rsid w:val="003D575B"/>
    <w:rsid w:val="003D5AD3"/>
    <w:rsid w:val="003E11E5"/>
    <w:rsid w:val="003E3B3E"/>
    <w:rsid w:val="003E5C72"/>
    <w:rsid w:val="003F3D54"/>
    <w:rsid w:val="00404104"/>
    <w:rsid w:val="00407D33"/>
    <w:rsid w:val="00415766"/>
    <w:rsid w:val="00424667"/>
    <w:rsid w:val="00434E84"/>
    <w:rsid w:val="00435E34"/>
    <w:rsid w:val="00445B31"/>
    <w:rsid w:val="00453415"/>
    <w:rsid w:val="00456311"/>
    <w:rsid w:val="00457E70"/>
    <w:rsid w:val="00464334"/>
    <w:rsid w:val="0047085B"/>
    <w:rsid w:val="00471E08"/>
    <w:rsid w:val="00472689"/>
    <w:rsid w:val="00475089"/>
    <w:rsid w:val="004835A5"/>
    <w:rsid w:val="00484A03"/>
    <w:rsid w:val="004904AC"/>
    <w:rsid w:val="00495A9C"/>
    <w:rsid w:val="004A1CDD"/>
    <w:rsid w:val="004A2B08"/>
    <w:rsid w:val="004A466F"/>
    <w:rsid w:val="004A783E"/>
    <w:rsid w:val="004B77DC"/>
    <w:rsid w:val="004C087C"/>
    <w:rsid w:val="004D26ED"/>
    <w:rsid w:val="004E67B2"/>
    <w:rsid w:val="004E7047"/>
    <w:rsid w:val="004F1F01"/>
    <w:rsid w:val="004F78BF"/>
    <w:rsid w:val="004F7CD6"/>
    <w:rsid w:val="00504A67"/>
    <w:rsid w:val="00505099"/>
    <w:rsid w:val="00507348"/>
    <w:rsid w:val="00512AD4"/>
    <w:rsid w:val="00522790"/>
    <w:rsid w:val="005229EC"/>
    <w:rsid w:val="00522D4D"/>
    <w:rsid w:val="005271CE"/>
    <w:rsid w:val="00547D8E"/>
    <w:rsid w:val="00551420"/>
    <w:rsid w:val="005618D0"/>
    <w:rsid w:val="005653A8"/>
    <w:rsid w:val="00573FC6"/>
    <w:rsid w:val="00581FF6"/>
    <w:rsid w:val="005877D8"/>
    <w:rsid w:val="005D2D0E"/>
    <w:rsid w:val="005D4786"/>
    <w:rsid w:val="005D4AD4"/>
    <w:rsid w:val="005E609E"/>
    <w:rsid w:val="00614305"/>
    <w:rsid w:val="00621438"/>
    <w:rsid w:val="006236A7"/>
    <w:rsid w:val="00625131"/>
    <w:rsid w:val="00657E3A"/>
    <w:rsid w:val="00660FCB"/>
    <w:rsid w:val="00671F7E"/>
    <w:rsid w:val="00680960"/>
    <w:rsid w:val="00683ACA"/>
    <w:rsid w:val="00686BE3"/>
    <w:rsid w:val="00686E67"/>
    <w:rsid w:val="00697D91"/>
    <w:rsid w:val="006A413B"/>
    <w:rsid w:val="006A6E09"/>
    <w:rsid w:val="006B7990"/>
    <w:rsid w:val="006C4700"/>
    <w:rsid w:val="006E5636"/>
    <w:rsid w:val="0071120B"/>
    <w:rsid w:val="00715B87"/>
    <w:rsid w:val="00726F5F"/>
    <w:rsid w:val="007274F4"/>
    <w:rsid w:val="00735D72"/>
    <w:rsid w:val="007436B3"/>
    <w:rsid w:val="00743D8F"/>
    <w:rsid w:val="0075681C"/>
    <w:rsid w:val="00756C37"/>
    <w:rsid w:val="00761B9A"/>
    <w:rsid w:val="007703ED"/>
    <w:rsid w:val="007744DB"/>
    <w:rsid w:val="0077587B"/>
    <w:rsid w:val="007827BC"/>
    <w:rsid w:val="007867D7"/>
    <w:rsid w:val="007978E7"/>
    <w:rsid w:val="007A142C"/>
    <w:rsid w:val="007A7DDF"/>
    <w:rsid w:val="007B2BD6"/>
    <w:rsid w:val="007B7381"/>
    <w:rsid w:val="007E08E2"/>
    <w:rsid w:val="007E1BDB"/>
    <w:rsid w:val="007E6016"/>
    <w:rsid w:val="007E6E99"/>
    <w:rsid w:val="007F2144"/>
    <w:rsid w:val="007F47A4"/>
    <w:rsid w:val="007F4B52"/>
    <w:rsid w:val="007F6286"/>
    <w:rsid w:val="007F716A"/>
    <w:rsid w:val="00811E7B"/>
    <w:rsid w:val="0082418E"/>
    <w:rsid w:val="00824436"/>
    <w:rsid w:val="00824B4F"/>
    <w:rsid w:val="008261CB"/>
    <w:rsid w:val="0082669C"/>
    <w:rsid w:val="0083058C"/>
    <w:rsid w:val="00833F1E"/>
    <w:rsid w:val="00837A24"/>
    <w:rsid w:val="008472AD"/>
    <w:rsid w:val="008629FA"/>
    <w:rsid w:val="00880FF9"/>
    <w:rsid w:val="00881123"/>
    <w:rsid w:val="00881E42"/>
    <w:rsid w:val="0089270A"/>
    <w:rsid w:val="008C3514"/>
    <w:rsid w:val="008E15C6"/>
    <w:rsid w:val="008E66A6"/>
    <w:rsid w:val="0090011E"/>
    <w:rsid w:val="00901552"/>
    <w:rsid w:val="009059C6"/>
    <w:rsid w:val="00907A85"/>
    <w:rsid w:val="00913612"/>
    <w:rsid w:val="00933216"/>
    <w:rsid w:val="0094138E"/>
    <w:rsid w:val="0094713B"/>
    <w:rsid w:val="00955037"/>
    <w:rsid w:val="00957A71"/>
    <w:rsid w:val="00970BFE"/>
    <w:rsid w:val="0097704D"/>
    <w:rsid w:val="00977163"/>
    <w:rsid w:val="00983970"/>
    <w:rsid w:val="00985BF3"/>
    <w:rsid w:val="00990AA5"/>
    <w:rsid w:val="009946FF"/>
    <w:rsid w:val="009A29C2"/>
    <w:rsid w:val="009A39D8"/>
    <w:rsid w:val="009B4B42"/>
    <w:rsid w:val="009C05C1"/>
    <w:rsid w:val="009C2262"/>
    <w:rsid w:val="009C29B6"/>
    <w:rsid w:val="009C665E"/>
    <w:rsid w:val="009D05FE"/>
    <w:rsid w:val="009E13AA"/>
    <w:rsid w:val="009E4939"/>
    <w:rsid w:val="009F7BF9"/>
    <w:rsid w:val="00A05C97"/>
    <w:rsid w:val="00A0746C"/>
    <w:rsid w:val="00A14848"/>
    <w:rsid w:val="00A15DBC"/>
    <w:rsid w:val="00A167F5"/>
    <w:rsid w:val="00A17160"/>
    <w:rsid w:val="00A2075E"/>
    <w:rsid w:val="00A22586"/>
    <w:rsid w:val="00A234DB"/>
    <w:rsid w:val="00A23988"/>
    <w:rsid w:val="00A23D75"/>
    <w:rsid w:val="00A323CB"/>
    <w:rsid w:val="00A42310"/>
    <w:rsid w:val="00A46167"/>
    <w:rsid w:val="00A468C3"/>
    <w:rsid w:val="00A504D4"/>
    <w:rsid w:val="00A54D91"/>
    <w:rsid w:val="00A602E6"/>
    <w:rsid w:val="00A705DB"/>
    <w:rsid w:val="00A776D1"/>
    <w:rsid w:val="00A92E07"/>
    <w:rsid w:val="00AA468E"/>
    <w:rsid w:val="00AA639B"/>
    <w:rsid w:val="00AB13F2"/>
    <w:rsid w:val="00AB4563"/>
    <w:rsid w:val="00AC06FA"/>
    <w:rsid w:val="00AD2CCF"/>
    <w:rsid w:val="00AE1A2A"/>
    <w:rsid w:val="00B00219"/>
    <w:rsid w:val="00B0191A"/>
    <w:rsid w:val="00B15713"/>
    <w:rsid w:val="00B17D95"/>
    <w:rsid w:val="00B208EE"/>
    <w:rsid w:val="00B2096C"/>
    <w:rsid w:val="00B21F0F"/>
    <w:rsid w:val="00B25CD8"/>
    <w:rsid w:val="00B43BF1"/>
    <w:rsid w:val="00B52F71"/>
    <w:rsid w:val="00B547BA"/>
    <w:rsid w:val="00B568E1"/>
    <w:rsid w:val="00B6345D"/>
    <w:rsid w:val="00B650A1"/>
    <w:rsid w:val="00B72ACA"/>
    <w:rsid w:val="00B73720"/>
    <w:rsid w:val="00B86CCA"/>
    <w:rsid w:val="00B92D5A"/>
    <w:rsid w:val="00BA67C9"/>
    <w:rsid w:val="00BA6E47"/>
    <w:rsid w:val="00BB6160"/>
    <w:rsid w:val="00BC0C8F"/>
    <w:rsid w:val="00BC5FD0"/>
    <w:rsid w:val="00BC771C"/>
    <w:rsid w:val="00BD2B08"/>
    <w:rsid w:val="00BD4A12"/>
    <w:rsid w:val="00BE6ACB"/>
    <w:rsid w:val="00BE7849"/>
    <w:rsid w:val="00BF52D4"/>
    <w:rsid w:val="00C07496"/>
    <w:rsid w:val="00C15905"/>
    <w:rsid w:val="00C256EB"/>
    <w:rsid w:val="00C43CEE"/>
    <w:rsid w:val="00C444E2"/>
    <w:rsid w:val="00C463FE"/>
    <w:rsid w:val="00C47E2D"/>
    <w:rsid w:val="00C51CFB"/>
    <w:rsid w:val="00C62F95"/>
    <w:rsid w:val="00C70F3C"/>
    <w:rsid w:val="00C81BBB"/>
    <w:rsid w:val="00C87019"/>
    <w:rsid w:val="00C928D8"/>
    <w:rsid w:val="00C932B0"/>
    <w:rsid w:val="00CA7431"/>
    <w:rsid w:val="00CC1A36"/>
    <w:rsid w:val="00CF53C6"/>
    <w:rsid w:val="00D00F56"/>
    <w:rsid w:val="00D03AE5"/>
    <w:rsid w:val="00D062CE"/>
    <w:rsid w:val="00D11F5B"/>
    <w:rsid w:val="00D216DC"/>
    <w:rsid w:val="00D21C3A"/>
    <w:rsid w:val="00D27043"/>
    <w:rsid w:val="00D30E5F"/>
    <w:rsid w:val="00D311BF"/>
    <w:rsid w:val="00D355F1"/>
    <w:rsid w:val="00D369AC"/>
    <w:rsid w:val="00D37F04"/>
    <w:rsid w:val="00D43FDB"/>
    <w:rsid w:val="00D53C05"/>
    <w:rsid w:val="00D64631"/>
    <w:rsid w:val="00D656F9"/>
    <w:rsid w:val="00D75431"/>
    <w:rsid w:val="00D82C97"/>
    <w:rsid w:val="00D91F5B"/>
    <w:rsid w:val="00D958D7"/>
    <w:rsid w:val="00DB3567"/>
    <w:rsid w:val="00DD18AC"/>
    <w:rsid w:val="00DD33DB"/>
    <w:rsid w:val="00DD42FA"/>
    <w:rsid w:val="00DD50A5"/>
    <w:rsid w:val="00DF00BA"/>
    <w:rsid w:val="00DF530A"/>
    <w:rsid w:val="00E121E5"/>
    <w:rsid w:val="00E1508D"/>
    <w:rsid w:val="00E20CDC"/>
    <w:rsid w:val="00E2189C"/>
    <w:rsid w:val="00E2300F"/>
    <w:rsid w:val="00E273F3"/>
    <w:rsid w:val="00E3690F"/>
    <w:rsid w:val="00E36EF2"/>
    <w:rsid w:val="00E4195F"/>
    <w:rsid w:val="00E50686"/>
    <w:rsid w:val="00E55AC4"/>
    <w:rsid w:val="00E55C45"/>
    <w:rsid w:val="00E56B87"/>
    <w:rsid w:val="00E63F93"/>
    <w:rsid w:val="00E64ECF"/>
    <w:rsid w:val="00E71190"/>
    <w:rsid w:val="00E74A10"/>
    <w:rsid w:val="00E75256"/>
    <w:rsid w:val="00E909A7"/>
    <w:rsid w:val="00EA1B6C"/>
    <w:rsid w:val="00EA4B3C"/>
    <w:rsid w:val="00EA6A97"/>
    <w:rsid w:val="00EB0528"/>
    <w:rsid w:val="00ED20D2"/>
    <w:rsid w:val="00ED6C88"/>
    <w:rsid w:val="00ED7111"/>
    <w:rsid w:val="00EE0A0C"/>
    <w:rsid w:val="00EE0A7D"/>
    <w:rsid w:val="00EE5AB2"/>
    <w:rsid w:val="00EF25DA"/>
    <w:rsid w:val="00EF4CB7"/>
    <w:rsid w:val="00EF7B09"/>
    <w:rsid w:val="00F0176F"/>
    <w:rsid w:val="00F01E51"/>
    <w:rsid w:val="00F0751B"/>
    <w:rsid w:val="00F10D4D"/>
    <w:rsid w:val="00F122E7"/>
    <w:rsid w:val="00F15A80"/>
    <w:rsid w:val="00F24B06"/>
    <w:rsid w:val="00F26F1B"/>
    <w:rsid w:val="00F32BDF"/>
    <w:rsid w:val="00F51138"/>
    <w:rsid w:val="00F560B6"/>
    <w:rsid w:val="00F563DD"/>
    <w:rsid w:val="00F708A3"/>
    <w:rsid w:val="00F770F4"/>
    <w:rsid w:val="00F80D03"/>
    <w:rsid w:val="00F86AF1"/>
    <w:rsid w:val="00F93C35"/>
    <w:rsid w:val="00F9447C"/>
    <w:rsid w:val="00F9789E"/>
    <w:rsid w:val="00FA73D7"/>
    <w:rsid w:val="00FC3E4A"/>
    <w:rsid w:val="00FC544F"/>
    <w:rsid w:val="00FD2D17"/>
    <w:rsid w:val="00FD4FFF"/>
    <w:rsid w:val="00FE5080"/>
    <w:rsid w:val="00FE60C5"/>
    <w:rsid w:val="00FF3DEB"/>
    <w:rsid w:val="00FF5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0DCEBB"/>
  <w15:docId w15:val="{89664242-7B9B-4CEF-B152-0E8D14A8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2FA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7827BC"/>
    <w:pPr>
      <w:shd w:val="clear" w:color="auto" w:fill="EEECE1" w:themeFill="background2"/>
      <w:spacing w:after="120" w:line="360" w:lineRule="auto"/>
      <w:outlineLvl w:val="1"/>
    </w:pPr>
    <w:rPr>
      <w:rFonts w:asciiTheme="majorHAnsi" w:hAnsiTheme="majorHAns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DD33DB"/>
    <w:pPr>
      <w:jc w:val="center"/>
      <w:outlineLvl w:val="2"/>
    </w:pPr>
    <w:rPr>
      <w:b/>
      <w:color w:val="FFFFFF" w:themeColor="background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teLevel1">
    <w:name w:val="Note Level 1"/>
    <w:basedOn w:val="Normal"/>
    <w:uiPriority w:val="99"/>
    <w:semiHidden/>
    <w:rsid w:val="00DD42FA"/>
    <w:pPr>
      <w:keepNext/>
      <w:numPr>
        <w:numId w:val="1"/>
      </w:numPr>
      <w:contextualSpacing/>
      <w:outlineLvl w:val="0"/>
    </w:pPr>
    <w:rPr>
      <w:rFonts w:ascii="Garamond" w:eastAsia="MS Gothi" w:hAnsi="Garamond"/>
      <w:sz w:val="22"/>
    </w:rPr>
  </w:style>
  <w:style w:type="paragraph" w:customStyle="1" w:styleId="NoteLevel2">
    <w:name w:val="Note Level 2"/>
    <w:basedOn w:val="Normal"/>
    <w:uiPriority w:val="99"/>
    <w:semiHidden/>
    <w:rsid w:val="00DD42FA"/>
    <w:pPr>
      <w:keepNext/>
      <w:numPr>
        <w:ilvl w:val="1"/>
        <w:numId w:val="1"/>
      </w:numPr>
      <w:contextualSpacing/>
      <w:outlineLvl w:val="1"/>
    </w:pPr>
    <w:rPr>
      <w:rFonts w:ascii="Garamond" w:eastAsia="MS Gothi" w:hAnsi="Garamond"/>
      <w:sz w:val="22"/>
    </w:rPr>
  </w:style>
  <w:style w:type="paragraph" w:customStyle="1" w:styleId="NoteLevel3">
    <w:name w:val="Note Level 3"/>
    <w:basedOn w:val="Normal"/>
    <w:uiPriority w:val="99"/>
    <w:semiHidden/>
    <w:rsid w:val="00DD42FA"/>
    <w:pPr>
      <w:keepNext/>
      <w:numPr>
        <w:ilvl w:val="2"/>
        <w:numId w:val="1"/>
      </w:numPr>
      <w:contextualSpacing/>
      <w:outlineLvl w:val="2"/>
    </w:pPr>
    <w:rPr>
      <w:rFonts w:ascii="Garamond" w:eastAsia="MS Gothi" w:hAnsi="Garamond"/>
      <w:sz w:val="22"/>
    </w:rPr>
  </w:style>
  <w:style w:type="paragraph" w:customStyle="1" w:styleId="NoteLevel4">
    <w:name w:val="Note Level 4"/>
    <w:basedOn w:val="Normal"/>
    <w:uiPriority w:val="99"/>
    <w:semiHidden/>
    <w:rsid w:val="00DD42FA"/>
    <w:pPr>
      <w:keepNext/>
      <w:numPr>
        <w:ilvl w:val="3"/>
        <w:numId w:val="1"/>
      </w:numPr>
      <w:contextualSpacing/>
      <w:outlineLvl w:val="3"/>
    </w:pPr>
    <w:rPr>
      <w:rFonts w:ascii="Garamond" w:eastAsia="MS Gothi" w:hAnsi="Garamond"/>
      <w:sz w:val="22"/>
    </w:rPr>
  </w:style>
  <w:style w:type="paragraph" w:customStyle="1" w:styleId="NoteLevel5">
    <w:name w:val="Note Level 5"/>
    <w:basedOn w:val="Normal"/>
    <w:uiPriority w:val="99"/>
    <w:semiHidden/>
    <w:rsid w:val="00DD42FA"/>
    <w:pPr>
      <w:keepNext/>
      <w:numPr>
        <w:ilvl w:val="4"/>
        <w:numId w:val="1"/>
      </w:numPr>
      <w:contextualSpacing/>
      <w:outlineLvl w:val="4"/>
    </w:pPr>
    <w:rPr>
      <w:rFonts w:ascii="Garamond" w:eastAsia="MS Gothi" w:hAnsi="Garamond"/>
      <w:sz w:val="22"/>
    </w:rPr>
  </w:style>
  <w:style w:type="paragraph" w:customStyle="1" w:styleId="NoteLevel6">
    <w:name w:val="Note Level 6"/>
    <w:basedOn w:val="Normal"/>
    <w:uiPriority w:val="99"/>
    <w:semiHidden/>
    <w:rsid w:val="00DD42FA"/>
    <w:pPr>
      <w:keepNext/>
      <w:numPr>
        <w:ilvl w:val="5"/>
        <w:numId w:val="1"/>
      </w:numPr>
      <w:contextualSpacing/>
      <w:outlineLvl w:val="5"/>
    </w:pPr>
    <w:rPr>
      <w:rFonts w:ascii="Garamond" w:eastAsia="MS Gothi" w:hAnsi="Garamond"/>
      <w:sz w:val="22"/>
    </w:rPr>
  </w:style>
  <w:style w:type="paragraph" w:customStyle="1" w:styleId="NoteLevel7">
    <w:name w:val="Note Level 7"/>
    <w:basedOn w:val="Normal"/>
    <w:uiPriority w:val="99"/>
    <w:semiHidden/>
    <w:rsid w:val="00DD42FA"/>
    <w:pPr>
      <w:keepNext/>
      <w:numPr>
        <w:ilvl w:val="6"/>
        <w:numId w:val="1"/>
      </w:numPr>
      <w:contextualSpacing/>
      <w:outlineLvl w:val="6"/>
    </w:pPr>
    <w:rPr>
      <w:rFonts w:ascii="Garamond" w:eastAsia="MS Gothi" w:hAnsi="Garamond"/>
      <w:sz w:val="22"/>
    </w:rPr>
  </w:style>
  <w:style w:type="paragraph" w:customStyle="1" w:styleId="NoteLevel8">
    <w:name w:val="Note Level 8"/>
    <w:basedOn w:val="Normal"/>
    <w:uiPriority w:val="99"/>
    <w:semiHidden/>
    <w:rsid w:val="00DD42FA"/>
    <w:pPr>
      <w:keepNext/>
      <w:numPr>
        <w:ilvl w:val="7"/>
        <w:numId w:val="1"/>
      </w:numPr>
      <w:contextualSpacing/>
      <w:outlineLvl w:val="7"/>
    </w:pPr>
    <w:rPr>
      <w:rFonts w:ascii="Garamond" w:eastAsia="MS Gothi" w:hAnsi="Garamond"/>
      <w:sz w:val="22"/>
    </w:rPr>
  </w:style>
  <w:style w:type="paragraph" w:customStyle="1" w:styleId="NoteLevel9">
    <w:name w:val="Note Level 9"/>
    <w:basedOn w:val="Normal"/>
    <w:uiPriority w:val="99"/>
    <w:semiHidden/>
    <w:rsid w:val="00DD42FA"/>
    <w:pPr>
      <w:keepNext/>
      <w:numPr>
        <w:ilvl w:val="8"/>
        <w:numId w:val="1"/>
      </w:numPr>
      <w:contextualSpacing/>
      <w:outlineLvl w:val="8"/>
    </w:pPr>
    <w:rPr>
      <w:rFonts w:ascii="Garamond" w:eastAsia="MS Gothi" w:hAnsi="Garamond"/>
      <w:sz w:val="22"/>
    </w:rPr>
  </w:style>
  <w:style w:type="table" w:styleId="TableGrid">
    <w:name w:val="Table Grid"/>
    <w:basedOn w:val="TableNormal"/>
    <w:uiPriority w:val="99"/>
    <w:rsid w:val="00BC771C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DocumentMap">
    <w:name w:val="Document Map"/>
    <w:basedOn w:val="Normal"/>
    <w:link w:val="DocumentMapChar"/>
    <w:uiPriority w:val="99"/>
    <w:semiHidden/>
    <w:rsid w:val="00DD42FA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DD42FA"/>
    <w:rPr>
      <w:rFonts w:ascii="Lucida Grande" w:hAnsi="Lucida Grande" w:cs="Times New Roman"/>
    </w:rPr>
  </w:style>
  <w:style w:type="paragraph" w:styleId="Footer">
    <w:name w:val="footer"/>
    <w:basedOn w:val="Normal"/>
    <w:link w:val="FooterChar"/>
    <w:uiPriority w:val="99"/>
    <w:rsid w:val="00DD42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D42FA"/>
    <w:rPr>
      <w:rFonts w:cs="Times New Roman"/>
    </w:rPr>
  </w:style>
  <w:style w:type="character" w:styleId="PageNumber">
    <w:name w:val="page number"/>
    <w:basedOn w:val="DefaultParagraphFont"/>
    <w:uiPriority w:val="99"/>
    <w:semiHidden/>
    <w:rsid w:val="00DD42FA"/>
    <w:rPr>
      <w:rFonts w:cs="Times New Roman"/>
    </w:rPr>
  </w:style>
  <w:style w:type="character" w:styleId="Hyperlink">
    <w:name w:val="Hyperlink"/>
    <w:basedOn w:val="DefaultParagraphFont"/>
    <w:uiPriority w:val="99"/>
    <w:rsid w:val="007F716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E70"/>
    <w:rPr>
      <w:rFonts w:ascii="Tahoma" w:hAnsi="Tahoma" w:cs="Tahoma"/>
      <w:sz w:val="16"/>
      <w:szCs w:val="16"/>
    </w:rPr>
  </w:style>
  <w:style w:type="table" w:styleId="LightList-Accent1">
    <w:name w:val="Light List Accent 1"/>
    <w:basedOn w:val="TableNormal"/>
    <w:uiPriority w:val="61"/>
    <w:rsid w:val="001F7E8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A7D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DDF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827BC"/>
    <w:rPr>
      <w:rFonts w:asciiTheme="majorHAnsi" w:hAnsiTheme="majorHAnsi"/>
      <w:b/>
      <w:bCs/>
      <w:smallCaps/>
      <w:sz w:val="28"/>
      <w:szCs w:val="28"/>
      <w:shd w:val="clear" w:color="auto" w:fill="EEECE1" w:themeFill="background2"/>
    </w:rPr>
  </w:style>
  <w:style w:type="paragraph" w:styleId="ListParagraph">
    <w:name w:val="List Paragraph"/>
    <w:basedOn w:val="Normal"/>
    <w:uiPriority w:val="34"/>
    <w:qFormat/>
    <w:rsid w:val="005271CE"/>
    <w:pPr>
      <w:ind w:left="720"/>
      <w:contextualSpacing/>
    </w:pPr>
  </w:style>
  <w:style w:type="paragraph" w:styleId="Revision">
    <w:name w:val="Revision"/>
    <w:hidden/>
    <w:uiPriority w:val="99"/>
    <w:semiHidden/>
    <w:rsid w:val="009C665E"/>
    <w:rPr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D37F0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86A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6A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6A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A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AF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369A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DD33DB"/>
    <w:rPr>
      <w:b/>
      <w:color w:val="FFFFFF" w:themeColor="background1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2B2075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E0A7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811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11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11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11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11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11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11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11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11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11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11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yperlink" Target="https://app.smartsheet.com/b/form/17a7806d9354465483b6c89a4d593c55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app.smartsheet.com/b/form/17a7806d9354465483b6c89a4d593c55" TargetMode="External"/><Relationship Id="rId17" Type="http://schemas.openxmlformats.org/officeDocument/2006/relationships/hyperlink" Target="mailto:BCHacademy@childrens.harvard.edu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me.childrenshospital.org/professional-development/scholar-groups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BCHacademy@childrens.harvard.edu" TargetMode="External"/><Relationship Id="rId19" Type="http://schemas.openxmlformats.org/officeDocument/2006/relationships/hyperlink" Target="https://app.smartsheet.com/b/form/17a7806d9354465483b6c89a4d593c5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EDF946CDAC947AF540210E40E8349" ma:contentTypeVersion="4" ma:contentTypeDescription="Create a new document." ma:contentTypeScope="" ma:versionID="69d801acd4a8ac315166d1f8aae8a2a1">
  <xsd:schema xmlns:xsd="http://www.w3.org/2001/XMLSchema" xmlns:xs="http://www.w3.org/2001/XMLSchema" xmlns:p="http://schemas.microsoft.com/office/2006/metadata/properties" xmlns:ns3="36a9e784-7051-4398-80f1-2ff2391024b9" targetNamespace="http://schemas.microsoft.com/office/2006/metadata/properties" ma:root="true" ma:fieldsID="921b3e7344cad9b4f9059bb8c6ac9c73" ns3:_="">
    <xsd:import namespace="36a9e784-7051-4398-80f1-2ff2391024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a9e784-7051-4398-80f1-2ff2391024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00A3C1-9AE8-4B75-AE83-990F4F86380A}">
  <ds:schemaRefs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36a9e784-7051-4398-80f1-2ff2391024b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A2192A5-B1C5-4A13-86C8-91089963F3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F0B466-84AA-4241-9125-FDB37D7344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a9e784-7051-4398-80f1-2ff2391024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76</Words>
  <Characters>6508</Characters>
  <Application>Microsoft Office Word</Application>
  <DocSecurity>4</DocSecurity>
  <Lines>271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's Hospital Boston Academy</vt:lpstr>
    </vt:vector>
  </TitlesOfParts>
  <Company>Children's Hospital Boston</Company>
  <LinksUpToDate>false</LinksUpToDate>
  <CharactersWithSpaces>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's Hospital Boston Academy</dc:title>
  <dc:creator>Jenifer Greer</dc:creator>
  <cp:lastModifiedBy>Do, Ginny</cp:lastModifiedBy>
  <cp:revision>2</cp:revision>
  <cp:lastPrinted>2018-11-26T18:50:00Z</cp:lastPrinted>
  <dcterms:created xsi:type="dcterms:W3CDTF">2024-02-06T12:59:00Z</dcterms:created>
  <dcterms:modified xsi:type="dcterms:W3CDTF">2024-02-06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886df3226e2cf443f63d5c046f62fe731b98efc87d6609975f48ffb2ac99a5</vt:lpwstr>
  </property>
  <property fmtid="{D5CDD505-2E9C-101B-9397-08002B2CF9AE}" pid="3" name="ContentTypeId">
    <vt:lpwstr>0x010100173EDF946CDAC947AF540210E40E8349</vt:lpwstr>
  </property>
</Properties>
</file>